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title-page" w:displacedByCustomXml="next"/>
    <w:sdt>
      <w:sdtPr>
        <w:rPr>
          <w:lang w:val="en-GB"/>
        </w:rPr>
        <w:id w:val="1388606249"/>
        <w:docPartObj>
          <w:docPartGallery w:val="Cover Pages"/>
          <w:docPartUnique/>
        </w:docPartObj>
      </w:sdtPr>
      <w:sdtContent>
        <w:p w14:paraId="4E735C6B" w14:textId="02239044" w:rsidR="00D301AA" w:rsidRPr="00243940" w:rsidRDefault="00D301AA">
          <w:pPr>
            <w:rPr>
              <w:lang w:val="en-GB"/>
            </w:rPr>
          </w:pPr>
          <w:r w:rsidRPr="00243940">
            <w:rPr>
              <w:noProof/>
              <w:lang w:val="en-GB"/>
            </w:rPr>
            <mc:AlternateContent>
              <mc:Choice Requires="wpg">
                <w:drawing>
                  <wp:anchor distT="0" distB="0" distL="114300" distR="114300" simplePos="0" relativeHeight="251662336" behindDoc="1" locked="0" layoutInCell="1" allowOverlap="1" wp14:anchorId="3AAD5B4C" wp14:editId="27945810">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64191B" w:rsidRDefault="0064191B">
                                      <w:pPr>
                                        <w:pStyle w:val="NoSpacing"/>
                                        <w:rPr>
                                          <w:color w:val="FFFFFF" w:themeColor="background1"/>
                                          <w:sz w:val="32"/>
                                          <w:szCs w:val="32"/>
                                        </w:rPr>
                                      </w:pPr>
                                      <w:r>
                                        <w:rPr>
                                          <w:color w:val="FFFFFF" w:themeColor="background1"/>
                                          <w:sz w:val="32"/>
                                          <w:szCs w:val="32"/>
                                        </w:rPr>
                                        <w:t>Alexander Smith</w:t>
                                      </w:r>
                                    </w:p>
                                  </w:sdtContent>
                                </w:sdt>
                                <w:p w14:paraId="36D7BB7A" w14:textId="77777777" w:rsidR="0064191B" w:rsidRDefault="0064191B">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64191B" w:rsidRDefault="0064191B">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64191B" w:rsidRDefault="0064191B">
                                      <w:pPr>
                                        <w:pStyle w:val="NoSpacing"/>
                                        <w:spacing w:before="240"/>
                                        <w:rPr>
                                          <w:caps/>
                                          <w:color w:val="44546A" w:themeColor="text2"/>
                                          <w:sz w:val="36"/>
                                          <w:szCs w:val="36"/>
                                        </w:rPr>
                                      </w:pPr>
                                      <w:r>
                                        <w:rPr>
                                          <w:caps/>
                                          <w:color w:val="44546A" w:themeColor="text2"/>
                                          <w:sz w:val="36"/>
                                          <w:szCs w:val="36"/>
                                        </w:rPr>
                                        <w:t>[Document subtitle]</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AD5B4C" id="Group 119" o:spid="_x0000_s1026" style="position:absolute;left:0;text-align:left;margin-left:0;margin-top:0;width:539.6pt;height:719.9pt;z-index:-2516541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01C9D407" w14:textId="1BC38A29" w:rsidR="0064191B" w:rsidRDefault="0064191B">
                                <w:pPr>
                                  <w:pStyle w:val="NoSpacing"/>
                                  <w:rPr>
                                    <w:color w:val="FFFFFF" w:themeColor="background1"/>
                                    <w:sz w:val="32"/>
                                    <w:szCs w:val="32"/>
                                  </w:rPr>
                                </w:pPr>
                                <w:r>
                                  <w:rPr>
                                    <w:color w:val="FFFFFF" w:themeColor="background1"/>
                                    <w:sz w:val="32"/>
                                    <w:szCs w:val="32"/>
                                  </w:rPr>
                                  <w:t>Alexander Smith</w:t>
                                </w:r>
                              </w:p>
                            </w:sdtContent>
                          </w:sdt>
                          <w:p w14:paraId="36D7BB7A" w14:textId="77777777" w:rsidR="0064191B" w:rsidRDefault="0064191B">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Company name]</w:t>
                                </w:r>
                              </w:sdtContent>
                            </w:sdt>
                            <w:r>
                              <w:rPr>
                                <w:caps/>
                                <w:color w:val="FFFFFF" w:themeColor="background1"/>
                              </w:rPr>
                              <w:t xml:space="preserve"> |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Content>
                                <w:r>
                                  <w:rPr>
                                    <w:caps/>
                                    <w:color w:val="FFFFFF" w:themeColor="background1"/>
                                  </w:rPr>
                                  <w:t>[Company address]</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showingPlcHdr/>
                              <w:dataBinding w:prefixMappings="xmlns:ns0='http://purl.org/dc/elements/1.1/' xmlns:ns1='http://schemas.openxmlformats.org/package/2006/metadata/core-properties' " w:xpath="/ns1:coreProperties[1]/ns0:title[1]" w:storeItemID="{6C3C8BC8-F283-45AE-878A-BAB7291924A1}"/>
                              <w:text/>
                            </w:sdtPr>
                            <w:sdtContent>
                              <w:p w14:paraId="6E551544" w14:textId="77777777" w:rsidR="0064191B" w:rsidRDefault="0064191B">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Document title]</w:t>
                                </w:r>
                              </w:p>
                            </w:sdtContent>
                          </w:sdt>
                          <w:sdt>
                            <w:sdtPr>
                              <w:rPr>
                                <w:caps/>
                                <w:color w:val="44546A"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14:paraId="511DB8E1" w14:textId="77777777" w:rsidR="0064191B" w:rsidRDefault="0064191B">
                                <w:pPr>
                                  <w:pStyle w:val="NoSpacing"/>
                                  <w:spacing w:before="240"/>
                                  <w:rPr>
                                    <w:caps/>
                                    <w:color w:val="44546A" w:themeColor="text2"/>
                                    <w:sz w:val="36"/>
                                    <w:szCs w:val="36"/>
                                  </w:rPr>
                                </w:pPr>
                                <w:r>
                                  <w:rPr>
                                    <w:caps/>
                                    <w:color w:val="44546A" w:themeColor="text2"/>
                                    <w:sz w:val="36"/>
                                    <w:szCs w:val="36"/>
                                  </w:rPr>
                                  <w:t>[Document subtitle]</w:t>
                                </w:r>
                              </w:p>
                            </w:sdtContent>
                          </w:sdt>
                        </w:txbxContent>
                      </v:textbox>
                    </v:shape>
                    <w10:wrap anchorx="page" anchory="page"/>
                  </v:group>
                </w:pict>
              </mc:Fallback>
            </mc:AlternateContent>
          </w:r>
        </w:p>
        <w:p w14:paraId="67534D50" w14:textId="68CC569C" w:rsidR="00D301AA" w:rsidRPr="00243940" w:rsidRDefault="00D301AA">
          <w:pPr>
            <w:jc w:val="left"/>
            <w:rPr>
              <w:rFonts w:asciiTheme="majorHAnsi" w:eastAsiaTheme="majorEastAsia" w:hAnsiTheme="majorHAnsi" w:cstheme="majorBidi"/>
              <w:color w:val="2F5496" w:themeColor="accent1" w:themeShade="BF"/>
              <w:sz w:val="36"/>
              <w:szCs w:val="36"/>
              <w:lang w:val="en-GB"/>
            </w:rPr>
          </w:pPr>
          <w:r w:rsidRPr="00243940">
            <w:rPr>
              <w:lang w:val="en-GB"/>
            </w:rPr>
            <w:br w:type="page"/>
          </w:r>
        </w:p>
      </w:sdtContent>
    </w:sdt>
    <w:p w14:paraId="0A97C753" w14:textId="77777777" w:rsidR="0004561F" w:rsidRPr="00243940" w:rsidRDefault="0004561F" w:rsidP="0004561F">
      <w:pPr>
        <w:pStyle w:val="Heading1"/>
        <w:rPr>
          <w:lang w:val="en-GB"/>
        </w:rPr>
      </w:pPr>
      <w:bookmarkStart w:id="1" w:name="abstract"/>
      <w:bookmarkStart w:id="2" w:name="_Toc67743466"/>
      <w:bookmarkEnd w:id="0"/>
      <w:r w:rsidRPr="00243940">
        <w:rPr>
          <w:lang w:val="en-GB"/>
        </w:rPr>
        <w:lastRenderedPageBreak/>
        <w:t>Abstract</w:t>
      </w:r>
      <w:bookmarkEnd w:id="1"/>
      <w:bookmarkEnd w:id="2"/>
    </w:p>
    <w:p w14:paraId="3A9699B3" w14:textId="77777777" w:rsidR="00D301AA" w:rsidRPr="00243940" w:rsidRDefault="00D301AA" w:rsidP="00D301AA">
      <w:pPr>
        <w:rPr>
          <w:lang w:val="en-GB"/>
        </w:rPr>
      </w:pPr>
      <w:bookmarkStart w:id="3" w:name="declaration"/>
      <w:r w:rsidRPr="00243940">
        <w:rPr>
          <w:lang w:val="en-GB"/>
        </w:rPr>
        <w:t>As the field of computer science expands to include ever more methodologies and specialities, from mathematical proofs to artificial intelligence, weather modelling to financial modelling, general purpose programming languages end up being the Swiss army knife of tools, ok at everything, but poor at any one specific job.  One such speciality is data processing, covering everything from initial extract, transform and load workloads, to big data exploration and back to tabulation of complex results.</w:t>
      </w:r>
    </w:p>
    <w:p w14:paraId="3E93477D" w14:textId="77777777" w:rsidR="00D301AA" w:rsidRPr="00243940" w:rsidRDefault="00D301AA" w:rsidP="00D301AA">
      <w:pPr>
        <w:rPr>
          <w:lang w:val="en-GB"/>
        </w:rPr>
      </w:pPr>
      <w:r w:rsidRPr="00243940">
        <w:rPr>
          <w:lang w:val="en-GB"/>
        </w:rPr>
        <w:t>Further, general purpose languages offer many solutions to data processing, often encouraging the user to read an entire file into memory and processing it many times into new memory structures.  This methodology if often good enough for “simple” tasks, but rarely scales well.  On the other hand, efficient streaming or more modern generator paradigms can be harder to implement when the programmer is not familiar with them.</w:t>
      </w:r>
    </w:p>
    <w:p w14:paraId="332A499F" w14:textId="77777777" w:rsidR="00D301AA" w:rsidRPr="00243940" w:rsidRDefault="00D301AA" w:rsidP="00D301AA">
      <w:pPr>
        <w:rPr>
          <w:lang w:val="en-GB"/>
        </w:rPr>
      </w:pPr>
      <w:r w:rsidRPr="00243940">
        <w:rPr>
          <w:lang w:val="en-GB"/>
        </w:rPr>
        <w:t>“Hoshie Lang” is a new programming language that specialises in processing data.  It has the following goals:</w:t>
      </w:r>
    </w:p>
    <w:p w14:paraId="78572FFA" w14:textId="77777777" w:rsidR="00D301AA" w:rsidRPr="00243940" w:rsidRDefault="00D301AA" w:rsidP="00D301AA">
      <w:pPr>
        <w:pStyle w:val="ListParagraph"/>
        <w:numPr>
          <w:ilvl w:val="0"/>
          <w:numId w:val="4"/>
        </w:numPr>
        <w:rPr>
          <w:lang w:val="en-GB"/>
        </w:rPr>
      </w:pPr>
      <w:r w:rsidRPr="00243940">
        <w:rPr>
          <w:lang w:val="en-GB"/>
        </w:rPr>
        <w:t>Enable the programmer to succinctly define what they want to happen in their data process.</w:t>
      </w:r>
    </w:p>
    <w:p w14:paraId="43D87425" w14:textId="77777777" w:rsidR="00D301AA" w:rsidRPr="00243940" w:rsidRDefault="00D301AA" w:rsidP="00D301AA">
      <w:pPr>
        <w:pStyle w:val="ListParagraph"/>
        <w:numPr>
          <w:ilvl w:val="0"/>
          <w:numId w:val="4"/>
        </w:numPr>
        <w:rPr>
          <w:lang w:val="en-GB"/>
        </w:rPr>
      </w:pPr>
      <w:r w:rsidRPr="00243940">
        <w:rPr>
          <w:lang w:val="en-GB"/>
        </w:rPr>
        <w:t>Provide the programmer with a built-in library of common algorithms and functions used to process and analyse data.</w:t>
      </w:r>
    </w:p>
    <w:p w14:paraId="61EC7FB0" w14:textId="77777777" w:rsidR="00D301AA" w:rsidRPr="00243940" w:rsidRDefault="00D301AA" w:rsidP="00D301AA">
      <w:pPr>
        <w:pStyle w:val="ListParagraph"/>
        <w:numPr>
          <w:ilvl w:val="0"/>
          <w:numId w:val="4"/>
        </w:numPr>
        <w:rPr>
          <w:lang w:val="en-GB"/>
        </w:rPr>
      </w:pPr>
      <w:r w:rsidRPr="00243940">
        <w:rPr>
          <w:lang w:val="en-GB"/>
        </w:rPr>
        <w:t>Provide a pleasant programming experience in an IDE.</w:t>
      </w:r>
    </w:p>
    <w:p w14:paraId="48EB7162" w14:textId="77777777" w:rsidR="00D301AA" w:rsidRPr="00243940" w:rsidRDefault="00D301AA" w:rsidP="00D301AA">
      <w:pPr>
        <w:pStyle w:val="ListParagraph"/>
        <w:numPr>
          <w:ilvl w:val="0"/>
          <w:numId w:val="4"/>
        </w:numPr>
        <w:rPr>
          <w:lang w:val="en-GB"/>
        </w:rPr>
      </w:pPr>
      <w:r w:rsidRPr="00243940">
        <w:rPr>
          <w:lang w:val="en-GB"/>
        </w:rPr>
        <w:t>Encapsulate the execution code generation in a way that can be extended and adapted in the future to ensure Hoshie Lang can be executed on a variety of platforms.</w:t>
      </w:r>
    </w:p>
    <w:p w14:paraId="0B698C67" w14:textId="43C97A5C" w:rsidR="00D301AA" w:rsidRPr="00243940" w:rsidRDefault="00D301AA" w:rsidP="00D301AA">
      <w:pPr>
        <w:pStyle w:val="ListParagraph"/>
        <w:numPr>
          <w:ilvl w:val="0"/>
          <w:numId w:val="4"/>
        </w:numPr>
        <w:rPr>
          <w:lang w:val="en-GB"/>
        </w:rPr>
      </w:pPr>
      <w:r w:rsidRPr="00243940">
        <w:rPr>
          <w:lang w:val="en-GB"/>
        </w:rPr>
        <w:t>Remove the need for the programmer to be familiar with memory efficiency and streaming / generator techniques.</w:t>
      </w:r>
    </w:p>
    <w:p w14:paraId="7A40AB3F" w14:textId="77777777" w:rsidR="00D301AA" w:rsidRPr="00243940" w:rsidRDefault="00D301AA" w:rsidP="00D301AA">
      <w:pPr>
        <w:pStyle w:val="Heading2"/>
        <w:rPr>
          <w:lang w:val="en-GB"/>
        </w:rPr>
      </w:pPr>
      <w:bookmarkStart w:id="4" w:name="_Toc67743467"/>
      <w:r w:rsidRPr="00243940">
        <w:rPr>
          <w:noProof/>
          <w:lang w:val="en-GB"/>
        </w:rPr>
        <w:lastRenderedPageBreak/>
        <w:drawing>
          <wp:anchor distT="0" distB="0" distL="114300" distR="114300" simplePos="0" relativeHeight="251659264" behindDoc="0" locked="0" layoutInCell="1" allowOverlap="1" wp14:anchorId="1CAD8907" wp14:editId="486EA46A">
            <wp:simplePos x="0" y="0"/>
            <wp:positionH relativeFrom="margin">
              <wp:posOffset>4364668</wp:posOffset>
            </wp:positionH>
            <wp:positionV relativeFrom="paragraph">
              <wp:posOffset>161</wp:posOffset>
            </wp:positionV>
            <wp:extent cx="689610" cy="429895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14:sizeRelH relativeFrom="margin">
              <wp14:pctWidth>0</wp14:pctWidth>
            </wp14:sizeRelH>
            <wp14:sizeRelV relativeFrom="margin">
              <wp14:pctHeight>0</wp14:pctHeight>
            </wp14:sizeRelV>
          </wp:anchor>
        </w:drawing>
      </w:r>
      <w:r w:rsidRPr="00243940">
        <w:rPr>
          <w:lang w:val="en-GB"/>
        </w:rPr>
        <w:t>Succinct Programming</w:t>
      </w:r>
      <w:bookmarkEnd w:id="4"/>
    </w:p>
    <w:p w14:paraId="1DF678B7" w14:textId="77777777" w:rsidR="00D301AA" w:rsidRPr="00243940" w:rsidRDefault="00D301AA" w:rsidP="00D301AA">
      <w:pPr>
        <w:rPr>
          <w:lang w:val="en-GB"/>
        </w:rPr>
      </w:pPr>
      <w:r w:rsidRPr="00243940">
        <w:rPr>
          <w:lang w:val="en-GB"/>
        </w:rPr>
        <w:t>The Hoshie Lang programming language is based around a “Pipeline” analogy.  The programmer is encouraged to think of the data as “flowing” through a pipe (one row at a time), which in turn is made up of:</w:t>
      </w:r>
    </w:p>
    <w:p w14:paraId="1381BC74" w14:textId="77777777" w:rsidR="00D301AA" w:rsidRPr="00243940" w:rsidRDefault="00D301AA" w:rsidP="00D301AA">
      <w:pPr>
        <w:pStyle w:val="ListParagraph"/>
        <w:numPr>
          <w:ilvl w:val="0"/>
          <w:numId w:val="5"/>
        </w:numPr>
        <w:rPr>
          <w:lang w:val="en-GB"/>
        </w:rPr>
      </w:pPr>
      <w:r w:rsidRPr="00243940">
        <w:rPr>
          <w:b/>
          <w:bCs/>
          <w:lang w:val="en-GB"/>
        </w:rPr>
        <w:t>Activities</w:t>
      </w:r>
      <w:r w:rsidRPr="00243940">
        <w:rPr>
          <w:lang w:val="en-GB"/>
        </w:rPr>
        <w:t>:  A section in the pipe that alters the data in some way, typically:</w:t>
      </w:r>
    </w:p>
    <w:p w14:paraId="73277BEA" w14:textId="77777777" w:rsidR="00D301AA" w:rsidRPr="00243940" w:rsidRDefault="00D301AA" w:rsidP="00D301AA">
      <w:pPr>
        <w:pStyle w:val="ListParagraph"/>
        <w:numPr>
          <w:ilvl w:val="1"/>
          <w:numId w:val="5"/>
        </w:numPr>
        <w:rPr>
          <w:lang w:val="en-GB"/>
        </w:rPr>
      </w:pPr>
      <w:r w:rsidRPr="00243940">
        <w:rPr>
          <w:lang w:val="en-GB"/>
        </w:rPr>
        <w:t>Altering the content of a row.</w:t>
      </w:r>
    </w:p>
    <w:p w14:paraId="4CC9AEAD" w14:textId="77777777" w:rsidR="00D301AA" w:rsidRPr="00243940" w:rsidRDefault="00D301AA" w:rsidP="00D301AA">
      <w:pPr>
        <w:pStyle w:val="ListParagraph"/>
        <w:numPr>
          <w:ilvl w:val="1"/>
          <w:numId w:val="5"/>
        </w:numPr>
        <w:rPr>
          <w:lang w:val="en-GB"/>
        </w:rPr>
      </w:pPr>
      <w:r w:rsidRPr="00243940">
        <w:rPr>
          <w:lang w:val="en-GB"/>
        </w:rPr>
        <w:t>Augmenting or Truncating the format of a row.</w:t>
      </w:r>
    </w:p>
    <w:p w14:paraId="703F07A0" w14:textId="77777777" w:rsidR="00D301AA" w:rsidRPr="00243940" w:rsidRDefault="00D301AA" w:rsidP="00D301AA">
      <w:pPr>
        <w:pStyle w:val="ListParagraph"/>
        <w:numPr>
          <w:ilvl w:val="1"/>
          <w:numId w:val="5"/>
        </w:numPr>
        <w:rPr>
          <w:lang w:val="en-GB"/>
        </w:rPr>
      </w:pPr>
      <w:r w:rsidRPr="00243940">
        <w:rPr>
          <w:lang w:val="en-GB"/>
        </w:rPr>
        <w:t>Removing specific rows.</w:t>
      </w:r>
    </w:p>
    <w:p w14:paraId="3D146ABA" w14:textId="77777777" w:rsidR="00D301AA" w:rsidRPr="00243940" w:rsidRDefault="00D301AA" w:rsidP="00D301AA">
      <w:pPr>
        <w:pStyle w:val="ListParagraph"/>
        <w:numPr>
          <w:ilvl w:val="1"/>
          <w:numId w:val="5"/>
        </w:numPr>
        <w:rPr>
          <w:lang w:val="en-GB"/>
        </w:rPr>
      </w:pPr>
      <w:r w:rsidRPr="00243940">
        <w:rPr>
          <w:lang w:val="en-GB"/>
        </w:rPr>
        <w:t>Appending new rows.</w:t>
      </w:r>
    </w:p>
    <w:p w14:paraId="534F4719" w14:textId="77777777" w:rsidR="00D301AA" w:rsidRPr="00243940" w:rsidRDefault="00D301AA" w:rsidP="00D301AA">
      <w:pPr>
        <w:pStyle w:val="ListParagraph"/>
        <w:numPr>
          <w:ilvl w:val="0"/>
          <w:numId w:val="5"/>
        </w:numPr>
        <w:rPr>
          <w:lang w:val="en-GB"/>
        </w:rPr>
      </w:pPr>
      <w:r w:rsidRPr="00243940">
        <w:rPr>
          <w:b/>
          <w:bCs/>
          <w:lang w:val="en-GB"/>
        </w:rPr>
        <w:t>Sensors</w:t>
      </w:r>
      <w:r w:rsidRPr="00243940">
        <w:rPr>
          <w:lang w:val="en-GB"/>
        </w:rPr>
        <w:t xml:space="preserve">:  A section in the pipe that observes the data as it passes that point in the pipeline, these are typically </w:t>
      </w:r>
      <w:r w:rsidRPr="00243940">
        <w:rPr>
          <w:b/>
          <w:bCs/>
          <w:lang w:val="en-GB"/>
        </w:rPr>
        <w:t>reducers</w:t>
      </w:r>
      <w:r w:rsidRPr="00243940">
        <w:rPr>
          <w:lang w:val="en-GB"/>
        </w:rPr>
        <w:t xml:space="preserve"> which calculate scalar values based on the data it has seen up to that point in time.</w:t>
      </w:r>
    </w:p>
    <w:p w14:paraId="236768A5" w14:textId="77777777" w:rsidR="00D301AA" w:rsidRPr="00243940" w:rsidRDefault="00D301AA" w:rsidP="00D301AA">
      <w:pPr>
        <w:rPr>
          <w:lang w:val="en-GB"/>
        </w:rPr>
      </w:pPr>
      <w:r w:rsidRPr="00243940">
        <w:rPr>
          <w:lang w:val="en-GB"/>
        </w:rPr>
        <w:t xml:space="preserve">The language is </w:t>
      </w:r>
      <w:r w:rsidRPr="00243940">
        <w:rPr>
          <w:b/>
          <w:bCs/>
          <w:lang w:val="en-GB"/>
        </w:rPr>
        <w:t>declarative</w:t>
      </w:r>
      <w:r w:rsidRPr="00243940">
        <w:rPr>
          <w:lang w:val="en-GB"/>
        </w:rPr>
        <w:t xml:space="preserve">, which places a natural emphasis on breaking down the entire process into a smaller set of independent </w:t>
      </w:r>
      <w:r w:rsidRPr="00243940">
        <w:rPr>
          <w:b/>
          <w:bCs/>
          <w:lang w:val="en-GB"/>
        </w:rPr>
        <w:t>actions</w:t>
      </w:r>
      <w:r w:rsidRPr="00243940">
        <w:rPr>
          <w:lang w:val="en-GB"/>
        </w:rPr>
        <w:t>, which in turn can then be used in specific data processing pipelines.</w:t>
      </w:r>
    </w:p>
    <w:p w14:paraId="51263E42" w14:textId="77777777" w:rsidR="00D301AA" w:rsidRPr="00243940" w:rsidRDefault="00D301AA" w:rsidP="00D301AA">
      <w:pPr>
        <w:rPr>
          <w:lang w:val="en-GB"/>
        </w:rPr>
      </w:pPr>
      <w:r w:rsidRPr="00243940">
        <w:rPr>
          <w:noProof/>
          <w:lang w:val="en-GB"/>
        </w:rPr>
        <mc:AlternateContent>
          <mc:Choice Requires="wps">
            <w:drawing>
              <wp:anchor distT="0" distB="0" distL="114300" distR="114300" simplePos="0" relativeHeight="251660288" behindDoc="0" locked="0" layoutInCell="1" allowOverlap="1" wp14:anchorId="57A6634D" wp14:editId="253C7749">
                <wp:simplePos x="0" y="0"/>
                <wp:positionH relativeFrom="column">
                  <wp:posOffset>4189095</wp:posOffset>
                </wp:positionH>
                <wp:positionV relativeFrom="paragraph">
                  <wp:posOffset>163830</wp:posOffset>
                </wp:positionV>
                <wp:extent cx="1050925" cy="32702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1050925" cy="327025"/>
                        </a:xfrm>
                        <a:prstGeom prst="rect">
                          <a:avLst/>
                        </a:prstGeom>
                        <a:solidFill>
                          <a:prstClr val="white"/>
                        </a:solidFill>
                        <a:ln>
                          <a:noFill/>
                        </a:ln>
                      </wps:spPr>
                      <wps:txbx>
                        <w:txbxContent>
                          <w:p w14:paraId="53F6B550" w14:textId="77777777" w:rsidR="0064191B" w:rsidRPr="00816E4B" w:rsidRDefault="0064191B" w:rsidP="00D301AA">
                            <w:pPr>
                              <w:pStyle w:val="Caption"/>
                              <w:jc w:val="center"/>
                              <w:rPr>
                                <w:sz w:val="24"/>
                                <w:szCs w:val="24"/>
                              </w:rPr>
                            </w:pPr>
                            <w:r>
                              <w:t>Rectangle = Actions</w:t>
                            </w:r>
                            <w:r>
                              <w:br/>
                              <w:t>Ellipses = Senso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6634D" id="Text Box 2" o:spid="_x0000_s1030" type="#_x0000_t202" style="position:absolute;left:0;text-align:left;margin-left:329.85pt;margin-top:12.9pt;width:82.75pt;height:2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" stroked="f">
                <v:textbox inset="0,0,0,0">
                  <w:txbxContent>
                    <w:p w14:paraId="53F6B550" w14:textId="77777777" w:rsidR="0064191B" w:rsidRPr="00816E4B" w:rsidRDefault="0064191B" w:rsidP="00D301AA">
                      <w:pPr>
                        <w:pStyle w:val="Caption"/>
                        <w:jc w:val="center"/>
                        <w:rPr>
                          <w:sz w:val="24"/>
                          <w:szCs w:val="24"/>
                        </w:rPr>
                      </w:pPr>
                      <w:r>
                        <w:t>Rectangle = Actions</w:t>
                      </w:r>
                      <w:r>
                        <w:br/>
                        <w:t>Ellipses = Sensors</w:t>
                      </w:r>
                    </w:p>
                  </w:txbxContent>
                </v:textbox>
                <w10:wrap type="square"/>
              </v:shape>
            </w:pict>
          </mc:Fallback>
        </mc:AlternateContent>
      </w:r>
      <w:r w:rsidRPr="00243940">
        <w:rPr>
          <w:lang w:val="en-GB"/>
        </w:rPr>
        <w:t xml:space="preserve">Similarly, </w:t>
      </w:r>
      <w:r w:rsidRPr="00243940">
        <w:rPr>
          <w:b/>
          <w:bCs/>
          <w:lang w:val="en-GB"/>
        </w:rPr>
        <w:t>sensors</w:t>
      </w:r>
      <w:r w:rsidRPr="00243940">
        <w:rPr>
          <w:lang w:val="en-GB"/>
        </w:rPr>
        <w:t xml:space="preserve"> can be defined and placed along the pipeline to observe the state of process at any given time.</w:t>
      </w:r>
    </w:p>
    <w:p w14:paraId="432F4C48" w14:textId="77777777" w:rsidR="00D301AA" w:rsidRPr="00243940" w:rsidRDefault="00D301AA" w:rsidP="00D301AA">
      <w:pPr>
        <w:pStyle w:val="Heading2"/>
        <w:rPr>
          <w:lang w:val="en-GB"/>
        </w:rPr>
      </w:pPr>
      <w:bookmarkStart w:id="5" w:name="_Toc67743468"/>
      <w:r w:rsidRPr="00243940">
        <w:rPr>
          <w:lang w:val="en-GB"/>
        </w:rPr>
        <w:t>Built-in Activities and Sensors</w:t>
      </w:r>
      <w:bookmarkEnd w:id="5"/>
    </w:p>
    <w:p w14:paraId="088E4BFD" w14:textId="77777777" w:rsidR="00D301AA" w:rsidRPr="00243940" w:rsidRDefault="00D301AA" w:rsidP="00D301AA">
      <w:pPr>
        <w:rPr>
          <w:lang w:val="en-GB"/>
        </w:rPr>
      </w:pPr>
      <w:r w:rsidRPr="00243940">
        <w:rPr>
          <w:lang w:val="en-GB"/>
        </w:rPr>
        <w:t>The language includes a set of predefined functions that are used to define the actions and sensors.  For example, some common actions are:</w:t>
      </w:r>
    </w:p>
    <w:p w14:paraId="5605D69E" w14:textId="77777777" w:rsidR="00D301AA" w:rsidRPr="00243940" w:rsidRDefault="00D301AA" w:rsidP="00D301AA">
      <w:pPr>
        <w:pStyle w:val="ListParagraph"/>
        <w:numPr>
          <w:ilvl w:val="0"/>
          <w:numId w:val="5"/>
        </w:numPr>
        <w:rPr>
          <w:lang w:val="en-GB"/>
        </w:rPr>
      </w:pPr>
      <w:r w:rsidRPr="00243940">
        <w:rPr>
          <w:b/>
          <w:bCs/>
          <w:lang w:val="en-GB"/>
        </w:rPr>
        <w:t>Filter</w:t>
      </w:r>
      <w:r w:rsidRPr="00243940">
        <w:rPr>
          <w:lang w:val="en-GB"/>
        </w:rPr>
        <w:t>:  Allow a subset of rows to flow through the pipe.</w:t>
      </w:r>
    </w:p>
    <w:p w14:paraId="39073D98" w14:textId="77777777" w:rsidR="00D301AA" w:rsidRPr="00243940" w:rsidRDefault="00D301AA" w:rsidP="00D301AA">
      <w:pPr>
        <w:pStyle w:val="ListParagraph"/>
        <w:numPr>
          <w:ilvl w:val="0"/>
          <w:numId w:val="5"/>
        </w:numPr>
        <w:rPr>
          <w:lang w:val="en-GB"/>
        </w:rPr>
      </w:pPr>
      <w:r w:rsidRPr="00243940">
        <w:rPr>
          <w:b/>
          <w:bCs/>
          <w:lang w:val="en-GB"/>
        </w:rPr>
        <w:t>Map</w:t>
      </w:r>
      <w:r w:rsidRPr="00243940">
        <w:rPr>
          <w:lang w:val="en-GB"/>
        </w:rPr>
        <w:t>:  Maps a specific row structure to a new row structure.</w:t>
      </w:r>
    </w:p>
    <w:p w14:paraId="65D2D405" w14:textId="77777777" w:rsidR="00D301AA" w:rsidRPr="00243940" w:rsidRDefault="00D301AA" w:rsidP="00D301AA">
      <w:pPr>
        <w:pStyle w:val="ListParagraph"/>
        <w:numPr>
          <w:ilvl w:val="0"/>
          <w:numId w:val="5"/>
        </w:numPr>
        <w:rPr>
          <w:lang w:val="en-GB"/>
        </w:rPr>
      </w:pPr>
      <w:proofErr w:type="spellStart"/>
      <w:r w:rsidRPr="00243940">
        <w:rPr>
          <w:b/>
          <w:bCs/>
          <w:lang w:val="en-GB"/>
        </w:rPr>
        <w:t>FirstN</w:t>
      </w:r>
      <w:proofErr w:type="spellEnd"/>
      <w:r w:rsidRPr="00243940">
        <w:rPr>
          <w:lang w:val="en-GB"/>
        </w:rPr>
        <w:t>:  Only allow N rows to pass through.</w:t>
      </w:r>
    </w:p>
    <w:p w14:paraId="641CC1EB" w14:textId="77777777" w:rsidR="00D301AA" w:rsidRPr="00243940" w:rsidRDefault="00D301AA" w:rsidP="00D301AA">
      <w:pPr>
        <w:rPr>
          <w:lang w:val="en-GB"/>
        </w:rPr>
      </w:pPr>
      <w:r w:rsidRPr="00243940">
        <w:rPr>
          <w:lang w:val="en-GB"/>
        </w:rPr>
        <w:t>And some common Sensors would be:</w:t>
      </w:r>
    </w:p>
    <w:p w14:paraId="3E48491C" w14:textId="77777777" w:rsidR="00D301AA" w:rsidRPr="00243940" w:rsidRDefault="00D301AA" w:rsidP="00D301AA">
      <w:pPr>
        <w:pStyle w:val="ListParagraph"/>
        <w:numPr>
          <w:ilvl w:val="0"/>
          <w:numId w:val="5"/>
        </w:numPr>
        <w:rPr>
          <w:lang w:val="en-GB"/>
        </w:rPr>
      </w:pPr>
      <w:r w:rsidRPr="00243940">
        <w:rPr>
          <w:b/>
          <w:bCs/>
          <w:lang w:val="en-GB"/>
        </w:rPr>
        <w:t>Count</w:t>
      </w:r>
      <w:r w:rsidRPr="00243940">
        <w:rPr>
          <w:lang w:val="en-GB"/>
        </w:rPr>
        <w:t>:  A simple row count.</w:t>
      </w:r>
    </w:p>
    <w:p w14:paraId="762990DC" w14:textId="77777777" w:rsidR="00D301AA" w:rsidRPr="00243940" w:rsidRDefault="00D301AA" w:rsidP="00D301AA">
      <w:pPr>
        <w:pStyle w:val="ListParagraph"/>
        <w:numPr>
          <w:ilvl w:val="0"/>
          <w:numId w:val="5"/>
        </w:numPr>
        <w:rPr>
          <w:lang w:val="en-GB"/>
        </w:rPr>
      </w:pPr>
      <w:r w:rsidRPr="00243940">
        <w:rPr>
          <w:b/>
          <w:bCs/>
          <w:lang w:val="en-GB"/>
        </w:rPr>
        <w:t>Max</w:t>
      </w:r>
      <w:r w:rsidRPr="00243940">
        <w:rPr>
          <w:lang w:val="en-GB"/>
        </w:rPr>
        <w:t>:  The max value of a nominated field.</w:t>
      </w:r>
    </w:p>
    <w:p w14:paraId="3036CB73" w14:textId="0FC67209" w:rsidR="00D301AA" w:rsidRPr="00243940" w:rsidRDefault="00D301AA" w:rsidP="00D301AA">
      <w:pPr>
        <w:pStyle w:val="ListParagraph"/>
        <w:numPr>
          <w:ilvl w:val="0"/>
          <w:numId w:val="5"/>
        </w:numPr>
        <w:rPr>
          <w:lang w:val="en-GB"/>
        </w:rPr>
      </w:pPr>
      <w:r w:rsidRPr="00243940">
        <w:rPr>
          <w:b/>
          <w:bCs/>
          <w:lang w:val="en-GB"/>
        </w:rPr>
        <w:t>Mean</w:t>
      </w:r>
      <w:r w:rsidRPr="00243940">
        <w:rPr>
          <w:lang w:val="en-GB"/>
        </w:rPr>
        <w:t>:  The mean value of a nominated field.</w:t>
      </w:r>
    </w:p>
    <w:p w14:paraId="4127C841" w14:textId="77777777" w:rsidR="00D301AA" w:rsidRPr="00243940" w:rsidRDefault="00D301AA" w:rsidP="00D301AA">
      <w:pPr>
        <w:pStyle w:val="Heading2"/>
        <w:rPr>
          <w:lang w:val="en-GB"/>
        </w:rPr>
      </w:pPr>
      <w:bookmarkStart w:id="6" w:name="_Toc67743469"/>
      <w:r w:rsidRPr="00243940">
        <w:rPr>
          <w:lang w:val="en-GB"/>
        </w:rPr>
        <w:t>IDE</w:t>
      </w:r>
      <w:bookmarkEnd w:id="6"/>
    </w:p>
    <w:p w14:paraId="2E3A3869" w14:textId="77777777" w:rsidR="00D301AA" w:rsidRPr="00243940" w:rsidRDefault="00D301AA" w:rsidP="00D301AA">
      <w:pPr>
        <w:rPr>
          <w:lang w:val="en-GB"/>
        </w:rPr>
      </w:pPr>
      <w:r w:rsidRPr="00243940">
        <w:rPr>
          <w:lang w:val="en-GB"/>
        </w:rPr>
        <w:t xml:space="preserve">For languages to become popular and be usable, they need to have good integrated development environment support as this lowers the barrier of </w:t>
      </w:r>
      <w:r w:rsidRPr="00243940">
        <w:rPr>
          <w:lang w:val="en-GB"/>
        </w:rPr>
        <w:lastRenderedPageBreak/>
        <w:t xml:space="preserve">entry when learning the language and can increase the programmer’s productivity by an order of magnitude. </w:t>
      </w:r>
    </w:p>
    <w:p w14:paraId="0A92E2F9" w14:textId="77777777" w:rsidR="00D301AA" w:rsidRPr="00243940" w:rsidRDefault="00D301AA" w:rsidP="00D301AA">
      <w:pPr>
        <w:pStyle w:val="Heading2"/>
        <w:rPr>
          <w:lang w:val="en-GB"/>
        </w:rPr>
      </w:pPr>
      <w:bookmarkStart w:id="7" w:name="_Toc67743470"/>
      <w:r w:rsidRPr="00243940">
        <w:rPr>
          <w:lang w:val="en-GB"/>
        </w:rPr>
        <w:t>Encapsulated Code Generation</w:t>
      </w:r>
      <w:bookmarkEnd w:id="7"/>
    </w:p>
    <w:p w14:paraId="401A213B" w14:textId="77777777" w:rsidR="00D301AA" w:rsidRPr="00243940" w:rsidRDefault="00D301AA" w:rsidP="00D301AA">
      <w:pPr>
        <w:rPr>
          <w:lang w:val="en-GB"/>
        </w:rPr>
      </w:pPr>
      <w:r w:rsidRPr="00243940">
        <w:rPr>
          <w:lang w:val="en-GB"/>
        </w:rPr>
        <w:t>One of the visions for Hoshie Lang is to be able to process data on a variety of platforms.  For example:</w:t>
      </w:r>
    </w:p>
    <w:p w14:paraId="4579A5CE" w14:textId="77777777" w:rsidR="00D301AA" w:rsidRPr="00243940" w:rsidRDefault="00D301AA" w:rsidP="00D301AA">
      <w:pPr>
        <w:pStyle w:val="ListParagraph"/>
        <w:numPr>
          <w:ilvl w:val="0"/>
          <w:numId w:val="5"/>
        </w:numPr>
        <w:rPr>
          <w:lang w:val="en-GB"/>
        </w:rPr>
      </w:pPr>
      <w:r w:rsidRPr="00243940">
        <w:rPr>
          <w:lang w:val="en-GB"/>
        </w:rPr>
        <w:t>Small data could be processed within a web browser.</w:t>
      </w:r>
    </w:p>
    <w:p w14:paraId="66DAB3B7" w14:textId="77777777" w:rsidR="00D301AA" w:rsidRPr="00243940" w:rsidRDefault="00D301AA" w:rsidP="00D301AA">
      <w:pPr>
        <w:pStyle w:val="ListParagraph"/>
        <w:numPr>
          <w:ilvl w:val="0"/>
          <w:numId w:val="5"/>
        </w:numPr>
        <w:rPr>
          <w:lang w:val="en-GB"/>
        </w:rPr>
      </w:pPr>
      <w:r w:rsidRPr="00243940">
        <w:rPr>
          <w:lang w:val="en-GB"/>
        </w:rPr>
        <w:t>Medium data could be processed within a middleware application, NodeJS, Python or Java.</w:t>
      </w:r>
    </w:p>
    <w:p w14:paraId="6F2D5230" w14:textId="77777777" w:rsidR="00D301AA" w:rsidRPr="00243940" w:rsidRDefault="00D301AA" w:rsidP="00D301AA">
      <w:pPr>
        <w:pStyle w:val="ListParagraph"/>
        <w:numPr>
          <w:ilvl w:val="0"/>
          <w:numId w:val="5"/>
        </w:numPr>
        <w:rPr>
          <w:lang w:val="en-GB"/>
        </w:rPr>
      </w:pPr>
      <w:r w:rsidRPr="00243940">
        <w:rPr>
          <w:lang w:val="en-GB"/>
        </w:rPr>
        <w:t>Large data could be processed in a distributed computing cluster like Hadoop or Spark.</w:t>
      </w:r>
    </w:p>
    <w:p w14:paraId="38B6EC0E" w14:textId="77777777" w:rsidR="00D301AA" w:rsidRPr="00243940" w:rsidRDefault="00D301AA" w:rsidP="00D301AA">
      <w:pPr>
        <w:rPr>
          <w:lang w:val="en-GB"/>
        </w:rPr>
      </w:pPr>
      <w:r w:rsidRPr="00243940">
        <w:rPr>
          <w:lang w:val="en-GB"/>
        </w:rPr>
        <w:t>By ensuring the code generation is well encapsulated adding new code generators can be a relatively easy exercise, preferably by domain experts in those target platforms.  For this paper, the reference implementation is targeting JavaScript which can cover the small to medium data sizes above.</w:t>
      </w:r>
    </w:p>
    <w:p w14:paraId="5C8AAF39" w14:textId="77777777" w:rsidR="00D301AA" w:rsidRPr="00243940" w:rsidRDefault="00D301AA" w:rsidP="00D301AA">
      <w:pPr>
        <w:pStyle w:val="Heading2"/>
        <w:rPr>
          <w:lang w:val="en-GB"/>
        </w:rPr>
      </w:pPr>
      <w:bookmarkStart w:id="8" w:name="_Toc67743471"/>
      <w:r w:rsidRPr="00243940">
        <w:rPr>
          <w:lang w:val="en-GB"/>
        </w:rPr>
        <w:t>Efficient Runtime</w:t>
      </w:r>
      <w:bookmarkEnd w:id="8"/>
    </w:p>
    <w:p w14:paraId="4F710B40" w14:textId="77777777" w:rsidR="00D301AA" w:rsidRPr="00243940" w:rsidRDefault="00D301AA" w:rsidP="00D301AA">
      <w:pPr>
        <w:rPr>
          <w:lang w:val="en-GB"/>
        </w:rPr>
      </w:pPr>
      <w:r w:rsidRPr="00243940">
        <w:rPr>
          <w:lang w:val="en-GB"/>
        </w:rPr>
        <w:t>Having an efficient runtime will be an important part of Hoshie Lang.  In the reference JavaScript implementation, a streaming based runtime is used, making heavy use of JavaScript generators.  This effectively means that data rows are “pulled” from the end of the pipe, triggering the upstream actions to do “just enough” work for each row to be created.</w:t>
      </w:r>
    </w:p>
    <w:p w14:paraId="3EC98585" w14:textId="77777777" w:rsidR="00D301AA" w:rsidRPr="00243940" w:rsidRDefault="00D301AA" w:rsidP="00D301AA">
      <w:pPr>
        <w:rPr>
          <w:lang w:val="en-GB"/>
        </w:rPr>
      </w:pPr>
      <w:r w:rsidRPr="00243940">
        <w:rPr>
          <w:lang w:val="en-GB"/>
        </w:rPr>
        <w:t>For example, if the source dataset is 1 billion rows in length, but the processing pipeline contains a “</w:t>
      </w:r>
      <w:proofErr w:type="spellStart"/>
      <w:r w:rsidRPr="00243940">
        <w:rPr>
          <w:lang w:val="en-GB"/>
        </w:rPr>
        <w:t>FirstN</w:t>
      </w:r>
      <w:proofErr w:type="spellEnd"/>
      <w:r w:rsidRPr="00243940">
        <w:rPr>
          <w:lang w:val="en-GB"/>
        </w:rPr>
        <w:t>” action (e.g., one which only lets the first 100 rows through), then the bulk of source dataset will never be processed.</w:t>
      </w:r>
    </w:p>
    <w:p w14:paraId="2091D6AA" w14:textId="77777777" w:rsidR="00D301AA" w:rsidRPr="00243940" w:rsidRDefault="00D301AA" w:rsidP="00D301AA">
      <w:pPr>
        <w:pStyle w:val="Heading2"/>
        <w:rPr>
          <w:lang w:val="en-GB"/>
        </w:rPr>
      </w:pPr>
      <w:bookmarkStart w:id="9" w:name="_Toc67743472"/>
      <w:r w:rsidRPr="00243940">
        <w:rPr>
          <w:lang w:val="en-GB"/>
        </w:rPr>
        <w:t>Conclusion</w:t>
      </w:r>
      <w:bookmarkEnd w:id="9"/>
    </w:p>
    <w:p w14:paraId="15E4FE0B" w14:textId="77777777" w:rsidR="00D301AA" w:rsidRPr="00243940" w:rsidRDefault="00D301AA" w:rsidP="00D301AA">
      <w:pPr>
        <w:rPr>
          <w:lang w:val="en-GB"/>
        </w:rPr>
      </w:pPr>
      <w:r w:rsidRPr="00243940">
        <w:rPr>
          <w:lang w:val="en-GB"/>
        </w:rPr>
        <w:t>There are a lot of moving parts when creating a new programming language, all of which play a key part to the overall usability of the language.</w:t>
      </w:r>
    </w:p>
    <w:p w14:paraId="0CF2AE03" w14:textId="358AFDDF" w:rsidR="00D301AA" w:rsidRPr="00243940" w:rsidRDefault="00D301AA" w:rsidP="00D301AA">
      <w:pPr>
        <w:rPr>
          <w:lang w:val="en-GB"/>
        </w:rPr>
      </w:pPr>
      <w:r w:rsidRPr="00243940">
        <w:rPr>
          <w:lang w:val="en-GB"/>
        </w:rPr>
        <w:t xml:space="preserve">There are also a lot of tools, </w:t>
      </w:r>
      <w:r w:rsidR="00243940" w:rsidRPr="00243940">
        <w:rPr>
          <w:lang w:val="en-GB"/>
        </w:rPr>
        <w:t>libraries,</w:t>
      </w:r>
      <w:r w:rsidRPr="00243940">
        <w:rPr>
          <w:lang w:val="en-GB"/>
        </w:rPr>
        <w:t xml:space="preserve"> and IDEs available to assist in the task.  This paper will take an in depth look at these and how they can be utilised to create a final product.  Specifically:</w:t>
      </w:r>
    </w:p>
    <w:p w14:paraId="550A5D8A" w14:textId="77777777" w:rsidR="00D301AA" w:rsidRPr="00243940" w:rsidRDefault="00D301AA" w:rsidP="00D301AA">
      <w:pPr>
        <w:pStyle w:val="ListParagraph"/>
        <w:numPr>
          <w:ilvl w:val="0"/>
          <w:numId w:val="5"/>
        </w:numPr>
        <w:rPr>
          <w:lang w:val="en-GB"/>
        </w:rPr>
      </w:pPr>
      <w:r w:rsidRPr="00243940">
        <w:rPr>
          <w:lang w:val="en-GB"/>
        </w:rPr>
        <w:t xml:space="preserve">Language design. </w:t>
      </w:r>
    </w:p>
    <w:p w14:paraId="09B356AC" w14:textId="77777777" w:rsidR="00D301AA" w:rsidRPr="00243940" w:rsidRDefault="00D301AA" w:rsidP="00D301AA">
      <w:pPr>
        <w:pStyle w:val="ListParagraph"/>
        <w:numPr>
          <w:ilvl w:val="0"/>
          <w:numId w:val="5"/>
        </w:numPr>
        <w:rPr>
          <w:lang w:val="en-GB"/>
        </w:rPr>
      </w:pPr>
      <w:r w:rsidRPr="00243940">
        <w:rPr>
          <w:lang w:val="en-GB"/>
        </w:rPr>
        <w:t>Compiler compilers, lexers and parsers.</w:t>
      </w:r>
    </w:p>
    <w:p w14:paraId="4010A84D" w14:textId="77777777" w:rsidR="00D301AA" w:rsidRPr="00243940" w:rsidRDefault="00D301AA" w:rsidP="00D301AA">
      <w:pPr>
        <w:pStyle w:val="ListParagraph"/>
        <w:numPr>
          <w:ilvl w:val="0"/>
          <w:numId w:val="5"/>
        </w:numPr>
        <w:rPr>
          <w:lang w:val="en-GB"/>
        </w:rPr>
      </w:pPr>
      <w:r w:rsidRPr="00243940">
        <w:rPr>
          <w:lang w:val="en-GB"/>
        </w:rPr>
        <w:t>IDE integration and APIs</w:t>
      </w:r>
    </w:p>
    <w:p w14:paraId="5A156511" w14:textId="77777777" w:rsidR="00D301AA" w:rsidRPr="00243940" w:rsidRDefault="00D301AA" w:rsidP="00D301AA">
      <w:pPr>
        <w:pStyle w:val="ListParagraph"/>
        <w:numPr>
          <w:ilvl w:val="0"/>
          <w:numId w:val="5"/>
        </w:numPr>
        <w:rPr>
          <w:lang w:val="en-GB"/>
        </w:rPr>
      </w:pPr>
      <w:r w:rsidRPr="00243940">
        <w:rPr>
          <w:lang w:val="en-GB"/>
        </w:rPr>
        <w:t>Data processing and streaming techniques</w:t>
      </w:r>
    </w:p>
    <w:p w14:paraId="01D327E1" w14:textId="77777777" w:rsidR="00D301AA" w:rsidRPr="00243940" w:rsidRDefault="00D301AA" w:rsidP="00D301AA">
      <w:pPr>
        <w:pStyle w:val="ListParagraph"/>
        <w:numPr>
          <w:ilvl w:val="0"/>
          <w:numId w:val="5"/>
        </w:numPr>
        <w:rPr>
          <w:lang w:val="en-GB"/>
        </w:rPr>
      </w:pPr>
      <w:r w:rsidRPr="00243940">
        <w:rPr>
          <w:lang w:val="en-GB"/>
        </w:rPr>
        <w:lastRenderedPageBreak/>
        <w:t>Documentation, unit test and build tools</w:t>
      </w:r>
    </w:p>
    <w:p w14:paraId="7BC67F69" w14:textId="77777777" w:rsidR="0004561F" w:rsidRPr="00243940" w:rsidRDefault="0004561F" w:rsidP="0004561F">
      <w:pPr>
        <w:pStyle w:val="Heading1"/>
        <w:rPr>
          <w:lang w:val="en-GB"/>
        </w:rPr>
      </w:pPr>
      <w:bookmarkStart w:id="10" w:name="_Toc67743473"/>
      <w:r w:rsidRPr="00243940">
        <w:rPr>
          <w:lang w:val="en-GB"/>
        </w:rPr>
        <w:t>Declaration</w:t>
      </w:r>
      <w:bookmarkEnd w:id="3"/>
      <w:bookmarkEnd w:id="10"/>
    </w:p>
    <w:p w14:paraId="0912CB32" w14:textId="114555D5" w:rsidR="0004561F" w:rsidRPr="00243940" w:rsidRDefault="0004561F" w:rsidP="0004561F">
      <w:pPr>
        <w:pStyle w:val="Heading1"/>
        <w:rPr>
          <w:lang w:val="en-GB"/>
        </w:rPr>
      </w:pPr>
      <w:bookmarkStart w:id="11" w:name="acknowledgements"/>
      <w:bookmarkStart w:id="12" w:name="_Toc67743474"/>
      <w:r w:rsidRPr="00243940">
        <w:rPr>
          <w:lang w:val="en-GB"/>
        </w:rPr>
        <w:t>Acknowledgements</w:t>
      </w:r>
      <w:bookmarkEnd w:id="11"/>
      <w:bookmarkEnd w:id="12"/>
    </w:p>
    <w:p w14:paraId="2BFA7D02" w14:textId="439A8B25" w:rsidR="00D301AA" w:rsidRPr="00243940" w:rsidRDefault="00D301AA">
      <w:pPr>
        <w:jc w:val="left"/>
        <w:rPr>
          <w:lang w:val="en-GB"/>
        </w:rPr>
      </w:pPr>
      <w:r w:rsidRPr="00243940">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10A2AD1B" w:rsidR="00D301AA" w:rsidRPr="00243940" w:rsidRDefault="00D301AA">
          <w:pPr>
            <w:pStyle w:val="TOCHeading"/>
            <w:rPr>
              <w:lang w:val="en-GB"/>
            </w:rPr>
          </w:pPr>
          <w:r w:rsidRPr="00243940">
            <w:rPr>
              <w:lang w:val="en-GB"/>
            </w:rPr>
            <w:t>Table of Contents</w:t>
          </w:r>
        </w:p>
        <w:p w14:paraId="622C6339" w14:textId="2843CF5F" w:rsidR="007E6400"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67743466" w:history="1">
            <w:r w:rsidR="007E6400" w:rsidRPr="006C6FD8">
              <w:rPr>
                <w:rStyle w:val="Hyperlink"/>
                <w:noProof/>
                <w:lang w:val="en-GB"/>
              </w:rPr>
              <w:t>Abstract</w:t>
            </w:r>
            <w:r w:rsidR="007E6400">
              <w:rPr>
                <w:noProof/>
                <w:webHidden/>
              </w:rPr>
              <w:tab/>
            </w:r>
            <w:r w:rsidR="007E6400">
              <w:rPr>
                <w:noProof/>
                <w:webHidden/>
              </w:rPr>
              <w:fldChar w:fldCharType="begin"/>
            </w:r>
            <w:r w:rsidR="007E6400">
              <w:rPr>
                <w:noProof/>
                <w:webHidden/>
              </w:rPr>
              <w:instrText xml:space="preserve"> PAGEREF _Toc67743466 \h </w:instrText>
            </w:r>
            <w:r w:rsidR="007E6400">
              <w:rPr>
                <w:noProof/>
                <w:webHidden/>
              </w:rPr>
            </w:r>
            <w:r w:rsidR="007E6400">
              <w:rPr>
                <w:noProof/>
                <w:webHidden/>
              </w:rPr>
              <w:fldChar w:fldCharType="separate"/>
            </w:r>
            <w:r w:rsidR="00B13FAC">
              <w:rPr>
                <w:noProof/>
                <w:webHidden/>
              </w:rPr>
              <w:t>1</w:t>
            </w:r>
            <w:r w:rsidR="007E6400">
              <w:rPr>
                <w:noProof/>
                <w:webHidden/>
              </w:rPr>
              <w:fldChar w:fldCharType="end"/>
            </w:r>
          </w:hyperlink>
        </w:p>
        <w:p w14:paraId="5BE76177" w14:textId="001029A9" w:rsidR="007E6400" w:rsidRDefault="0064191B">
          <w:pPr>
            <w:pStyle w:val="TOC2"/>
            <w:tabs>
              <w:tab w:val="right" w:leader="dot" w:pos="7360"/>
            </w:tabs>
            <w:rPr>
              <w:rFonts w:eastAsiaTheme="minorEastAsia"/>
              <w:noProof/>
              <w:sz w:val="22"/>
              <w:szCs w:val="22"/>
              <w:lang w:eastAsia="en-IE"/>
            </w:rPr>
          </w:pPr>
          <w:hyperlink w:anchor="_Toc67743467" w:history="1">
            <w:r w:rsidR="007E6400" w:rsidRPr="006C6FD8">
              <w:rPr>
                <w:rStyle w:val="Hyperlink"/>
                <w:noProof/>
                <w:lang w:val="en-GB"/>
              </w:rPr>
              <w:t>Succinct Programming</w:t>
            </w:r>
            <w:r w:rsidR="007E6400">
              <w:rPr>
                <w:noProof/>
                <w:webHidden/>
              </w:rPr>
              <w:tab/>
            </w:r>
            <w:r w:rsidR="007E6400">
              <w:rPr>
                <w:noProof/>
                <w:webHidden/>
              </w:rPr>
              <w:fldChar w:fldCharType="begin"/>
            </w:r>
            <w:r w:rsidR="007E6400">
              <w:rPr>
                <w:noProof/>
                <w:webHidden/>
              </w:rPr>
              <w:instrText xml:space="preserve"> PAGEREF _Toc67743467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5692F150" w14:textId="306449D7" w:rsidR="007E6400" w:rsidRDefault="0064191B">
          <w:pPr>
            <w:pStyle w:val="TOC2"/>
            <w:tabs>
              <w:tab w:val="right" w:leader="dot" w:pos="7360"/>
            </w:tabs>
            <w:rPr>
              <w:rFonts w:eastAsiaTheme="minorEastAsia"/>
              <w:noProof/>
              <w:sz w:val="22"/>
              <w:szCs w:val="22"/>
              <w:lang w:eastAsia="en-IE"/>
            </w:rPr>
          </w:pPr>
          <w:hyperlink w:anchor="_Toc67743468" w:history="1">
            <w:r w:rsidR="007E6400" w:rsidRPr="006C6FD8">
              <w:rPr>
                <w:rStyle w:val="Hyperlink"/>
                <w:noProof/>
                <w:lang w:val="en-GB"/>
              </w:rPr>
              <w:t>Built-in Activities and Sensors</w:t>
            </w:r>
            <w:r w:rsidR="007E6400">
              <w:rPr>
                <w:noProof/>
                <w:webHidden/>
              </w:rPr>
              <w:tab/>
            </w:r>
            <w:r w:rsidR="007E6400">
              <w:rPr>
                <w:noProof/>
                <w:webHidden/>
              </w:rPr>
              <w:fldChar w:fldCharType="begin"/>
            </w:r>
            <w:r w:rsidR="007E6400">
              <w:rPr>
                <w:noProof/>
                <w:webHidden/>
              </w:rPr>
              <w:instrText xml:space="preserve"> PAGEREF _Toc67743468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5E407728" w14:textId="27F62B5A" w:rsidR="007E6400" w:rsidRDefault="0064191B">
          <w:pPr>
            <w:pStyle w:val="TOC2"/>
            <w:tabs>
              <w:tab w:val="right" w:leader="dot" w:pos="7360"/>
            </w:tabs>
            <w:rPr>
              <w:rFonts w:eastAsiaTheme="minorEastAsia"/>
              <w:noProof/>
              <w:sz w:val="22"/>
              <w:szCs w:val="22"/>
              <w:lang w:eastAsia="en-IE"/>
            </w:rPr>
          </w:pPr>
          <w:hyperlink w:anchor="_Toc67743469" w:history="1">
            <w:r w:rsidR="007E6400" w:rsidRPr="006C6FD8">
              <w:rPr>
                <w:rStyle w:val="Hyperlink"/>
                <w:noProof/>
                <w:lang w:val="en-GB"/>
              </w:rPr>
              <w:t>IDE</w:t>
            </w:r>
            <w:r w:rsidR="007E6400">
              <w:rPr>
                <w:noProof/>
                <w:webHidden/>
              </w:rPr>
              <w:tab/>
            </w:r>
            <w:r w:rsidR="007E6400">
              <w:rPr>
                <w:noProof/>
                <w:webHidden/>
              </w:rPr>
              <w:fldChar w:fldCharType="begin"/>
            </w:r>
            <w:r w:rsidR="007E6400">
              <w:rPr>
                <w:noProof/>
                <w:webHidden/>
              </w:rPr>
              <w:instrText xml:space="preserve"> PAGEREF _Toc67743469 \h </w:instrText>
            </w:r>
            <w:r w:rsidR="007E6400">
              <w:rPr>
                <w:noProof/>
                <w:webHidden/>
              </w:rPr>
            </w:r>
            <w:r w:rsidR="007E6400">
              <w:rPr>
                <w:noProof/>
                <w:webHidden/>
              </w:rPr>
              <w:fldChar w:fldCharType="separate"/>
            </w:r>
            <w:r w:rsidR="00B13FAC">
              <w:rPr>
                <w:noProof/>
                <w:webHidden/>
              </w:rPr>
              <w:t>2</w:t>
            </w:r>
            <w:r w:rsidR="007E6400">
              <w:rPr>
                <w:noProof/>
                <w:webHidden/>
              </w:rPr>
              <w:fldChar w:fldCharType="end"/>
            </w:r>
          </w:hyperlink>
        </w:p>
        <w:p w14:paraId="6A28255A" w14:textId="0BB4A607" w:rsidR="007E6400" w:rsidRDefault="0064191B">
          <w:pPr>
            <w:pStyle w:val="TOC2"/>
            <w:tabs>
              <w:tab w:val="right" w:leader="dot" w:pos="7360"/>
            </w:tabs>
            <w:rPr>
              <w:rFonts w:eastAsiaTheme="minorEastAsia"/>
              <w:noProof/>
              <w:sz w:val="22"/>
              <w:szCs w:val="22"/>
              <w:lang w:eastAsia="en-IE"/>
            </w:rPr>
          </w:pPr>
          <w:hyperlink w:anchor="_Toc67743470" w:history="1">
            <w:r w:rsidR="007E6400" w:rsidRPr="006C6FD8">
              <w:rPr>
                <w:rStyle w:val="Hyperlink"/>
                <w:noProof/>
                <w:lang w:val="en-GB"/>
              </w:rPr>
              <w:t>Encapsulated Code Generation</w:t>
            </w:r>
            <w:r w:rsidR="007E6400">
              <w:rPr>
                <w:noProof/>
                <w:webHidden/>
              </w:rPr>
              <w:tab/>
            </w:r>
            <w:r w:rsidR="007E6400">
              <w:rPr>
                <w:noProof/>
                <w:webHidden/>
              </w:rPr>
              <w:fldChar w:fldCharType="begin"/>
            </w:r>
            <w:r w:rsidR="007E6400">
              <w:rPr>
                <w:noProof/>
                <w:webHidden/>
              </w:rPr>
              <w:instrText xml:space="preserve"> PAGEREF _Toc67743470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212DD626" w14:textId="64077AF1" w:rsidR="007E6400" w:rsidRDefault="0064191B">
          <w:pPr>
            <w:pStyle w:val="TOC2"/>
            <w:tabs>
              <w:tab w:val="right" w:leader="dot" w:pos="7360"/>
            </w:tabs>
            <w:rPr>
              <w:rFonts w:eastAsiaTheme="minorEastAsia"/>
              <w:noProof/>
              <w:sz w:val="22"/>
              <w:szCs w:val="22"/>
              <w:lang w:eastAsia="en-IE"/>
            </w:rPr>
          </w:pPr>
          <w:hyperlink w:anchor="_Toc67743471" w:history="1">
            <w:r w:rsidR="007E6400" w:rsidRPr="006C6FD8">
              <w:rPr>
                <w:rStyle w:val="Hyperlink"/>
                <w:noProof/>
                <w:lang w:val="en-GB"/>
              </w:rPr>
              <w:t>Efficient Runtime</w:t>
            </w:r>
            <w:r w:rsidR="007E6400">
              <w:rPr>
                <w:noProof/>
                <w:webHidden/>
              </w:rPr>
              <w:tab/>
            </w:r>
            <w:r w:rsidR="007E6400">
              <w:rPr>
                <w:noProof/>
                <w:webHidden/>
              </w:rPr>
              <w:fldChar w:fldCharType="begin"/>
            </w:r>
            <w:r w:rsidR="007E6400">
              <w:rPr>
                <w:noProof/>
                <w:webHidden/>
              </w:rPr>
              <w:instrText xml:space="preserve"> PAGEREF _Toc67743471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767D2B38" w14:textId="58C4CD5D" w:rsidR="007E6400" w:rsidRDefault="0064191B">
          <w:pPr>
            <w:pStyle w:val="TOC2"/>
            <w:tabs>
              <w:tab w:val="right" w:leader="dot" w:pos="7360"/>
            </w:tabs>
            <w:rPr>
              <w:rFonts w:eastAsiaTheme="minorEastAsia"/>
              <w:noProof/>
              <w:sz w:val="22"/>
              <w:szCs w:val="22"/>
              <w:lang w:eastAsia="en-IE"/>
            </w:rPr>
          </w:pPr>
          <w:hyperlink w:anchor="_Toc67743472" w:history="1">
            <w:r w:rsidR="007E6400" w:rsidRPr="006C6FD8">
              <w:rPr>
                <w:rStyle w:val="Hyperlink"/>
                <w:noProof/>
                <w:lang w:val="en-GB"/>
              </w:rPr>
              <w:t>Conclusion</w:t>
            </w:r>
            <w:r w:rsidR="007E6400">
              <w:rPr>
                <w:noProof/>
                <w:webHidden/>
              </w:rPr>
              <w:tab/>
            </w:r>
            <w:r w:rsidR="007E6400">
              <w:rPr>
                <w:noProof/>
                <w:webHidden/>
              </w:rPr>
              <w:fldChar w:fldCharType="begin"/>
            </w:r>
            <w:r w:rsidR="007E6400">
              <w:rPr>
                <w:noProof/>
                <w:webHidden/>
              </w:rPr>
              <w:instrText xml:space="preserve"> PAGEREF _Toc67743472 \h </w:instrText>
            </w:r>
            <w:r w:rsidR="007E6400">
              <w:rPr>
                <w:noProof/>
                <w:webHidden/>
              </w:rPr>
            </w:r>
            <w:r w:rsidR="007E6400">
              <w:rPr>
                <w:noProof/>
                <w:webHidden/>
              </w:rPr>
              <w:fldChar w:fldCharType="separate"/>
            </w:r>
            <w:r w:rsidR="00B13FAC">
              <w:rPr>
                <w:noProof/>
                <w:webHidden/>
              </w:rPr>
              <w:t>3</w:t>
            </w:r>
            <w:r w:rsidR="007E6400">
              <w:rPr>
                <w:noProof/>
                <w:webHidden/>
              </w:rPr>
              <w:fldChar w:fldCharType="end"/>
            </w:r>
          </w:hyperlink>
        </w:p>
        <w:p w14:paraId="3AF0051F" w14:textId="62C3F58E" w:rsidR="007E6400" w:rsidRDefault="0064191B">
          <w:pPr>
            <w:pStyle w:val="TOC1"/>
            <w:tabs>
              <w:tab w:val="right" w:leader="dot" w:pos="7360"/>
            </w:tabs>
            <w:rPr>
              <w:rFonts w:eastAsiaTheme="minorEastAsia"/>
              <w:noProof/>
              <w:sz w:val="22"/>
              <w:szCs w:val="22"/>
              <w:lang w:eastAsia="en-IE"/>
            </w:rPr>
          </w:pPr>
          <w:hyperlink w:anchor="_Toc67743473" w:history="1">
            <w:r w:rsidR="007E6400" w:rsidRPr="006C6FD8">
              <w:rPr>
                <w:rStyle w:val="Hyperlink"/>
                <w:noProof/>
                <w:lang w:val="en-GB"/>
              </w:rPr>
              <w:t>Declaration</w:t>
            </w:r>
            <w:r w:rsidR="007E6400">
              <w:rPr>
                <w:noProof/>
                <w:webHidden/>
              </w:rPr>
              <w:tab/>
            </w:r>
            <w:r w:rsidR="007E6400">
              <w:rPr>
                <w:noProof/>
                <w:webHidden/>
              </w:rPr>
              <w:fldChar w:fldCharType="begin"/>
            </w:r>
            <w:r w:rsidR="007E6400">
              <w:rPr>
                <w:noProof/>
                <w:webHidden/>
              </w:rPr>
              <w:instrText xml:space="preserve"> PAGEREF _Toc67743473 \h </w:instrText>
            </w:r>
            <w:r w:rsidR="007E6400">
              <w:rPr>
                <w:noProof/>
                <w:webHidden/>
              </w:rPr>
            </w:r>
            <w:r w:rsidR="007E6400">
              <w:rPr>
                <w:noProof/>
                <w:webHidden/>
              </w:rPr>
              <w:fldChar w:fldCharType="separate"/>
            </w:r>
            <w:r w:rsidR="00B13FAC">
              <w:rPr>
                <w:noProof/>
                <w:webHidden/>
              </w:rPr>
              <w:t>4</w:t>
            </w:r>
            <w:r w:rsidR="007E6400">
              <w:rPr>
                <w:noProof/>
                <w:webHidden/>
              </w:rPr>
              <w:fldChar w:fldCharType="end"/>
            </w:r>
          </w:hyperlink>
        </w:p>
        <w:p w14:paraId="250140D1" w14:textId="0F6F645C" w:rsidR="007E6400" w:rsidRDefault="0064191B">
          <w:pPr>
            <w:pStyle w:val="TOC1"/>
            <w:tabs>
              <w:tab w:val="right" w:leader="dot" w:pos="7360"/>
            </w:tabs>
            <w:rPr>
              <w:rFonts w:eastAsiaTheme="minorEastAsia"/>
              <w:noProof/>
              <w:sz w:val="22"/>
              <w:szCs w:val="22"/>
              <w:lang w:eastAsia="en-IE"/>
            </w:rPr>
          </w:pPr>
          <w:hyperlink w:anchor="_Toc67743474" w:history="1">
            <w:r w:rsidR="007E6400" w:rsidRPr="006C6FD8">
              <w:rPr>
                <w:rStyle w:val="Hyperlink"/>
                <w:noProof/>
                <w:lang w:val="en-GB"/>
              </w:rPr>
              <w:t>Acknowledgements</w:t>
            </w:r>
            <w:r w:rsidR="007E6400">
              <w:rPr>
                <w:noProof/>
                <w:webHidden/>
              </w:rPr>
              <w:tab/>
            </w:r>
            <w:r w:rsidR="007E6400">
              <w:rPr>
                <w:noProof/>
                <w:webHidden/>
              </w:rPr>
              <w:fldChar w:fldCharType="begin"/>
            </w:r>
            <w:r w:rsidR="007E6400">
              <w:rPr>
                <w:noProof/>
                <w:webHidden/>
              </w:rPr>
              <w:instrText xml:space="preserve"> PAGEREF _Toc67743474 \h </w:instrText>
            </w:r>
            <w:r w:rsidR="007E6400">
              <w:rPr>
                <w:noProof/>
                <w:webHidden/>
              </w:rPr>
            </w:r>
            <w:r w:rsidR="007E6400">
              <w:rPr>
                <w:noProof/>
                <w:webHidden/>
              </w:rPr>
              <w:fldChar w:fldCharType="separate"/>
            </w:r>
            <w:r w:rsidR="00B13FAC">
              <w:rPr>
                <w:noProof/>
                <w:webHidden/>
              </w:rPr>
              <w:t>4</w:t>
            </w:r>
            <w:r w:rsidR="007E6400">
              <w:rPr>
                <w:noProof/>
                <w:webHidden/>
              </w:rPr>
              <w:fldChar w:fldCharType="end"/>
            </w:r>
          </w:hyperlink>
        </w:p>
        <w:p w14:paraId="3C206180" w14:textId="5BC19F3B" w:rsidR="007E6400" w:rsidRDefault="0064191B">
          <w:pPr>
            <w:pStyle w:val="TOC1"/>
            <w:tabs>
              <w:tab w:val="right" w:leader="dot" w:pos="7360"/>
            </w:tabs>
            <w:rPr>
              <w:rFonts w:eastAsiaTheme="minorEastAsia"/>
              <w:noProof/>
              <w:sz w:val="22"/>
              <w:szCs w:val="22"/>
              <w:lang w:eastAsia="en-IE"/>
            </w:rPr>
          </w:pPr>
          <w:hyperlink w:anchor="_Toc67743475" w:history="1">
            <w:r w:rsidR="007E6400" w:rsidRPr="006C6FD8">
              <w:rPr>
                <w:rStyle w:val="Hyperlink"/>
                <w:noProof/>
                <w:lang w:val="en-GB"/>
              </w:rPr>
              <w:t>Introduction</w:t>
            </w:r>
            <w:r w:rsidR="007E6400">
              <w:rPr>
                <w:noProof/>
                <w:webHidden/>
              </w:rPr>
              <w:tab/>
            </w:r>
            <w:r w:rsidR="007E6400">
              <w:rPr>
                <w:noProof/>
                <w:webHidden/>
              </w:rPr>
              <w:fldChar w:fldCharType="begin"/>
            </w:r>
            <w:r w:rsidR="007E6400">
              <w:rPr>
                <w:noProof/>
                <w:webHidden/>
              </w:rPr>
              <w:instrText xml:space="preserve"> PAGEREF _Toc67743475 \h </w:instrText>
            </w:r>
            <w:r w:rsidR="007E6400">
              <w:rPr>
                <w:noProof/>
                <w:webHidden/>
              </w:rPr>
            </w:r>
            <w:r w:rsidR="007E6400">
              <w:rPr>
                <w:noProof/>
                <w:webHidden/>
              </w:rPr>
              <w:fldChar w:fldCharType="separate"/>
            </w:r>
            <w:r w:rsidR="00B13FAC">
              <w:rPr>
                <w:noProof/>
                <w:webHidden/>
              </w:rPr>
              <w:t>7</w:t>
            </w:r>
            <w:r w:rsidR="007E6400">
              <w:rPr>
                <w:noProof/>
                <w:webHidden/>
              </w:rPr>
              <w:fldChar w:fldCharType="end"/>
            </w:r>
          </w:hyperlink>
        </w:p>
        <w:p w14:paraId="41494198" w14:textId="4AEEF8D9" w:rsidR="007E6400" w:rsidRDefault="0064191B">
          <w:pPr>
            <w:pStyle w:val="TOC1"/>
            <w:tabs>
              <w:tab w:val="right" w:leader="dot" w:pos="7360"/>
            </w:tabs>
            <w:rPr>
              <w:rFonts w:eastAsiaTheme="minorEastAsia"/>
              <w:noProof/>
              <w:sz w:val="22"/>
              <w:szCs w:val="22"/>
              <w:lang w:eastAsia="en-IE"/>
            </w:rPr>
          </w:pPr>
          <w:hyperlink w:anchor="_Toc67743476" w:history="1">
            <w:r w:rsidR="007E6400" w:rsidRPr="006C6FD8">
              <w:rPr>
                <w:rStyle w:val="Hyperlink"/>
                <w:noProof/>
                <w:lang w:val="en-GB"/>
              </w:rPr>
              <w:t>Analysis</w:t>
            </w:r>
            <w:r w:rsidR="007E6400">
              <w:rPr>
                <w:noProof/>
                <w:webHidden/>
              </w:rPr>
              <w:tab/>
            </w:r>
            <w:r w:rsidR="007E6400">
              <w:rPr>
                <w:noProof/>
                <w:webHidden/>
              </w:rPr>
              <w:fldChar w:fldCharType="begin"/>
            </w:r>
            <w:r w:rsidR="007E6400">
              <w:rPr>
                <w:noProof/>
                <w:webHidden/>
              </w:rPr>
              <w:instrText xml:space="preserve"> PAGEREF _Toc67743476 \h </w:instrText>
            </w:r>
            <w:r w:rsidR="007E6400">
              <w:rPr>
                <w:noProof/>
                <w:webHidden/>
              </w:rPr>
            </w:r>
            <w:r w:rsidR="007E6400">
              <w:rPr>
                <w:noProof/>
                <w:webHidden/>
              </w:rPr>
              <w:fldChar w:fldCharType="separate"/>
            </w:r>
            <w:r w:rsidR="00B13FAC">
              <w:rPr>
                <w:noProof/>
                <w:webHidden/>
              </w:rPr>
              <w:t>9</w:t>
            </w:r>
            <w:r w:rsidR="007E6400">
              <w:rPr>
                <w:noProof/>
                <w:webHidden/>
              </w:rPr>
              <w:fldChar w:fldCharType="end"/>
            </w:r>
          </w:hyperlink>
        </w:p>
        <w:p w14:paraId="326632BF" w14:textId="6D640FD1" w:rsidR="007E6400" w:rsidRDefault="0064191B">
          <w:pPr>
            <w:pStyle w:val="TOC2"/>
            <w:tabs>
              <w:tab w:val="right" w:leader="dot" w:pos="7360"/>
            </w:tabs>
            <w:rPr>
              <w:rFonts w:eastAsiaTheme="minorEastAsia"/>
              <w:noProof/>
              <w:sz w:val="22"/>
              <w:szCs w:val="22"/>
              <w:lang w:eastAsia="en-IE"/>
            </w:rPr>
          </w:pPr>
          <w:hyperlink w:anchor="_Toc67743477" w:history="1">
            <w:r w:rsidR="007E6400" w:rsidRPr="006C6FD8">
              <w:rPr>
                <w:rStyle w:val="Hyperlink"/>
                <w:noProof/>
                <w:lang w:val="en-GB"/>
              </w:rPr>
              <w:t>Syntax Design</w:t>
            </w:r>
            <w:r w:rsidR="007E6400">
              <w:rPr>
                <w:noProof/>
                <w:webHidden/>
              </w:rPr>
              <w:tab/>
            </w:r>
            <w:r w:rsidR="007E6400">
              <w:rPr>
                <w:noProof/>
                <w:webHidden/>
              </w:rPr>
              <w:fldChar w:fldCharType="begin"/>
            </w:r>
            <w:r w:rsidR="007E6400">
              <w:rPr>
                <w:noProof/>
                <w:webHidden/>
              </w:rPr>
              <w:instrText xml:space="preserve"> PAGEREF _Toc67743477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15B58AA7" w14:textId="17E66782" w:rsidR="007E6400" w:rsidRDefault="0064191B">
          <w:pPr>
            <w:pStyle w:val="TOC2"/>
            <w:tabs>
              <w:tab w:val="right" w:leader="dot" w:pos="7360"/>
            </w:tabs>
            <w:rPr>
              <w:rFonts w:eastAsiaTheme="minorEastAsia"/>
              <w:noProof/>
              <w:sz w:val="22"/>
              <w:szCs w:val="22"/>
              <w:lang w:eastAsia="en-IE"/>
            </w:rPr>
          </w:pPr>
          <w:hyperlink w:anchor="_Toc67743478"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78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7094E429" w14:textId="41C6EF24" w:rsidR="007E6400" w:rsidRDefault="0064191B">
          <w:pPr>
            <w:pStyle w:val="TOC2"/>
            <w:tabs>
              <w:tab w:val="right" w:leader="dot" w:pos="7360"/>
            </w:tabs>
            <w:rPr>
              <w:rFonts w:eastAsiaTheme="minorEastAsia"/>
              <w:noProof/>
              <w:sz w:val="22"/>
              <w:szCs w:val="22"/>
              <w:lang w:eastAsia="en-IE"/>
            </w:rPr>
          </w:pPr>
          <w:hyperlink w:anchor="_Toc67743479"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79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1B01DB47" w14:textId="766B4B24" w:rsidR="007E6400" w:rsidRDefault="0064191B">
          <w:pPr>
            <w:pStyle w:val="TOC2"/>
            <w:tabs>
              <w:tab w:val="right" w:leader="dot" w:pos="7360"/>
            </w:tabs>
            <w:rPr>
              <w:rFonts w:eastAsiaTheme="minorEastAsia"/>
              <w:noProof/>
              <w:sz w:val="22"/>
              <w:szCs w:val="22"/>
              <w:lang w:eastAsia="en-IE"/>
            </w:rPr>
          </w:pPr>
          <w:hyperlink w:anchor="_Toc67743480" w:history="1">
            <w:r w:rsidR="007E6400" w:rsidRPr="006C6FD8">
              <w:rPr>
                <w:rStyle w:val="Hyperlink"/>
                <w:noProof/>
                <w:lang w:val="en-GB"/>
              </w:rPr>
              <w:t>Runtime Environment</w:t>
            </w:r>
            <w:r w:rsidR="007E6400">
              <w:rPr>
                <w:noProof/>
                <w:webHidden/>
              </w:rPr>
              <w:tab/>
            </w:r>
            <w:r w:rsidR="007E6400">
              <w:rPr>
                <w:noProof/>
                <w:webHidden/>
              </w:rPr>
              <w:fldChar w:fldCharType="begin"/>
            </w:r>
            <w:r w:rsidR="007E6400">
              <w:rPr>
                <w:noProof/>
                <w:webHidden/>
              </w:rPr>
              <w:instrText xml:space="preserve"> PAGEREF _Toc67743480 \h </w:instrText>
            </w:r>
            <w:r w:rsidR="007E6400">
              <w:rPr>
                <w:noProof/>
                <w:webHidden/>
              </w:rPr>
            </w:r>
            <w:r w:rsidR="007E6400">
              <w:rPr>
                <w:noProof/>
                <w:webHidden/>
              </w:rPr>
              <w:fldChar w:fldCharType="separate"/>
            </w:r>
            <w:r w:rsidR="00B13FAC">
              <w:rPr>
                <w:b/>
                <w:bCs/>
                <w:noProof/>
                <w:webHidden/>
                <w:lang w:val="en-US"/>
              </w:rPr>
              <w:t>Error! Bookmark not defined.</w:t>
            </w:r>
            <w:r w:rsidR="007E6400">
              <w:rPr>
                <w:noProof/>
                <w:webHidden/>
              </w:rPr>
              <w:fldChar w:fldCharType="end"/>
            </w:r>
          </w:hyperlink>
        </w:p>
        <w:p w14:paraId="3145F94D" w14:textId="5041BCD6" w:rsidR="007E6400" w:rsidRDefault="0064191B">
          <w:pPr>
            <w:pStyle w:val="TOC1"/>
            <w:tabs>
              <w:tab w:val="right" w:leader="dot" w:pos="7360"/>
            </w:tabs>
            <w:rPr>
              <w:rFonts w:eastAsiaTheme="minorEastAsia"/>
              <w:noProof/>
              <w:sz w:val="22"/>
              <w:szCs w:val="22"/>
              <w:lang w:eastAsia="en-IE"/>
            </w:rPr>
          </w:pPr>
          <w:hyperlink w:anchor="_Toc67743481" w:history="1">
            <w:r w:rsidR="007E6400" w:rsidRPr="006C6FD8">
              <w:rPr>
                <w:rStyle w:val="Hyperlink"/>
                <w:noProof/>
                <w:lang w:val="en-GB"/>
              </w:rPr>
              <w:t>Design</w:t>
            </w:r>
            <w:r w:rsidR="007E6400">
              <w:rPr>
                <w:noProof/>
                <w:webHidden/>
              </w:rPr>
              <w:tab/>
            </w:r>
            <w:r w:rsidR="007E6400">
              <w:rPr>
                <w:noProof/>
                <w:webHidden/>
              </w:rPr>
              <w:fldChar w:fldCharType="begin"/>
            </w:r>
            <w:r w:rsidR="007E6400">
              <w:rPr>
                <w:noProof/>
                <w:webHidden/>
              </w:rPr>
              <w:instrText xml:space="preserve"> PAGEREF _Toc67743481 \h </w:instrText>
            </w:r>
            <w:r w:rsidR="007E6400">
              <w:rPr>
                <w:noProof/>
                <w:webHidden/>
              </w:rPr>
            </w:r>
            <w:r w:rsidR="007E6400">
              <w:rPr>
                <w:noProof/>
                <w:webHidden/>
              </w:rPr>
              <w:fldChar w:fldCharType="separate"/>
            </w:r>
            <w:r w:rsidR="00B13FAC">
              <w:rPr>
                <w:noProof/>
                <w:webHidden/>
              </w:rPr>
              <w:t>12</w:t>
            </w:r>
            <w:r w:rsidR="007E6400">
              <w:rPr>
                <w:noProof/>
                <w:webHidden/>
              </w:rPr>
              <w:fldChar w:fldCharType="end"/>
            </w:r>
          </w:hyperlink>
        </w:p>
        <w:p w14:paraId="6479D5E3" w14:textId="743DC69E" w:rsidR="007E6400" w:rsidRDefault="0064191B">
          <w:pPr>
            <w:pStyle w:val="TOC2"/>
            <w:tabs>
              <w:tab w:val="right" w:leader="dot" w:pos="7360"/>
            </w:tabs>
            <w:rPr>
              <w:rFonts w:eastAsiaTheme="minorEastAsia"/>
              <w:noProof/>
              <w:sz w:val="22"/>
              <w:szCs w:val="22"/>
              <w:lang w:eastAsia="en-IE"/>
            </w:rPr>
          </w:pPr>
          <w:hyperlink w:anchor="_Toc67743482" w:history="1">
            <w:r w:rsidR="007E6400" w:rsidRPr="006C6FD8">
              <w:rPr>
                <w:rStyle w:val="Hyperlink"/>
                <w:noProof/>
                <w:lang w:val="en-GB"/>
              </w:rPr>
              <w:t>Syntax</w:t>
            </w:r>
            <w:r w:rsidR="007E6400">
              <w:rPr>
                <w:noProof/>
                <w:webHidden/>
              </w:rPr>
              <w:tab/>
            </w:r>
            <w:r w:rsidR="007E6400">
              <w:rPr>
                <w:noProof/>
                <w:webHidden/>
              </w:rPr>
              <w:fldChar w:fldCharType="begin"/>
            </w:r>
            <w:r w:rsidR="007E6400">
              <w:rPr>
                <w:noProof/>
                <w:webHidden/>
              </w:rPr>
              <w:instrText xml:space="preserve"> PAGEREF _Toc67743482 \h </w:instrText>
            </w:r>
            <w:r w:rsidR="007E6400">
              <w:rPr>
                <w:noProof/>
                <w:webHidden/>
              </w:rPr>
            </w:r>
            <w:r w:rsidR="007E6400">
              <w:rPr>
                <w:noProof/>
                <w:webHidden/>
              </w:rPr>
              <w:fldChar w:fldCharType="separate"/>
            </w:r>
            <w:r w:rsidR="00B13FAC">
              <w:rPr>
                <w:noProof/>
                <w:webHidden/>
              </w:rPr>
              <w:t>13</w:t>
            </w:r>
            <w:r w:rsidR="007E6400">
              <w:rPr>
                <w:noProof/>
                <w:webHidden/>
              </w:rPr>
              <w:fldChar w:fldCharType="end"/>
            </w:r>
          </w:hyperlink>
        </w:p>
        <w:p w14:paraId="310F5A47" w14:textId="01CDA064" w:rsidR="007E6400" w:rsidRDefault="0064191B">
          <w:pPr>
            <w:pStyle w:val="TOC2"/>
            <w:tabs>
              <w:tab w:val="right" w:leader="dot" w:pos="7360"/>
            </w:tabs>
            <w:rPr>
              <w:rFonts w:eastAsiaTheme="minorEastAsia"/>
              <w:noProof/>
              <w:sz w:val="22"/>
              <w:szCs w:val="22"/>
              <w:lang w:eastAsia="en-IE"/>
            </w:rPr>
          </w:pPr>
          <w:hyperlink w:anchor="_Toc67743483" w:history="1">
            <w:r w:rsidR="007E6400" w:rsidRPr="006C6FD8">
              <w:rPr>
                <w:rStyle w:val="Hyperlink"/>
                <w:noProof/>
                <w:lang w:val="en-GB"/>
              </w:rPr>
              <w:t>Compiler</w:t>
            </w:r>
            <w:r w:rsidR="007E6400">
              <w:rPr>
                <w:noProof/>
                <w:webHidden/>
              </w:rPr>
              <w:tab/>
            </w:r>
            <w:r w:rsidR="007E6400">
              <w:rPr>
                <w:noProof/>
                <w:webHidden/>
              </w:rPr>
              <w:fldChar w:fldCharType="begin"/>
            </w:r>
            <w:r w:rsidR="007E6400">
              <w:rPr>
                <w:noProof/>
                <w:webHidden/>
              </w:rPr>
              <w:instrText xml:space="preserve"> PAGEREF _Toc67743483 \h </w:instrText>
            </w:r>
            <w:r w:rsidR="007E6400">
              <w:rPr>
                <w:noProof/>
                <w:webHidden/>
              </w:rPr>
            </w:r>
            <w:r w:rsidR="007E6400">
              <w:rPr>
                <w:noProof/>
                <w:webHidden/>
              </w:rPr>
              <w:fldChar w:fldCharType="separate"/>
            </w:r>
            <w:r w:rsidR="00B13FAC">
              <w:rPr>
                <w:noProof/>
                <w:webHidden/>
              </w:rPr>
              <w:t>14</w:t>
            </w:r>
            <w:r w:rsidR="007E6400">
              <w:rPr>
                <w:noProof/>
                <w:webHidden/>
              </w:rPr>
              <w:fldChar w:fldCharType="end"/>
            </w:r>
          </w:hyperlink>
        </w:p>
        <w:p w14:paraId="35073674" w14:textId="286B1EA8" w:rsidR="007E6400" w:rsidRDefault="0064191B">
          <w:pPr>
            <w:pStyle w:val="TOC2"/>
            <w:tabs>
              <w:tab w:val="right" w:leader="dot" w:pos="7360"/>
            </w:tabs>
            <w:rPr>
              <w:rFonts w:eastAsiaTheme="minorEastAsia"/>
              <w:noProof/>
              <w:sz w:val="22"/>
              <w:szCs w:val="22"/>
              <w:lang w:eastAsia="en-IE"/>
            </w:rPr>
          </w:pPr>
          <w:hyperlink w:anchor="_Toc67743484" w:history="1">
            <w:r w:rsidR="007E6400" w:rsidRPr="006C6FD8">
              <w:rPr>
                <w:rStyle w:val="Hyperlink"/>
                <w:noProof/>
                <w:lang w:val="en-GB"/>
              </w:rPr>
              <w:t>Design Conclusion</w:t>
            </w:r>
            <w:r w:rsidR="007E6400">
              <w:rPr>
                <w:noProof/>
                <w:webHidden/>
              </w:rPr>
              <w:tab/>
            </w:r>
            <w:r w:rsidR="007E6400">
              <w:rPr>
                <w:noProof/>
                <w:webHidden/>
              </w:rPr>
              <w:fldChar w:fldCharType="begin"/>
            </w:r>
            <w:r w:rsidR="007E6400">
              <w:rPr>
                <w:noProof/>
                <w:webHidden/>
              </w:rPr>
              <w:instrText xml:space="preserve"> PAGEREF _Toc67743484 \h </w:instrText>
            </w:r>
            <w:r w:rsidR="007E6400">
              <w:rPr>
                <w:noProof/>
                <w:webHidden/>
              </w:rPr>
            </w:r>
            <w:r w:rsidR="007E6400">
              <w:rPr>
                <w:noProof/>
                <w:webHidden/>
              </w:rPr>
              <w:fldChar w:fldCharType="separate"/>
            </w:r>
            <w:r w:rsidR="00B13FAC">
              <w:rPr>
                <w:noProof/>
                <w:webHidden/>
              </w:rPr>
              <w:t>14</w:t>
            </w:r>
            <w:r w:rsidR="007E6400">
              <w:rPr>
                <w:noProof/>
                <w:webHidden/>
              </w:rPr>
              <w:fldChar w:fldCharType="end"/>
            </w:r>
          </w:hyperlink>
        </w:p>
        <w:p w14:paraId="70C0BFC1" w14:textId="4ECFC7F2" w:rsidR="007E6400" w:rsidRDefault="0064191B">
          <w:pPr>
            <w:pStyle w:val="TOC1"/>
            <w:tabs>
              <w:tab w:val="right" w:leader="dot" w:pos="7360"/>
            </w:tabs>
            <w:rPr>
              <w:rFonts w:eastAsiaTheme="minorEastAsia"/>
              <w:noProof/>
              <w:sz w:val="22"/>
              <w:szCs w:val="22"/>
              <w:lang w:eastAsia="en-IE"/>
            </w:rPr>
          </w:pPr>
          <w:hyperlink w:anchor="_Toc67743485" w:history="1">
            <w:r w:rsidR="007E6400" w:rsidRPr="006C6FD8">
              <w:rPr>
                <w:rStyle w:val="Hyperlink"/>
                <w:noProof/>
                <w:lang w:val="en-GB"/>
              </w:rPr>
              <w:t>Implementation</w:t>
            </w:r>
            <w:r w:rsidR="007E6400">
              <w:rPr>
                <w:noProof/>
                <w:webHidden/>
              </w:rPr>
              <w:tab/>
            </w:r>
            <w:r w:rsidR="007E6400">
              <w:rPr>
                <w:noProof/>
                <w:webHidden/>
              </w:rPr>
              <w:fldChar w:fldCharType="begin"/>
            </w:r>
            <w:r w:rsidR="007E6400">
              <w:rPr>
                <w:noProof/>
                <w:webHidden/>
              </w:rPr>
              <w:instrText xml:space="preserve"> PAGEREF _Toc67743485 \h </w:instrText>
            </w:r>
            <w:r w:rsidR="007E6400">
              <w:rPr>
                <w:noProof/>
                <w:webHidden/>
              </w:rPr>
            </w:r>
            <w:r w:rsidR="007E6400">
              <w:rPr>
                <w:noProof/>
                <w:webHidden/>
              </w:rPr>
              <w:fldChar w:fldCharType="separate"/>
            </w:r>
            <w:r w:rsidR="00B13FAC">
              <w:rPr>
                <w:noProof/>
                <w:webHidden/>
              </w:rPr>
              <w:t>15</w:t>
            </w:r>
            <w:r w:rsidR="007E6400">
              <w:rPr>
                <w:noProof/>
                <w:webHidden/>
              </w:rPr>
              <w:fldChar w:fldCharType="end"/>
            </w:r>
          </w:hyperlink>
        </w:p>
        <w:p w14:paraId="2D89311F" w14:textId="046F1C08" w:rsidR="007E6400" w:rsidRDefault="0064191B">
          <w:pPr>
            <w:pStyle w:val="TOC2"/>
            <w:tabs>
              <w:tab w:val="right" w:leader="dot" w:pos="7360"/>
            </w:tabs>
            <w:rPr>
              <w:rFonts w:eastAsiaTheme="minorEastAsia"/>
              <w:noProof/>
              <w:sz w:val="22"/>
              <w:szCs w:val="22"/>
              <w:lang w:eastAsia="en-IE"/>
            </w:rPr>
          </w:pPr>
          <w:hyperlink w:anchor="_Toc67743486" w:history="1">
            <w:r w:rsidR="007E6400" w:rsidRPr="006C6FD8">
              <w:rPr>
                <w:rStyle w:val="Hyperlink"/>
                <w:noProof/>
                <w:lang w:val="en-GB"/>
              </w:rPr>
              <w:t>Development Environment</w:t>
            </w:r>
            <w:r w:rsidR="007E6400">
              <w:rPr>
                <w:noProof/>
                <w:webHidden/>
              </w:rPr>
              <w:tab/>
            </w:r>
            <w:r w:rsidR="007E6400">
              <w:rPr>
                <w:noProof/>
                <w:webHidden/>
              </w:rPr>
              <w:fldChar w:fldCharType="begin"/>
            </w:r>
            <w:r w:rsidR="007E6400">
              <w:rPr>
                <w:noProof/>
                <w:webHidden/>
              </w:rPr>
              <w:instrText xml:space="preserve"> PAGEREF _Toc67743486 \h </w:instrText>
            </w:r>
            <w:r w:rsidR="007E6400">
              <w:rPr>
                <w:noProof/>
                <w:webHidden/>
              </w:rPr>
            </w:r>
            <w:r w:rsidR="007E6400">
              <w:rPr>
                <w:noProof/>
                <w:webHidden/>
              </w:rPr>
              <w:fldChar w:fldCharType="separate"/>
            </w:r>
            <w:r w:rsidR="00B13FAC">
              <w:rPr>
                <w:noProof/>
                <w:webHidden/>
              </w:rPr>
              <w:t>15</w:t>
            </w:r>
            <w:r w:rsidR="007E6400">
              <w:rPr>
                <w:noProof/>
                <w:webHidden/>
              </w:rPr>
              <w:fldChar w:fldCharType="end"/>
            </w:r>
          </w:hyperlink>
        </w:p>
        <w:p w14:paraId="032E3C38" w14:textId="68E12C7E" w:rsidR="007E6400" w:rsidRDefault="0064191B">
          <w:pPr>
            <w:pStyle w:val="TOC2"/>
            <w:tabs>
              <w:tab w:val="right" w:leader="dot" w:pos="7360"/>
            </w:tabs>
            <w:rPr>
              <w:rFonts w:eastAsiaTheme="minorEastAsia"/>
              <w:noProof/>
              <w:sz w:val="22"/>
              <w:szCs w:val="22"/>
              <w:lang w:eastAsia="en-IE"/>
            </w:rPr>
          </w:pPr>
          <w:hyperlink w:anchor="_Toc67743487" w:history="1">
            <w:r w:rsidR="007E6400" w:rsidRPr="006C6FD8">
              <w:rPr>
                <w:rStyle w:val="Hyperlink"/>
                <w:noProof/>
                <w:lang w:val="en-GB"/>
              </w:rPr>
              <w:t>Hoshi Lang Parsing</w:t>
            </w:r>
            <w:r w:rsidR="007E6400">
              <w:rPr>
                <w:noProof/>
                <w:webHidden/>
              </w:rPr>
              <w:tab/>
            </w:r>
            <w:r w:rsidR="007E6400">
              <w:rPr>
                <w:noProof/>
                <w:webHidden/>
              </w:rPr>
              <w:fldChar w:fldCharType="begin"/>
            </w:r>
            <w:r w:rsidR="007E6400">
              <w:rPr>
                <w:noProof/>
                <w:webHidden/>
              </w:rPr>
              <w:instrText xml:space="preserve"> PAGEREF _Toc67743487 \h </w:instrText>
            </w:r>
            <w:r w:rsidR="007E6400">
              <w:rPr>
                <w:noProof/>
                <w:webHidden/>
              </w:rPr>
            </w:r>
            <w:r w:rsidR="007E6400">
              <w:rPr>
                <w:noProof/>
                <w:webHidden/>
              </w:rPr>
              <w:fldChar w:fldCharType="separate"/>
            </w:r>
            <w:r w:rsidR="00B13FAC">
              <w:rPr>
                <w:noProof/>
                <w:webHidden/>
              </w:rPr>
              <w:t>16</w:t>
            </w:r>
            <w:r w:rsidR="007E6400">
              <w:rPr>
                <w:noProof/>
                <w:webHidden/>
              </w:rPr>
              <w:fldChar w:fldCharType="end"/>
            </w:r>
          </w:hyperlink>
        </w:p>
        <w:p w14:paraId="1FC8EE89" w14:textId="1821B7C6" w:rsidR="007E6400" w:rsidRDefault="0064191B">
          <w:pPr>
            <w:pStyle w:val="TOC3"/>
            <w:tabs>
              <w:tab w:val="right" w:leader="dot" w:pos="7360"/>
            </w:tabs>
            <w:rPr>
              <w:rFonts w:eastAsiaTheme="minorEastAsia"/>
              <w:noProof/>
              <w:sz w:val="22"/>
              <w:szCs w:val="22"/>
              <w:lang w:eastAsia="en-IE"/>
            </w:rPr>
          </w:pPr>
          <w:hyperlink w:anchor="_Toc67743488" w:history="1">
            <w:r w:rsidR="007E6400" w:rsidRPr="006C6FD8">
              <w:rPr>
                <w:rStyle w:val="Hyperlink"/>
                <w:noProof/>
              </w:rPr>
              <w:t>Hoshie Lang Grammar</w:t>
            </w:r>
            <w:r w:rsidR="007E6400">
              <w:rPr>
                <w:noProof/>
                <w:webHidden/>
              </w:rPr>
              <w:tab/>
            </w:r>
            <w:r w:rsidR="007E6400">
              <w:rPr>
                <w:noProof/>
                <w:webHidden/>
              </w:rPr>
              <w:fldChar w:fldCharType="begin"/>
            </w:r>
            <w:r w:rsidR="007E6400">
              <w:rPr>
                <w:noProof/>
                <w:webHidden/>
              </w:rPr>
              <w:instrText xml:space="preserve"> PAGEREF _Toc67743488 \h </w:instrText>
            </w:r>
            <w:r w:rsidR="007E6400">
              <w:rPr>
                <w:noProof/>
                <w:webHidden/>
              </w:rPr>
            </w:r>
            <w:r w:rsidR="007E6400">
              <w:rPr>
                <w:noProof/>
                <w:webHidden/>
              </w:rPr>
              <w:fldChar w:fldCharType="separate"/>
            </w:r>
            <w:r w:rsidR="00B13FAC">
              <w:rPr>
                <w:noProof/>
                <w:webHidden/>
              </w:rPr>
              <w:t>17</w:t>
            </w:r>
            <w:r w:rsidR="007E6400">
              <w:rPr>
                <w:noProof/>
                <w:webHidden/>
              </w:rPr>
              <w:fldChar w:fldCharType="end"/>
            </w:r>
          </w:hyperlink>
        </w:p>
        <w:p w14:paraId="7A73CE77" w14:textId="27B22577" w:rsidR="007E6400" w:rsidRDefault="0064191B">
          <w:pPr>
            <w:pStyle w:val="TOC3"/>
            <w:tabs>
              <w:tab w:val="right" w:leader="dot" w:pos="7360"/>
            </w:tabs>
            <w:rPr>
              <w:rFonts w:eastAsiaTheme="minorEastAsia"/>
              <w:noProof/>
              <w:sz w:val="22"/>
              <w:szCs w:val="22"/>
              <w:lang w:eastAsia="en-IE"/>
            </w:rPr>
          </w:pPr>
          <w:hyperlink w:anchor="_Toc67743489" w:history="1">
            <w:r w:rsidR="007E6400" w:rsidRPr="006C6FD8">
              <w:rPr>
                <w:rStyle w:val="Hyperlink"/>
                <w:noProof/>
              </w:rPr>
              <w:t>Creating the Abstract Syntax Tree</w:t>
            </w:r>
            <w:r w:rsidR="007E6400">
              <w:rPr>
                <w:noProof/>
                <w:webHidden/>
              </w:rPr>
              <w:tab/>
            </w:r>
            <w:r w:rsidR="007E6400">
              <w:rPr>
                <w:noProof/>
                <w:webHidden/>
              </w:rPr>
              <w:fldChar w:fldCharType="begin"/>
            </w:r>
            <w:r w:rsidR="007E6400">
              <w:rPr>
                <w:noProof/>
                <w:webHidden/>
              </w:rPr>
              <w:instrText xml:space="preserve"> PAGEREF _Toc67743489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47C4B420" w14:textId="4D3FB125" w:rsidR="007E6400" w:rsidRDefault="0064191B">
          <w:pPr>
            <w:pStyle w:val="TOC3"/>
            <w:tabs>
              <w:tab w:val="right" w:leader="dot" w:pos="7360"/>
            </w:tabs>
            <w:rPr>
              <w:rFonts w:eastAsiaTheme="minorEastAsia"/>
              <w:noProof/>
              <w:sz w:val="22"/>
              <w:szCs w:val="22"/>
              <w:lang w:eastAsia="en-IE"/>
            </w:rPr>
          </w:pPr>
          <w:hyperlink w:anchor="_Toc67743490" w:history="1">
            <w:r w:rsidR="007E6400" w:rsidRPr="006C6FD8">
              <w:rPr>
                <w:rStyle w:val="Hyperlink"/>
                <w:noProof/>
              </w:rPr>
              <w:t>Navigating the Abstract Syntax Tree</w:t>
            </w:r>
            <w:r w:rsidR="007E6400">
              <w:rPr>
                <w:noProof/>
                <w:webHidden/>
              </w:rPr>
              <w:tab/>
            </w:r>
            <w:r w:rsidR="007E6400">
              <w:rPr>
                <w:noProof/>
                <w:webHidden/>
              </w:rPr>
              <w:fldChar w:fldCharType="begin"/>
            </w:r>
            <w:r w:rsidR="007E6400">
              <w:rPr>
                <w:noProof/>
                <w:webHidden/>
              </w:rPr>
              <w:instrText xml:space="preserve"> PAGEREF _Toc67743490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603F0411" w14:textId="65EC576A" w:rsidR="007E6400" w:rsidRDefault="0064191B">
          <w:pPr>
            <w:pStyle w:val="TOC2"/>
            <w:tabs>
              <w:tab w:val="right" w:leader="dot" w:pos="7360"/>
            </w:tabs>
            <w:rPr>
              <w:rFonts w:eastAsiaTheme="minorEastAsia"/>
              <w:noProof/>
              <w:sz w:val="22"/>
              <w:szCs w:val="22"/>
              <w:lang w:eastAsia="en-IE"/>
            </w:rPr>
          </w:pPr>
          <w:hyperlink w:anchor="_Toc67743491" w:history="1">
            <w:r w:rsidR="007E6400" w:rsidRPr="006C6FD8">
              <w:rPr>
                <w:rStyle w:val="Hyperlink"/>
                <w:noProof/>
                <w:lang w:val="en-GB"/>
              </w:rPr>
              <w:t>Integrated Development Environment</w:t>
            </w:r>
            <w:r w:rsidR="007E6400">
              <w:rPr>
                <w:noProof/>
                <w:webHidden/>
              </w:rPr>
              <w:tab/>
            </w:r>
            <w:r w:rsidR="007E6400">
              <w:rPr>
                <w:noProof/>
                <w:webHidden/>
              </w:rPr>
              <w:fldChar w:fldCharType="begin"/>
            </w:r>
            <w:r w:rsidR="007E6400">
              <w:rPr>
                <w:noProof/>
                <w:webHidden/>
              </w:rPr>
              <w:instrText xml:space="preserve"> PAGEREF _Toc67743491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6C8BF536" w14:textId="27AD5B6F" w:rsidR="007E6400" w:rsidRDefault="0064191B">
          <w:pPr>
            <w:pStyle w:val="TOC3"/>
            <w:tabs>
              <w:tab w:val="right" w:leader="dot" w:pos="7360"/>
            </w:tabs>
            <w:rPr>
              <w:rFonts w:eastAsiaTheme="minorEastAsia"/>
              <w:noProof/>
              <w:sz w:val="22"/>
              <w:szCs w:val="22"/>
              <w:lang w:eastAsia="en-IE"/>
            </w:rPr>
          </w:pPr>
          <w:hyperlink w:anchor="_Toc67743492" w:history="1">
            <w:r w:rsidR="007E6400" w:rsidRPr="006C6FD8">
              <w:rPr>
                <w:rStyle w:val="Hyperlink"/>
                <w:noProof/>
                <w:lang w:val="en-GB"/>
              </w:rPr>
              <w:t>Contribution Points</w:t>
            </w:r>
            <w:r w:rsidR="007E6400">
              <w:rPr>
                <w:noProof/>
                <w:webHidden/>
              </w:rPr>
              <w:tab/>
            </w:r>
            <w:r w:rsidR="007E6400">
              <w:rPr>
                <w:noProof/>
                <w:webHidden/>
              </w:rPr>
              <w:fldChar w:fldCharType="begin"/>
            </w:r>
            <w:r w:rsidR="007E6400">
              <w:rPr>
                <w:noProof/>
                <w:webHidden/>
              </w:rPr>
              <w:instrText xml:space="preserve"> PAGEREF _Toc67743492 \h </w:instrText>
            </w:r>
            <w:r w:rsidR="007E6400">
              <w:rPr>
                <w:noProof/>
                <w:webHidden/>
              </w:rPr>
            </w:r>
            <w:r w:rsidR="007E6400">
              <w:rPr>
                <w:noProof/>
                <w:webHidden/>
              </w:rPr>
              <w:fldChar w:fldCharType="separate"/>
            </w:r>
            <w:r w:rsidR="00B13FAC">
              <w:rPr>
                <w:noProof/>
                <w:webHidden/>
              </w:rPr>
              <w:t>21</w:t>
            </w:r>
            <w:r w:rsidR="007E6400">
              <w:rPr>
                <w:noProof/>
                <w:webHidden/>
              </w:rPr>
              <w:fldChar w:fldCharType="end"/>
            </w:r>
          </w:hyperlink>
        </w:p>
        <w:p w14:paraId="504B0E2E" w14:textId="58695662" w:rsidR="007E6400" w:rsidRDefault="0064191B">
          <w:pPr>
            <w:pStyle w:val="TOC1"/>
            <w:tabs>
              <w:tab w:val="right" w:leader="dot" w:pos="7360"/>
            </w:tabs>
            <w:rPr>
              <w:rFonts w:eastAsiaTheme="minorEastAsia"/>
              <w:noProof/>
              <w:sz w:val="22"/>
              <w:szCs w:val="22"/>
              <w:lang w:eastAsia="en-IE"/>
            </w:rPr>
          </w:pPr>
          <w:hyperlink w:anchor="_Toc67743493" w:history="1">
            <w:r w:rsidR="007E6400" w:rsidRPr="006C6FD8">
              <w:rPr>
                <w:rStyle w:val="Hyperlink"/>
                <w:noProof/>
                <w:lang w:val="en-GB"/>
              </w:rPr>
              <w:t>Evaluation</w:t>
            </w:r>
            <w:r w:rsidR="007E6400">
              <w:rPr>
                <w:noProof/>
                <w:webHidden/>
              </w:rPr>
              <w:tab/>
            </w:r>
            <w:r w:rsidR="007E6400">
              <w:rPr>
                <w:noProof/>
                <w:webHidden/>
              </w:rPr>
              <w:fldChar w:fldCharType="begin"/>
            </w:r>
            <w:r w:rsidR="007E6400">
              <w:rPr>
                <w:noProof/>
                <w:webHidden/>
              </w:rPr>
              <w:instrText xml:space="preserve"> PAGEREF _Toc67743493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6A6BD466" w14:textId="66C627C5" w:rsidR="007E6400" w:rsidRDefault="0064191B">
          <w:pPr>
            <w:pStyle w:val="TOC1"/>
            <w:tabs>
              <w:tab w:val="right" w:leader="dot" w:pos="7360"/>
            </w:tabs>
            <w:rPr>
              <w:rFonts w:eastAsiaTheme="minorEastAsia"/>
              <w:noProof/>
              <w:sz w:val="22"/>
              <w:szCs w:val="22"/>
              <w:lang w:eastAsia="en-IE"/>
            </w:rPr>
          </w:pPr>
          <w:hyperlink w:anchor="_Toc67743494" w:history="1">
            <w:r w:rsidR="007E6400" w:rsidRPr="006C6FD8">
              <w:rPr>
                <w:rStyle w:val="Hyperlink"/>
                <w:noProof/>
                <w:lang w:val="en-GB"/>
              </w:rPr>
              <w:t>Conclusions</w:t>
            </w:r>
            <w:r w:rsidR="007E6400">
              <w:rPr>
                <w:noProof/>
                <w:webHidden/>
              </w:rPr>
              <w:tab/>
            </w:r>
            <w:r w:rsidR="007E6400">
              <w:rPr>
                <w:noProof/>
                <w:webHidden/>
              </w:rPr>
              <w:fldChar w:fldCharType="begin"/>
            </w:r>
            <w:r w:rsidR="007E6400">
              <w:rPr>
                <w:noProof/>
                <w:webHidden/>
              </w:rPr>
              <w:instrText xml:space="preserve"> PAGEREF _Toc67743494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45C03727" w14:textId="59B2812D" w:rsidR="007E6400" w:rsidRDefault="0064191B">
          <w:pPr>
            <w:pStyle w:val="TOC1"/>
            <w:tabs>
              <w:tab w:val="right" w:leader="dot" w:pos="7360"/>
            </w:tabs>
            <w:rPr>
              <w:rFonts w:eastAsiaTheme="minorEastAsia"/>
              <w:noProof/>
              <w:sz w:val="22"/>
              <w:szCs w:val="22"/>
              <w:lang w:eastAsia="en-IE"/>
            </w:rPr>
          </w:pPr>
          <w:hyperlink w:anchor="_Toc67743495" w:history="1">
            <w:r w:rsidR="007E6400" w:rsidRPr="006C6FD8">
              <w:rPr>
                <w:rStyle w:val="Hyperlink"/>
                <w:noProof/>
                <w:lang w:val="en-GB"/>
              </w:rPr>
              <w:t>Appendix</w:t>
            </w:r>
            <w:r w:rsidR="007E6400">
              <w:rPr>
                <w:noProof/>
                <w:webHidden/>
              </w:rPr>
              <w:tab/>
            </w:r>
            <w:r w:rsidR="007E6400">
              <w:rPr>
                <w:noProof/>
                <w:webHidden/>
              </w:rPr>
              <w:fldChar w:fldCharType="begin"/>
            </w:r>
            <w:r w:rsidR="007E6400">
              <w:rPr>
                <w:noProof/>
                <w:webHidden/>
              </w:rPr>
              <w:instrText xml:space="preserve"> PAGEREF _Toc67743495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7A10B4CC" w14:textId="4FCD3C9C" w:rsidR="007E6400" w:rsidRDefault="0064191B">
          <w:pPr>
            <w:pStyle w:val="TOC1"/>
            <w:tabs>
              <w:tab w:val="right" w:leader="dot" w:pos="7360"/>
            </w:tabs>
            <w:rPr>
              <w:rFonts w:eastAsiaTheme="minorEastAsia"/>
              <w:noProof/>
              <w:sz w:val="22"/>
              <w:szCs w:val="22"/>
              <w:lang w:eastAsia="en-IE"/>
            </w:rPr>
          </w:pPr>
          <w:hyperlink w:anchor="_Toc67743496" w:history="1">
            <w:r w:rsidR="007E6400" w:rsidRPr="006C6FD8">
              <w:rPr>
                <w:rStyle w:val="Hyperlink"/>
                <w:noProof/>
                <w:lang w:val="en-GB"/>
              </w:rPr>
              <w:t>References</w:t>
            </w:r>
            <w:r w:rsidR="007E6400">
              <w:rPr>
                <w:noProof/>
                <w:webHidden/>
              </w:rPr>
              <w:tab/>
            </w:r>
            <w:r w:rsidR="007E6400">
              <w:rPr>
                <w:noProof/>
                <w:webHidden/>
              </w:rPr>
              <w:fldChar w:fldCharType="begin"/>
            </w:r>
            <w:r w:rsidR="007E6400">
              <w:rPr>
                <w:noProof/>
                <w:webHidden/>
              </w:rPr>
              <w:instrText xml:space="preserve"> PAGEREF _Toc67743496 \h </w:instrText>
            </w:r>
            <w:r w:rsidR="007E6400">
              <w:rPr>
                <w:noProof/>
                <w:webHidden/>
              </w:rPr>
            </w:r>
            <w:r w:rsidR="007E6400">
              <w:rPr>
                <w:noProof/>
                <w:webHidden/>
              </w:rPr>
              <w:fldChar w:fldCharType="separate"/>
            </w:r>
            <w:r w:rsidR="00B13FAC">
              <w:rPr>
                <w:noProof/>
                <w:webHidden/>
              </w:rPr>
              <w:t>22</w:t>
            </w:r>
            <w:r w:rsidR="007E6400">
              <w:rPr>
                <w:noProof/>
                <w:webHidden/>
              </w:rPr>
              <w:fldChar w:fldCharType="end"/>
            </w:r>
          </w:hyperlink>
        </w:p>
        <w:p w14:paraId="6DF4E9F2" w14:textId="47F1314C" w:rsidR="007E6400" w:rsidRDefault="0064191B">
          <w:pPr>
            <w:pStyle w:val="TOC1"/>
            <w:tabs>
              <w:tab w:val="right" w:leader="dot" w:pos="7360"/>
            </w:tabs>
            <w:rPr>
              <w:rFonts w:eastAsiaTheme="minorEastAsia"/>
              <w:noProof/>
              <w:sz w:val="22"/>
              <w:szCs w:val="22"/>
              <w:lang w:eastAsia="en-IE"/>
            </w:rPr>
          </w:pPr>
          <w:hyperlink w:anchor="_Toc67743497" w:history="1">
            <w:r w:rsidR="007E6400" w:rsidRPr="006C6FD8">
              <w:rPr>
                <w:rStyle w:val="Hyperlink"/>
                <w:noProof/>
              </w:rPr>
              <w:t>References</w:t>
            </w:r>
            <w:r w:rsidR="007E6400">
              <w:rPr>
                <w:noProof/>
                <w:webHidden/>
              </w:rPr>
              <w:tab/>
            </w:r>
            <w:r w:rsidR="007E6400">
              <w:rPr>
                <w:noProof/>
                <w:webHidden/>
              </w:rPr>
              <w:fldChar w:fldCharType="begin"/>
            </w:r>
            <w:r w:rsidR="007E6400">
              <w:rPr>
                <w:noProof/>
                <w:webHidden/>
              </w:rPr>
              <w:instrText xml:space="preserve"> PAGEREF _Toc67743497 \h </w:instrText>
            </w:r>
            <w:r w:rsidR="007E6400">
              <w:rPr>
                <w:noProof/>
                <w:webHidden/>
              </w:rPr>
            </w:r>
            <w:r w:rsidR="007E6400">
              <w:rPr>
                <w:noProof/>
                <w:webHidden/>
              </w:rPr>
              <w:fldChar w:fldCharType="separate"/>
            </w:r>
            <w:r w:rsidR="00B13FAC">
              <w:rPr>
                <w:noProof/>
                <w:webHidden/>
              </w:rPr>
              <w:t>23</w:t>
            </w:r>
            <w:r w:rsidR="007E6400">
              <w:rPr>
                <w:noProof/>
                <w:webHidden/>
              </w:rPr>
              <w:fldChar w:fldCharType="end"/>
            </w:r>
          </w:hyperlink>
        </w:p>
        <w:p w14:paraId="739533D9" w14:textId="67BFE239" w:rsidR="00D301AA" w:rsidRPr="00243940" w:rsidRDefault="00D301AA">
          <w:pPr>
            <w:rPr>
              <w:lang w:val="en-GB"/>
            </w:rPr>
          </w:pPr>
          <w:r w:rsidRPr="00243940">
            <w:rPr>
              <w:b/>
              <w:bCs/>
              <w:noProof/>
              <w:lang w:val="en-GB"/>
            </w:rPr>
            <w:fldChar w:fldCharType="end"/>
          </w:r>
        </w:p>
      </w:sdtContent>
    </w:sdt>
    <w:p w14:paraId="64A42C0A" w14:textId="77777777" w:rsidR="00D301AA" w:rsidRPr="00243940" w:rsidRDefault="00D301AA" w:rsidP="00D301AA">
      <w:pPr>
        <w:rPr>
          <w:lang w:val="en-GB"/>
        </w:rPr>
      </w:pPr>
    </w:p>
    <w:p w14:paraId="4647D578" w14:textId="77777777" w:rsidR="00D301AA" w:rsidRPr="00243940" w:rsidRDefault="00D301AA">
      <w:pPr>
        <w:jc w:val="left"/>
        <w:rPr>
          <w:rFonts w:asciiTheme="majorHAnsi" w:eastAsiaTheme="majorEastAsia" w:hAnsiTheme="majorHAnsi" w:cstheme="majorBidi"/>
          <w:color w:val="2F5496" w:themeColor="accent1" w:themeShade="BF"/>
          <w:sz w:val="36"/>
          <w:szCs w:val="36"/>
          <w:lang w:val="en-GB"/>
        </w:rPr>
      </w:pPr>
      <w:bookmarkStart w:id="13" w:name="introduction"/>
      <w:r w:rsidRPr="00243940">
        <w:rPr>
          <w:lang w:val="en-GB"/>
        </w:rPr>
        <w:br w:type="page"/>
      </w:r>
    </w:p>
    <w:p w14:paraId="64FA19E7" w14:textId="6C0E5623" w:rsidR="0004561F" w:rsidRDefault="0004561F" w:rsidP="0004561F">
      <w:pPr>
        <w:pStyle w:val="Heading1"/>
        <w:rPr>
          <w:lang w:val="en-GB"/>
        </w:rPr>
      </w:pPr>
      <w:bookmarkStart w:id="14" w:name="_Toc67743475"/>
      <w:r w:rsidRPr="00243940">
        <w:rPr>
          <w:lang w:val="en-GB"/>
        </w:rPr>
        <w:lastRenderedPageBreak/>
        <w:t>Introduction</w:t>
      </w:r>
      <w:bookmarkEnd w:id="13"/>
      <w:bookmarkEnd w:id="14"/>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proofErr w:type="gramStart"/>
      <w:r w:rsidR="00CF238C">
        <w:rPr>
          <w:lang w:val="en-GB"/>
        </w:rPr>
        <w:t>interrogate</w:t>
      </w:r>
      <w:proofErr w:type="gramEnd"/>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4A4D7B9C"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C54419">
        <w:t>P</w:t>
      </w:r>
      <w:r>
        <w:t>ipeline”, one where data flows from the top of the pipe to the bottom</w:t>
      </w:r>
      <w:r w:rsidR="00C54419">
        <w:t xml:space="preserve">, while passing through a </w:t>
      </w:r>
      <w:r>
        <w:t>series of “Activities”</w:t>
      </w:r>
      <w:r w:rsidR="00C54419">
        <w:t xml:space="preserve"> and “Sensors”, where an “Activity” alters the data in some way and a “Sensor” observes the data as it passes.</w:t>
      </w:r>
      <w:r>
        <w:t xml:space="preserve"> </w:t>
      </w:r>
    </w:p>
    <w:p w14:paraId="3A1C426C" w14:textId="6C17E7E9" w:rsidR="00BA6C73" w:rsidRDefault="00BA0B06" w:rsidP="00EA49D6">
      <w:r>
        <w:rPr>
          <w:noProof/>
        </w:rPr>
        <w:lastRenderedPageBreak/>
        <mc:AlternateContent>
          <mc:Choice Requires="wps">
            <w:drawing>
              <wp:anchor distT="0" distB="0" distL="114300" distR="114300" simplePos="0" relativeHeight="251666432" behindDoc="0" locked="0" layoutInCell="1" allowOverlap="1" wp14:anchorId="504930D6" wp14:editId="362ABBCB">
                <wp:simplePos x="0" y="0"/>
                <wp:positionH relativeFrom="margin">
                  <wp:posOffset>-635</wp:posOffset>
                </wp:positionH>
                <wp:positionV relativeFrom="paragraph">
                  <wp:posOffset>4359910</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685B93CD" w:rsidR="0064191B" w:rsidRPr="00AA5C43" w:rsidRDefault="0064191B" w:rsidP="00BA0B06">
                            <w:pPr>
                              <w:pStyle w:val="Caption"/>
                              <w:jc w:val="center"/>
                              <w:rPr>
                                <w:noProof/>
                                <w:sz w:val="24"/>
                                <w:szCs w:val="24"/>
                                <w:lang w:val="en-GB"/>
                              </w:rPr>
                            </w:pPr>
                            <w:r>
                              <w:t xml:space="preserve">Figure </w:t>
                            </w:r>
                            <w:fldSimple w:instr=" SEQ Figur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31" type="#_x0000_t202" style="position:absolute;left:0;text-align:left;margin-left:-.05pt;margin-top:343.3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" stroked="f">
                <v:textbox inset="0,0,0,0">
                  <w:txbxContent>
                    <w:p w14:paraId="79B9CC54" w14:textId="685B93CD" w:rsidR="0064191B" w:rsidRPr="00AA5C43" w:rsidRDefault="0064191B" w:rsidP="00BA0B06">
                      <w:pPr>
                        <w:pStyle w:val="Caption"/>
                        <w:jc w:val="center"/>
                        <w:rPr>
                          <w:noProof/>
                          <w:sz w:val="24"/>
                          <w:szCs w:val="24"/>
                          <w:lang w:val="en-GB"/>
                        </w:rPr>
                      </w:pPr>
                      <w:r>
                        <w:t xml:space="preserve">Figure </w:t>
                      </w:r>
                      <w:fldSimple w:instr=" SEQ Figure \* ARABIC ">
                        <w:r>
                          <w:rPr>
                            <w:noProof/>
                          </w:rPr>
                          <w:t>1</w:t>
                        </w:r>
                      </w:fldSimple>
                    </w:p>
                  </w:txbxContent>
                </v:textbox>
                <w10:wrap type="square" anchorx="margin"/>
              </v:shape>
            </w:pict>
          </mc:Fallback>
        </mc:AlternateContent>
      </w:r>
      <w:r w:rsidR="00BA6C73">
        <w:rPr>
          <w:noProof/>
        </w:rPr>
        <mc:AlternateContent>
          <mc:Choice Requires="wps">
            <w:drawing>
              <wp:anchor distT="45720" distB="45720" distL="114300" distR="114300" simplePos="0" relativeHeight="251668480" behindDoc="0" locked="0" layoutInCell="1" allowOverlap="1" wp14:anchorId="6EEA4521" wp14:editId="17339863">
                <wp:simplePos x="0" y="0"/>
                <wp:positionH relativeFrom="margin">
                  <wp:align>right</wp:align>
                </wp:positionH>
                <wp:positionV relativeFrom="paragraph">
                  <wp:posOffset>40005</wp:posOffset>
                </wp:positionV>
                <wp:extent cx="3780155" cy="42030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0155" cy="4203065"/>
                        </a:xfrm>
                        <a:prstGeom prst="rect">
                          <a:avLst/>
                        </a:prstGeom>
                        <a:noFill/>
                        <a:ln w="9525">
                          <a:noFill/>
                          <a:miter lim="800000"/>
                          <a:headEnd/>
                          <a:tailEnd/>
                        </a:ln>
                      </wps:spPr>
                      <wps:txbx>
                        <w:txbxContent>
                          <w:p w14:paraId="045307AD" w14:textId="77777777" w:rsidR="0064191B" w:rsidRPr="00BA0B06" w:rsidRDefault="0064191B" w:rsidP="00BA0B06">
                            <w:pPr>
                              <w:pStyle w:val="Caption"/>
                              <w:jc w:val="left"/>
                              <w:rPr>
                                <w:sz w:val="20"/>
                                <w:szCs w:val="20"/>
                              </w:rPr>
                            </w:pPr>
                            <w:r w:rsidRPr="00BA0B06">
                              <w:rPr>
                                <w:sz w:val="20"/>
                                <w:szCs w:val="20"/>
                              </w:rPr>
                              <w:t>An example of a Simple Data Pipeline</w:t>
                            </w:r>
                          </w:p>
                          <w:p w14:paraId="1153025A" w14:textId="77777777" w:rsidR="0064191B" w:rsidRPr="00BA0B06" w:rsidRDefault="0064191B"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64191B" w:rsidRPr="00BA0B06" w:rsidRDefault="0064191B" w:rsidP="00BA0B06">
                            <w:pPr>
                              <w:pStyle w:val="Caption"/>
                              <w:jc w:val="left"/>
                              <w:rPr>
                                <w:sz w:val="20"/>
                                <w:szCs w:val="20"/>
                              </w:rPr>
                            </w:pPr>
                            <w:r w:rsidRPr="00BA0B06">
                              <w:rPr>
                                <w:sz w:val="20"/>
                                <w:szCs w:val="20"/>
                              </w:rPr>
                              <w:t>Each “Activity” is represented by a rectangle.</w:t>
                            </w:r>
                          </w:p>
                          <w:p w14:paraId="6E794CE5" w14:textId="489AED13" w:rsidR="0064191B" w:rsidRPr="00BA0B06" w:rsidRDefault="0064191B" w:rsidP="00BA0B06">
                            <w:pPr>
                              <w:pStyle w:val="Caption"/>
                              <w:jc w:val="left"/>
                              <w:rPr>
                                <w:sz w:val="20"/>
                                <w:szCs w:val="20"/>
                              </w:rPr>
                            </w:pPr>
                            <w:r w:rsidRPr="00BA0B06">
                              <w:rPr>
                                <w:sz w:val="20"/>
                                <w:szCs w:val="20"/>
                              </w:rPr>
                              <w:t>Each “Sensor” is represented by an ellipse</w:t>
                            </w:r>
                          </w:p>
                          <w:p w14:paraId="5614AC64" w14:textId="77777777" w:rsidR="0064191B" w:rsidRPr="00BA0B06" w:rsidRDefault="0064191B"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64191B" w:rsidRPr="00BA0B06" w:rsidRDefault="0064191B"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64191B" w:rsidRPr="00BA0B06" w:rsidRDefault="0064191B" w:rsidP="00BA0B06"/>
                          <w:p w14:paraId="69C9B57F" w14:textId="77777777" w:rsidR="0064191B" w:rsidRPr="00BA0B06" w:rsidRDefault="0064191B"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A4521" id="_x0000_s1032" type="#_x0000_t202" style="position:absolute;left:0;text-align:left;margin-left:246.45pt;margin-top:3.15pt;width:297.65pt;height:330.9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" filled="f" stroked="f">
                <v:textbox>
                  <w:txbxContent>
                    <w:p w14:paraId="045307AD" w14:textId="77777777" w:rsidR="0064191B" w:rsidRPr="00BA0B06" w:rsidRDefault="0064191B" w:rsidP="00BA0B06">
                      <w:pPr>
                        <w:pStyle w:val="Caption"/>
                        <w:jc w:val="left"/>
                        <w:rPr>
                          <w:sz w:val="20"/>
                          <w:szCs w:val="20"/>
                        </w:rPr>
                      </w:pPr>
                      <w:r w:rsidRPr="00BA0B06">
                        <w:rPr>
                          <w:sz w:val="20"/>
                          <w:szCs w:val="20"/>
                        </w:rPr>
                        <w:t>An example of a Simple Data Pipeline</w:t>
                      </w:r>
                    </w:p>
                    <w:p w14:paraId="1153025A" w14:textId="77777777" w:rsidR="0064191B" w:rsidRPr="00BA0B06" w:rsidRDefault="0064191B"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64191B" w:rsidRPr="00BA0B06" w:rsidRDefault="0064191B" w:rsidP="00BA0B06">
                      <w:pPr>
                        <w:pStyle w:val="Caption"/>
                        <w:jc w:val="left"/>
                        <w:rPr>
                          <w:sz w:val="20"/>
                          <w:szCs w:val="20"/>
                        </w:rPr>
                      </w:pPr>
                      <w:r w:rsidRPr="00BA0B06">
                        <w:rPr>
                          <w:sz w:val="20"/>
                          <w:szCs w:val="20"/>
                        </w:rPr>
                        <w:t>Each “Activity” is represented by a rectangle.</w:t>
                      </w:r>
                    </w:p>
                    <w:p w14:paraId="6E794CE5" w14:textId="489AED13" w:rsidR="0064191B" w:rsidRPr="00BA0B06" w:rsidRDefault="0064191B" w:rsidP="00BA0B06">
                      <w:pPr>
                        <w:pStyle w:val="Caption"/>
                        <w:jc w:val="left"/>
                        <w:rPr>
                          <w:sz w:val="20"/>
                          <w:szCs w:val="20"/>
                        </w:rPr>
                      </w:pPr>
                      <w:r w:rsidRPr="00BA0B06">
                        <w:rPr>
                          <w:sz w:val="20"/>
                          <w:szCs w:val="20"/>
                        </w:rPr>
                        <w:t>Each “Sensor” is represented by an ellipse</w:t>
                      </w:r>
                    </w:p>
                    <w:p w14:paraId="5614AC64" w14:textId="77777777" w:rsidR="0064191B" w:rsidRPr="00BA0B06" w:rsidRDefault="0064191B"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65BC4169" w:rsidR="0064191B" w:rsidRPr="00BA0B06" w:rsidRDefault="0064191B"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p>
                    <w:p w14:paraId="0397EEEF" w14:textId="77777777" w:rsidR="0064191B" w:rsidRPr="00BA0B06" w:rsidRDefault="0064191B" w:rsidP="00BA0B06"/>
                    <w:p w14:paraId="69C9B57F" w14:textId="77777777" w:rsidR="0064191B" w:rsidRPr="00BA0B06" w:rsidRDefault="0064191B" w:rsidP="00BA0B06"/>
                  </w:txbxContent>
                </v:textbox>
                <w10:wrap type="square" anchorx="margin"/>
              </v:shape>
            </w:pict>
          </mc:Fallback>
        </mc:AlternateContent>
      </w:r>
      <w:r w:rsidR="00BA6C73" w:rsidRPr="00243940">
        <w:rPr>
          <w:noProof/>
          <w:lang w:val="en-GB"/>
        </w:rPr>
        <w:drawing>
          <wp:inline distT="0" distB="0" distL="0" distR="0" wp14:anchorId="6DCB84A4" wp14:editId="5B0DDA6F">
            <wp:extent cx="689610" cy="4298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89610" cy="4298950"/>
                    </a:xfrm>
                    <a:prstGeom prst="rect">
                      <a:avLst/>
                    </a:prstGeom>
                  </pic:spPr>
                </pic:pic>
              </a:graphicData>
            </a:graphic>
          </wp:inline>
        </w:drawing>
      </w:r>
    </w:p>
    <w:p w14:paraId="7F4BDC87" w14:textId="77777777" w:rsidR="00BA6C73" w:rsidRDefault="00BA6C73" w:rsidP="00EA49D6"/>
    <w:p w14:paraId="59075A7B" w14:textId="221103C5"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p>
    <w:p w14:paraId="290DF591" w14:textId="159CA643" w:rsidR="00720534" w:rsidRDefault="00720534" w:rsidP="00EA49D6">
      <w:r>
        <w:t>Finally, with any new language the programmer will expect a nice programming environment or integrated development environment, with syntax checking and highlighting features.</w:t>
      </w:r>
    </w:p>
    <w:p w14:paraId="35A30A3E" w14:textId="0F69725B" w:rsidR="00720534" w:rsidRDefault="00720534" w:rsidP="00EA49D6">
      <w:r>
        <w:t>In summary this project creates a new programming language, with a nice development experience generating code that can be executed in Web Browsers and Node JS environments.</w:t>
      </w:r>
    </w:p>
    <w:p w14:paraId="707D5787" w14:textId="77777777" w:rsidR="00720534" w:rsidRDefault="00720534" w:rsidP="00EA49D6"/>
    <w:p w14:paraId="183CCC20" w14:textId="77777777" w:rsidR="00720534" w:rsidRDefault="00720534" w:rsidP="00EA49D6"/>
    <w:p w14:paraId="78CF4120" w14:textId="0C230ADF" w:rsidR="0004561F" w:rsidRDefault="0004561F" w:rsidP="0004561F">
      <w:pPr>
        <w:pStyle w:val="Heading1"/>
        <w:rPr>
          <w:lang w:val="en-GB"/>
        </w:rPr>
      </w:pPr>
      <w:bookmarkStart w:id="15" w:name="analysis"/>
      <w:bookmarkStart w:id="16" w:name="_Toc67743476"/>
      <w:r w:rsidRPr="00243940">
        <w:rPr>
          <w:lang w:val="en-GB"/>
        </w:rPr>
        <w:t>Analysis</w:t>
      </w:r>
      <w:bookmarkEnd w:id="15"/>
      <w:bookmarkEnd w:id="16"/>
    </w:p>
    <w:p w14:paraId="5639F206" w14:textId="00357D90" w:rsidR="0077362C" w:rsidRDefault="0077362C" w:rsidP="00CC09A6">
      <w:pPr>
        <w:rPr>
          <w:lang w:val="en-GB"/>
        </w:rPr>
      </w:pPr>
      <w:r>
        <w:rPr>
          <w:lang w:val="en-GB"/>
        </w:rPr>
        <w:t xml:space="preserve">To get a clear idea of the project objectives, I discussed the idea with several peers, online </w:t>
      </w:r>
      <w:proofErr w:type="gramStart"/>
      <w:r>
        <w:rPr>
          <w:lang w:val="en-GB"/>
        </w:rPr>
        <w:t>friends</w:t>
      </w:r>
      <w:proofErr w:type="gramEnd"/>
      <w:r>
        <w:rPr>
          <w:lang w:val="en-GB"/>
        </w:rPr>
        <w:t xml:space="preserve">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86AD3">
      <w:pPr>
        <w:pStyle w:val="ListParagraph"/>
        <w:numPr>
          <w:ilvl w:val="0"/>
          <w:numId w:val="5"/>
        </w:numPr>
        <w:rPr>
          <w:lang w:val="en-GB"/>
        </w:rPr>
      </w:pPr>
      <w:r>
        <w:rPr>
          <w:lang w:val="en-GB"/>
        </w:rPr>
        <w:t>Command Line Users</w:t>
      </w:r>
    </w:p>
    <w:p w14:paraId="076C7339" w14:textId="4F5D103F" w:rsidR="00B86AD3" w:rsidRDefault="00B86AD3" w:rsidP="00B86AD3">
      <w:pPr>
        <w:pStyle w:val="ListParagraph"/>
        <w:numPr>
          <w:ilvl w:val="0"/>
          <w:numId w:val="5"/>
        </w:numPr>
        <w:rPr>
          <w:lang w:val="en-GB"/>
        </w:rPr>
      </w:pPr>
      <w:r>
        <w:rPr>
          <w:lang w:val="en-GB"/>
        </w:rPr>
        <w:t>Scripting</w:t>
      </w:r>
    </w:p>
    <w:p w14:paraId="40451209" w14:textId="632A89C5" w:rsidR="00B86AD3" w:rsidRDefault="00B86AD3" w:rsidP="00B86AD3">
      <w:pPr>
        <w:pStyle w:val="ListParagraph"/>
        <w:numPr>
          <w:ilvl w:val="0"/>
          <w:numId w:val="5"/>
        </w:numPr>
        <w:rPr>
          <w:lang w:val="en-GB"/>
        </w:rPr>
      </w:pPr>
      <w:r>
        <w:rPr>
          <w:lang w:val="en-GB"/>
        </w:rPr>
        <w:t>Programming</w:t>
      </w:r>
    </w:p>
    <w:p w14:paraId="71F440E0" w14:textId="7CF18C21" w:rsidR="00620720" w:rsidRDefault="00620720" w:rsidP="00B86AD3">
      <w:pPr>
        <w:pStyle w:val="ListParagraph"/>
        <w:numPr>
          <w:ilvl w:val="0"/>
          <w:numId w:val="5"/>
        </w:numPr>
        <w:rPr>
          <w:lang w:val="en-GB"/>
        </w:rPr>
      </w:pPr>
      <w:r>
        <w:rPr>
          <w:lang w:val="en-GB"/>
        </w:rPr>
        <w:t>Querying (SQL)</w:t>
      </w:r>
    </w:p>
    <w:p w14:paraId="5999C187" w14:textId="5AD0046B" w:rsidR="00C418EC" w:rsidRDefault="00C418EC" w:rsidP="00B86AD3">
      <w:pPr>
        <w:pStyle w:val="ListParagraph"/>
        <w:numPr>
          <w:ilvl w:val="0"/>
          <w:numId w:val="5"/>
        </w:numPr>
        <w:rPr>
          <w:lang w:val="en-GB"/>
        </w:rPr>
      </w:pPr>
      <w:r>
        <w:rPr>
          <w:lang w:val="en-GB"/>
        </w:rPr>
        <w:t>Integrated Development Environment Users</w:t>
      </w:r>
    </w:p>
    <w:p w14:paraId="0DE85710" w14:textId="60534351" w:rsidR="00B86AD3" w:rsidRDefault="00A4400B" w:rsidP="00B86AD3">
      <w:pPr>
        <w:pStyle w:val="ListParagraph"/>
        <w:numPr>
          <w:ilvl w:val="0"/>
          <w:numId w:val="5"/>
        </w:numPr>
        <w:rPr>
          <w:lang w:val="en-GB"/>
        </w:rPr>
      </w:pPr>
      <w:r>
        <w:rPr>
          <w:lang w:val="en-GB"/>
        </w:rPr>
        <w:t>Application</w:t>
      </w:r>
      <w:r w:rsidR="00620720">
        <w:rPr>
          <w:lang w:val="en-GB"/>
        </w:rPr>
        <w:t xml:space="preserve"> users</w:t>
      </w:r>
    </w:p>
    <w:p w14:paraId="0562680B" w14:textId="6DBAA2A4" w:rsidR="00620720" w:rsidRDefault="00620720" w:rsidP="00B86AD3">
      <w:pPr>
        <w:pStyle w:val="ListParagraph"/>
        <w:numPr>
          <w:ilvl w:val="0"/>
          <w:numId w:val="5"/>
        </w:numPr>
        <w:rPr>
          <w:lang w:val="en-GB"/>
        </w:rPr>
      </w:pPr>
      <w:r>
        <w:rPr>
          <w:lang w:val="en-GB"/>
        </w:rPr>
        <w:t>Linux</w:t>
      </w:r>
    </w:p>
    <w:p w14:paraId="2BFE5056" w14:textId="57B92281" w:rsidR="00620720" w:rsidRDefault="00620720" w:rsidP="00B86AD3">
      <w:pPr>
        <w:pStyle w:val="ListParagraph"/>
        <w:numPr>
          <w:ilvl w:val="0"/>
          <w:numId w:val="5"/>
        </w:numPr>
        <w:rPr>
          <w:lang w:val="en-GB"/>
        </w:rPr>
      </w:pPr>
      <w:r>
        <w:rPr>
          <w:lang w:val="en-GB"/>
        </w:rPr>
        <w:t>Windows</w:t>
      </w:r>
    </w:p>
    <w:p w14:paraId="746D9417" w14:textId="0948CADE" w:rsidR="00620720" w:rsidRDefault="00620720" w:rsidP="00B86AD3">
      <w:pPr>
        <w:pStyle w:val="ListParagraph"/>
        <w:numPr>
          <w:ilvl w:val="0"/>
          <w:numId w:val="5"/>
        </w:numPr>
        <w:rPr>
          <w:lang w:val="en-GB"/>
        </w:rPr>
      </w:pPr>
      <w:r>
        <w:rPr>
          <w:lang w:val="en-GB"/>
        </w:rPr>
        <w:t>OSX</w:t>
      </w:r>
    </w:p>
    <w:p w14:paraId="489B64D7" w14:textId="433B80BC" w:rsidR="00A4400B" w:rsidRPr="00A4400B" w:rsidRDefault="00A4400B" w:rsidP="00A4400B">
      <w:pPr>
        <w:rPr>
          <w:lang w:val="en-GB"/>
        </w:rPr>
      </w:pPr>
      <w:r>
        <w:rPr>
          <w:lang w:val="en-GB"/>
        </w:rPr>
        <w:t xml:space="preserve">After further discussions, the following (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lastRenderedPageBreak/>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t xml:space="preserve">Summarising this table, the </w:t>
      </w:r>
      <w:r w:rsidR="006D705E">
        <w:rPr>
          <w:lang w:val="en-GB"/>
        </w:rPr>
        <w:t>following points</w:t>
      </w:r>
      <w:r>
        <w:rPr>
          <w:lang w:val="en-GB"/>
        </w:rPr>
        <w:t xml:space="preserve"> became clearer:</w:t>
      </w:r>
    </w:p>
    <w:p w14:paraId="2C62C516" w14:textId="77777777" w:rsidR="006D705E" w:rsidRDefault="006D705E" w:rsidP="002F1BE3">
      <w:pPr>
        <w:pStyle w:val="ListParagraph"/>
        <w:numPr>
          <w:ilvl w:val="0"/>
          <w:numId w:val="5"/>
        </w:numPr>
        <w:rPr>
          <w:lang w:val="en-GB"/>
        </w:rPr>
      </w:pPr>
      <w:r>
        <w:rPr>
          <w:lang w:val="en-GB"/>
        </w:rPr>
        <w:t>Expertise – Should appeal to Programmers, Database Query Designers and Command Line / Scripting folks.</w:t>
      </w:r>
    </w:p>
    <w:p w14:paraId="661E1AC4" w14:textId="77777777" w:rsidR="006D705E" w:rsidRDefault="006D705E" w:rsidP="006D705E">
      <w:pPr>
        <w:pStyle w:val="ListParagraph"/>
        <w:numPr>
          <w:ilvl w:val="0"/>
          <w:numId w:val="5"/>
        </w:numPr>
        <w:rPr>
          <w:lang w:val="en-GB"/>
        </w:rPr>
      </w:pPr>
      <w:r>
        <w:rPr>
          <w:lang w:val="en-GB"/>
        </w:rPr>
        <w:t>Integrated Development Environment support would be needed.</w:t>
      </w:r>
    </w:p>
    <w:p w14:paraId="0D48A9A5" w14:textId="1A3BFC38" w:rsidR="002F1BE3" w:rsidRPr="006D705E" w:rsidRDefault="002F1BE3" w:rsidP="006D705E">
      <w:pPr>
        <w:pStyle w:val="ListParagraph"/>
        <w:numPr>
          <w:ilvl w:val="0"/>
          <w:numId w:val="5"/>
        </w:numPr>
        <w:rPr>
          <w:lang w:val="en-GB"/>
        </w:rPr>
      </w:pPr>
      <w:r>
        <w:rPr>
          <w:lang w:val="en-GB"/>
        </w:rPr>
        <w:t>Operating System – A cross platform solution would be preferable.</w:t>
      </w:r>
    </w:p>
    <w:p w14:paraId="2F2741C4" w14:textId="087EDA55" w:rsidR="004348AB" w:rsidRDefault="006D705E" w:rsidP="004348AB">
      <w:pPr>
        <w:rPr>
          <w:lang w:val="en-GB"/>
        </w:rPr>
      </w:pPr>
      <w:r>
        <w:rPr>
          <w:lang w:val="en-GB"/>
        </w:rPr>
        <w:t xml:space="preserve">To appeal to as wide an audience as possible support for a cross platform IDE 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5122D6">
            <w:rPr>
              <w:noProof/>
            </w:rPr>
            <w:t>(Most Popular Development Environments, 2019)</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77777777"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 xml:space="preserve">The first choice was to either roll our own custom code, or to use a tool to assist.  In </w:t>
      </w:r>
      <w:proofErr w:type="gramStart"/>
      <w:r w:rsidR="009E7A78">
        <w:rPr>
          <w:lang w:val="en-GB"/>
        </w:rPr>
        <w:t>general</w:t>
      </w:r>
      <w:proofErr w:type="gramEnd"/>
      <w:r w:rsidR="009E7A78">
        <w:rPr>
          <w:lang w:val="en-GB"/>
        </w:rPr>
        <w:t xml:space="preserve"> t</w:t>
      </w:r>
      <w:r>
        <w:rPr>
          <w:lang w:val="en-GB"/>
        </w:rPr>
        <w:t>his parsing is commonly referred to as a “</w:t>
      </w:r>
      <w:r w:rsidRPr="005122D6">
        <w:rPr>
          <w:b/>
          <w:bCs/>
          <w:lang w:val="en-GB"/>
        </w:rPr>
        <w:t xml:space="preserve">Compiler </w:t>
      </w:r>
      <w:proofErr w:type="spellStart"/>
      <w:r w:rsidRPr="005122D6">
        <w:rPr>
          <w:b/>
          <w:bCs/>
          <w:lang w:val="en-GB"/>
        </w:rPr>
        <w:t>Compiler</w:t>
      </w:r>
      <w:proofErr w:type="spellEnd"/>
      <w:r>
        <w:rPr>
          <w:lang w:val="en-GB"/>
        </w:rPr>
        <w:t>”</w:t>
      </w:r>
      <w:r w:rsidR="009E7A78">
        <w:rPr>
          <w:lang w:val="en-GB"/>
        </w:rPr>
        <w:t xml:space="preserve"> and there are several well established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lastRenderedPageBreak/>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DFC13D" w:rsidR="004957E5" w:rsidRPr="004957E5" w:rsidRDefault="004957E5" w:rsidP="004348AB">
            <w:pPr>
              <w:rPr>
                <w:b/>
                <w:bCs/>
                <w:sz w:val="22"/>
                <w:szCs w:val="22"/>
                <w:lang w:val="en-GB"/>
              </w:rPr>
            </w:pPr>
            <w:r w:rsidRPr="004957E5">
              <w:rPr>
                <w:b/>
                <w:bCs/>
                <w:sz w:val="22"/>
                <w:szCs w:val="22"/>
                <w:lang w:val="en-GB"/>
              </w:rPr>
              <w:t>Antl</w:t>
            </w:r>
            <w:r w:rsidR="006E7243">
              <w:rPr>
                <w:b/>
                <w:bCs/>
                <w:sz w:val="22"/>
                <w:szCs w:val="22"/>
                <w:lang w:val="en-GB"/>
              </w:rPr>
              <w:t>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67217793" w:rsidR="006E7243" w:rsidRDefault="006E7243" w:rsidP="004348AB">
      <w:pPr>
        <w:rPr>
          <w:lang w:val="en-GB"/>
        </w:rPr>
      </w:pPr>
      <w:r>
        <w:rPr>
          <w:lang w:val="en-GB"/>
        </w:rPr>
        <w:t xml:space="preserve">After some further research online, it became clear that Antlr was the modern popular choice currently and given its variety of target languages it became the “Compiler </w:t>
      </w:r>
      <w:proofErr w:type="spellStart"/>
      <w:r>
        <w:rPr>
          <w:lang w:val="en-GB"/>
        </w:rPr>
        <w:t>Compiler</w:t>
      </w:r>
      <w:proofErr w:type="spellEnd"/>
      <w:r>
        <w:rPr>
          <w:lang w:val="en-GB"/>
        </w:rPr>
        <w:t>” of choice.</w:t>
      </w:r>
    </w:p>
    <w:p w14:paraId="09F53D37" w14:textId="270AF4A4" w:rsidR="006E7243" w:rsidRDefault="006E7243" w:rsidP="004348AB">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Antlr could target all these languages so that was fine, but </w:t>
      </w:r>
      <w:r w:rsidR="000E0E14">
        <w:rPr>
          <w:lang w:val="en-GB"/>
        </w:rPr>
        <w:t xml:space="preserve">to </w:t>
      </w:r>
      <w:r>
        <w:rPr>
          <w:lang w:val="en-GB"/>
        </w:rPr>
        <w:t xml:space="preserve">develop an extension for Visual Studio Code </w:t>
      </w:r>
      <w:r w:rsidR="000E0E14">
        <w:rPr>
          <w:lang w:val="en-GB"/>
        </w:rPr>
        <w:t xml:space="preserve">one would need to code in JavaScript or (preferably) TypeScript (TypeScript is an extension to JavaScript, adding “types” to make it more robust, it compiles to regular JavaScript so maintains compatibility with Web Browsers and NodeJS).  After further research I satisfied myself that learning TypeScript would be relatively straight forward (having previous experience with JavaScript) as well as being beneficial (its popularity is rapidly growing).  </w:t>
      </w:r>
      <w:r w:rsidR="000D0207">
        <w:rPr>
          <w:lang w:val="en-GB"/>
        </w:rPr>
        <w:t>So,</w:t>
      </w:r>
      <w:r w:rsidR="000E0E14">
        <w:rPr>
          <w:lang w:val="en-GB"/>
        </w:rPr>
        <w:t xml:space="preserve"> t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7F153001" w:rsidR="000D0207" w:rsidRPr="000D0207" w:rsidRDefault="000D0207" w:rsidP="00C15207">
      <w:r>
        <w:t xml:space="preserve">At this point picking a suitable </w:t>
      </w:r>
      <w:r w:rsidRPr="000D0207">
        <w:rPr>
          <w:b/>
          <w:bCs/>
        </w:rPr>
        <w:t>Target Language</w:t>
      </w:r>
      <w:r>
        <w:t xml:space="preserve"> for Hoshie Lang to compile to </w:t>
      </w:r>
      <w:proofErr w:type="gramStart"/>
      <w:r>
        <w:t>was</w:t>
      </w:r>
      <w:proofErr w:type="gramEnd"/>
      <w:r>
        <w:t xml:space="preserve"> an obvious choice, </w:t>
      </w:r>
      <w:r w:rsidRPr="00AF2E3A">
        <w:rPr>
          <w:b/>
          <w:bCs/>
        </w:rPr>
        <w:t>JavaScript</w:t>
      </w:r>
      <w:r>
        <w:t xml:space="preserve"> was picked </w:t>
      </w:r>
      <w:r w:rsidR="00AF2E3A">
        <w:t xml:space="preserve">primarily </w:t>
      </w:r>
      <w:r w:rsidR="00C15207">
        <w:t>to help keep the project manageable</w:t>
      </w:r>
      <w:r w:rsidR="00AF2E3A">
        <w:t>, but also because it was a good choice for small to medium sized data sets</w:t>
      </w:r>
      <w:r w:rsidR="00C15207">
        <w:t xml:space="preserve">.  It was noted however that it would be desirable to potentially target other languages in the future and therefore any Code Generation code should be completely encapsulated.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7" w:name="design"/>
      <w:bookmarkStart w:id="18" w:name="_Toc67743481"/>
      <w:r>
        <w:rPr>
          <w:lang w:val="en-GB"/>
        </w:rPr>
        <w:br w:type="page"/>
      </w:r>
    </w:p>
    <w:p w14:paraId="2B109939" w14:textId="1354EA82" w:rsidR="0004561F" w:rsidRDefault="0004561F" w:rsidP="0004561F">
      <w:pPr>
        <w:pStyle w:val="Heading1"/>
        <w:rPr>
          <w:lang w:val="en-GB"/>
        </w:rPr>
      </w:pPr>
      <w:r w:rsidRPr="00243940">
        <w:rPr>
          <w:lang w:val="en-GB"/>
        </w:rPr>
        <w:lastRenderedPageBreak/>
        <w:t>Design</w:t>
      </w:r>
      <w:bookmarkEnd w:id="17"/>
      <w:bookmarkEnd w:id="18"/>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F5061E">
      <w:pPr>
        <w:pStyle w:val="ListParagraph"/>
        <w:numPr>
          <w:ilvl w:val="0"/>
          <w:numId w:val="5"/>
        </w:numPr>
        <w:rPr>
          <w:lang w:val="en-GB"/>
        </w:rPr>
      </w:pPr>
      <w:r>
        <w:rPr>
          <w:lang w:val="en-GB"/>
        </w:rPr>
        <w:t>Open IDE</w:t>
      </w:r>
    </w:p>
    <w:p w14:paraId="6A931A4F" w14:textId="587CFCFE" w:rsidR="00F5061E" w:rsidRDefault="00F5061E" w:rsidP="00F5061E">
      <w:pPr>
        <w:pStyle w:val="ListParagraph"/>
        <w:numPr>
          <w:ilvl w:val="0"/>
          <w:numId w:val="5"/>
        </w:numPr>
        <w:rPr>
          <w:lang w:val="en-GB"/>
        </w:rPr>
      </w:pPr>
      <w:r>
        <w:rPr>
          <w:lang w:val="en-GB"/>
        </w:rPr>
        <w:t xml:space="preserve">Create / edit a Hoshie Lang file </w:t>
      </w:r>
      <w:proofErr w:type="gramStart"/>
      <w:r>
        <w:rPr>
          <w:lang w:val="en-GB"/>
        </w:rPr>
        <w:t>(.ho</w:t>
      </w:r>
      <w:proofErr w:type="gramEnd"/>
      <w:r>
        <w:rPr>
          <w:lang w:val="en-GB"/>
        </w:rPr>
        <w:t xml:space="preserve">) </w:t>
      </w:r>
    </w:p>
    <w:p w14:paraId="3BB52E28" w14:textId="500EA85D" w:rsidR="00F5061E" w:rsidRDefault="00F5061E" w:rsidP="00F5061E">
      <w:pPr>
        <w:pStyle w:val="ListParagraph"/>
        <w:numPr>
          <w:ilvl w:val="0"/>
          <w:numId w:val="5"/>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6451CC">
      <w:pPr>
        <w:pStyle w:val="ListParagraph"/>
        <w:numPr>
          <w:ilvl w:val="0"/>
          <w:numId w:val="5"/>
        </w:numPr>
        <w:rPr>
          <w:lang w:val="en-GB"/>
        </w:rPr>
      </w:pPr>
      <w:r>
        <w:rPr>
          <w:lang w:val="en-GB"/>
        </w:rPr>
        <w:t xml:space="preserve">Design </w:t>
      </w:r>
      <w:r w:rsidR="006451CC">
        <w:rPr>
          <w:lang w:val="en-GB"/>
        </w:rPr>
        <w:t xml:space="preserve">Hoshi Lang </w:t>
      </w:r>
      <w:r>
        <w:rPr>
          <w:lang w:val="en-GB"/>
        </w:rPr>
        <w:t>Syntax</w:t>
      </w:r>
    </w:p>
    <w:p w14:paraId="5D8D2AD1" w14:textId="729911A1" w:rsidR="006555A7" w:rsidRDefault="006555A7" w:rsidP="006451CC">
      <w:pPr>
        <w:pStyle w:val="ListParagraph"/>
        <w:numPr>
          <w:ilvl w:val="0"/>
          <w:numId w:val="5"/>
        </w:numPr>
        <w:rPr>
          <w:lang w:val="en-GB"/>
        </w:rPr>
      </w:pPr>
      <w:r>
        <w:rPr>
          <w:lang w:val="en-GB"/>
        </w:rPr>
        <w:t>Specify Hoshi Lang Syntax in ANTLR:</w:t>
      </w:r>
    </w:p>
    <w:p w14:paraId="531EDDB9" w14:textId="75464E70" w:rsidR="006555A7" w:rsidRDefault="006555A7" w:rsidP="006555A7">
      <w:pPr>
        <w:pStyle w:val="ListParagraph"/>
        <w:numPr>
          <w:ilvl w:val="1"/>
          <w:numId w:val="5"/>
        </w:numPr>
        <w:rPr>
          <w:lang w:val="en-GB"/>
        </w:rPr>
      </w:pPr>
      <w:r>
        <w:rPr>
          <w:lang w:val="en-GB"/>
        </w:rPr>
        <w:t>Lexer</w:t>
      </w:r>
    </w:p>
    <w:p w14:paraId="2E1810FD" w14:textId="253C0FC2" w:rsidR="006555A7" w:rsidRDefault="006555A7" w:rsidP="006555A7">
      <w:pPr>
        <w:pStyle w:val="ListParagraph"/>
        <w:numPr>
          <w:ilvl w:val="1"/>
          <w:numId w:val="5"/>
        </w:numPr>
        <w:rPr>
          <w:lang w:val="en-GB"/>
        </w:rPr>
      </w:pPr>
      <w:r>
        <w:rPr>
          <w:lang w:val="en-GB"/>
        </w:rPr>
        <w:t>Parser</w:t>
      </w:r>
    </w:p>
    <w:p w14:paraId="716673D8" w14:textId="797932D5" w:rsidR="006555A7" w:rsidRDefault="006555A7" w:rsidP="006451CC">
      <w:pPr>
        <w:pStyle w:val="ListParagraph"/>
        <w:numPr>
          <w:ilvl w:val="0"/>
          <w:numId w:val="5"/>
        </w:numPr>
        <w:rPr>
          <w:lang w:val="en-GB"/>
        </w:rPr>
      </w:pPr>
      <w:r>
        <w:rPr>
          <w:lang w:val="en-GB"/>
        </w:rPr>
        <w:t>Transform output of ANTLR to something useful (Abstract Syntax Tree -&gt; Concrete Syntax Tree)</w:t>
      </w:r>
    </w:p>
    <w:p w14:paraId="18B0BC57" w14:textId="56FA4564" w:rsidR="006555A7" w:rsidRDefault="006555A7" w:rsidP="006451CC">
      <w:pPr>
        <w:pStyle w:val="ListParagraph"/>
        <w:numPr>
          <w:ilvl w:val="0"/>
          <w:numId w:val="5"/>
        </w:numPr>
        <w:rPr>
          <w:lang w:val="en-GB"/>
        </w:rPr>
      </w:pPr>
      <w:r>
        <w:rPr>
          <w:lang w:val="en-GB"/>
        </w:rPr>
        <w:t>Code Generator (Concrete Syntax Tree -&gt; JavaScript)</w:t>
      </w:r>
    </w:p>
    <w:p w14:paraId="1ED7D946" w14:textId="5A44FE9E" w:rsidR="00392FC4" w:rsidRDefault="006555A7" w:rsidP="006451CC">
      <w:pPr>
        <w:pStyle w:val="ListParagraph"/>
        <w:numPr>
          <w:ilvl w:val="0"/>
          <w:numId w:val="5"/>
        </w:numPr>
        <w:rPr>
          <w:lang w:val="en-GB"/>
        </w:rPr>
      </w:pPr>
      <w:r>
        <w:rPr>
          <w:lang w:val="en-GB"/>
        </w:rPr>
        <w:t xml:space="preserve">Visual Studio Code </w:t>
      </w:r>
      <w:r w:rsidR="00392FC4">
        <w:rPr>
          <w:lang w:val="en-GB"/>
        </w:rPr>
        <w:t>Hoshie Lang</w:t>
      </w:r>
      <w:r>
        <w:rPr>
          <w:lang w:val="en-GB"/>
        </w:rPr>
        <w:t xml:space="preserve"> Extension </w:t>
      </w:r>
    </w:p>
    <w:p w14:paraId="521692CB" w14:textId="77777777" w:rsidR="00DE291E" w:rsidRDefault="00DE291E" w:rsidP="00CC09A6">
      <w:pPr>
        <w:keepNext/>
      </w:pPr>
    </w:p>
    <w:p w14:paraId="4247B122" w14:textId="182B5989" w:rsidR="00CC09A6" w:rsidRDefault="00CC09A6" w:rsidP="00CC09A6">
      <w:pPr>
        <w:keepNext/>
      </w:pPr>
      <w:r>
        <w:rPr>
          <w:noProof/>
        </w:rPr>
        <w:drawing>
          <wp:inline distT="0" distB="0" distL="0" distR="0" wp14:anchorId="220EA5E1" wp14:editId="26FE6FC6">
            <wp:extent cx="4679950" cy="3047365"/>
            <wp:effectExtent l="0" t="0" r="635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9950" cy="3047365"/>
                    </a:xfrm>
                    <a:prstGeom prst="rect">
                      <a:avLst/>
                    </a:prstGeom>
                  </pic:spPr>
                </pic:pic>
              </a:graphicData>
            </a:graphic>
          </wp:inline>
        </w:drawing>
      </w:r>
    </w:p>
    <w:p w14:paraId="53634303" w14:textId="4FB9E9F1" w:rsidR="00CC09A6" w:rsidRDefault="00CC09A6" w:rsidP="00CC09A6">
      <w:pPr>
        <w:pStyle w:val="Caption"/>
      </w:pPr>
      <w:r>
        <w:t xml:space="preserve">Figure </w:t>
      </w:r>
      <w:fldSimple w:instr=" SEQ Figure \* ARABIC ">
        <w:r w:rsidR="00B13FAC">
          <w:rPr>
            <w:noProof/>
          </w:rPr>
          <w:t>2</w:t>
        </w:r>
      </w:fldSimple>
      <w:r>
        <w:t xml:space="preserve"> - Overview</w:t>
      </w:r>
    </w:p>
    <w:p w14:paraId="36D2DFC6" w14:textId="28F2237C" w:rsidR="0004561F" w:rsidRDefault="00DE291E" w:rsidP="0004561F">
      <w:pPr>
        <w:pStyle w:val="Heading2"/>
        <w:rPr>
          <w:lang w:val="en-GB"/>
        </w:rPr>
      </w:pPr>
      <w:bookmarkStart w:id="19" w:name="syntax"/>
      <w:bookmarkStart w:id="20" w:name="_Toc67743482"/>
      <w:r>
        <w:rPr>
          <w:lang w:val="en-GB"/>
        </w:rPr>
        <w:t>Hoshi Lang Syntax</w:t>
      </w:r>
      <w:bookmarkEnd w:id="19"/>
      <w:bookmarkEnd w:id="20"/>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C91361">
      <w:pPr>
        <w:pStyle w:val="ListParagraph"/>
        <w:numPr>
          <w:ilvl w:val="0"/>
          <w:numId w:val="9"/>
        </w:numPr>
        <w:jc w:val="left"/>
        <w:rPr>
          <w:lang w:val="en-GB"/>
        </w:rPr>
      </w:pPr>
      <w:r>
        <w:rPr>
          <w:lang w:val="en-GB"/>
        </w:rPr>
        <w:lastRenderedPageBreak/>
        <w:t xml:space="preserve">General:  </w:t>
      </w:r>
    </w:p>
    <w:p w14:paraId="286EBFD0" w14:textId="15A14597" w:rsidR="00C91361" w:rsidRPr="00C91361" w:rsidRDefault="00C91361" w:rsidP="00C91361">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C044CC">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C91361">
      <w:pPr>
        <w:pStyle w:val="ListParagraph"/>
        <w:numPr>
          <w:ilvl w:val="0"/>
          <w:numId w:val="9"/>
        </w:numPr>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77777777" w:rsidR="00C044CC" w:rsidRDefault="00C044CC" w:rsidP="00C044CC">
      <w:pPr>
        <w:pStyle w:val="Heading3"/>
        <w:rPr>
          <w:lang w:val="en-GB"/>
        </w:rPr>
      </w:pPr>
      <w:r>
        <w:rPr>
          <w:lang w:val="en-GB"/>
        </w:rPr>
        <w:t>Type of Language</w:t>
      </w:r>
    </w:p>
    <w:p w14:paraId="57C5FFB9" w14:textId="60955606" w:rsidR="00C91361" w:rsidRDefault="006E01F6" w:rsidP="00C91361">
      <w:r>
        <w:t xml:space="preserve">From very early on the decision to make Hoshie Lang a </w:t>
      </w:r>
      <w:r w:rsidRPr="00A758A7">
        <w:rPr>
          <w:b/>
          <w:bCs/>
        </w:rPr>
        <w:t>declarative</w:t>
      </w:r>
      <w:r>
        <w:t xml:space="preserve"> / </w:t>
      </w:r>
      <w:r w:rsidRPr="00A758A7">
        <w:rPr>
          <w:b/>
          <w:bCs/>
        </w:rPr>
        <w:t>functional</w:t>
      </w:r>
      <w:r>
        <w:t xml:space="preserve"> language seemed an obvious one, since the goal was to create a language that focused on specifying what </w:t>
      </w:r>
      <w:r w:rsidRPr="006E01F6">
        <w:t>needed</w:t>
      </w:r>
      <w:r>
        <w:t xml:space="preserve"> to be done and </w:t>
      </w:r>
      <w:r w:rsidRPr="006E01F6">
        <w:t>not how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 xml:space="preserve">z = x + </w:t>
      </w:r>
      <w:proofErr w:type="gramStart"/>
      <w:r w:rsidRPr="006E01F6">
        <w:rPr>
          <w:rFonts w:ascii="Consolas" w:hAnsi="Consolas"/>
          <w:color w:val="44546A" w:themeColor="text2"/>
        </w:rPr>
        <w:t>y;</w:t>
      </w:r>
      <w:proofErr w:type="gramEnd"/>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77777777" w:rsidR="00A758A7" w:rsidRDefault="00A758A7" w:rsidP="00C91361">
      <w:r>
        <w:t xml:space="preserve">The next </w:t>
      </w:r>
      <w:proofErr w:type="gramStart"/>
      <w:r>
        <w:t>high level</w:t>
      </w:r>
      <w:proofErr w:type="gramEnd"/>
      <w:r>
        <w:t xml:space="preserve"> decision was to make the language </w:t>
      </w:r>
      <w:r w:rsidRPr="00A758A7">
        <w:rPr>
          <w:b/>
          <w:bCs/>
        </w:rPr>
        <w:t>immutable</w:t>
      </w:r>
      <w:r>
        <w:t xml:space="preserve">, that is once an identifier has </w:t>
      </w:r>
      <w:proofErr w:type="spellStart"/>
      <w:r>
        <w:t>bee</w:t>
      </w:r>
      <w:proofErr w:type="spellEnd"/>
      <w:r>
        <w:t xml:space="preserve"> declared, it cannot be changed.  Since the programmer </w:t>
      </w:r>
      <w:proofErr w:type="gramStart"/>
      <w:r>
        <w:t>doesn’t</w:t>
      </w:r>
      <w:proofErr w:type="gramEnd"/>
      <w:r>
        <w:t xml:space="preserve"> explicitly control the flow of the program, this is a natural design choice for a declarative language.</w:t>
      </w:r>
    </w:p>
    <w:p w14:paraId="74D37587" w14:textId="77777777" w:rsidR="00A758A7" w:rsidRDefault="00A758A7" w:rsidP="00C91361">
      <w:proofErr w:type="gramStart"/>
      <w:r>
        <w:t>Finally</w:t>
      </w:r>
      <w:proofErr w:type="gramEnd"/>
      <w:r>
        <w:t xml:space="preserve"> all function declarations are </w:t>
      </w:r>
      <w:r w:rsidRPr="00A758A7">
        <w:rPr>
          <w:b/>
          <w:bCs/>
        </w:rPr>
        <w:t>pure</w:t>
      </w:r>
      <w:r>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w:t>
      </w:r>
      <w:proofErr w:type="gramStart"/>
      <w:r>
        <w:t>function.</w:t>
      </w:r>
      <w:proofErr w:type="gramEnd"/>
      <w:r>
        <w:t xml:space="preserve"> </w:t>
      </w:r>
    </w:p>
    <w:p w14:paraId="7EBB0E40" w14:textId="017F44EB" w:rsidR="00A758A7" w:rsidRDefault="00A758A7" w:rsidP="00A758A7">
      <w:pPr>
        <w:pStyle w:val="Heading3"/>
      </w:pPr>
      <w:r>
        <w:t>Scoping</w:t>
      </w:r>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t>Declarations can be explicitly exported from a file.</w:t>
      </w:r>
    </w:p>
    <w:p w14:paraId="5F6CD9A3" w14:textId="71D6F3BC" w:rsidR="009A15C9" w:rsidRDefault="0064191B" w:rsidP="009A15C9">
      <w:pPr>
        <w:pStyle w:val="ListParagraph"/>
        <w:numPr>
          <w:ilvl w:val="1"/>
          <w:numId w:val="11"/>
        </w:numPr>
      </w:pPr>
      <w:r>
        <w:lastRenderedPageBreak/>
        <w:t>Explicitly e</w:t>
      </w:r>
      <w:r w:rsidR="009A15C9">
        <w:t>xported declarations from one file can be imported</w:t>
      </w:r>
      <w:r>
        <w:t xml:space="preserve"> into another file.</w:t>
      </w:r>
    </w:p>
    <w:p w14:paraId="092746D7" w14:textId="77777777" w:rsidR="009A15C9" w:rsidRDefault="00A758A7" w:rsidP="00A758A7">
      <w:pPr>
        <w:pStyle w:val="ListParagraph"/>
        <w:numPr>
          <w:ilvl w:val="0"/>
          <w:numId w:val="11"/>
        </w:numPr>
      </w:pPr>
      <w:r>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77777777" w:rsidR="00C91361" w:rsidRPr="00C91361" w:rsidRDefault="00C91361" w:rsidP="00C91361">
      <w:pPr>
        <w:rPr>
          <w:lang w:val="en-GB"/>
        </w:rPr>
      </w:pPr>
    </w:p>
    <w:p w14:paraId="536AD69C" w14:textId="2904670D" w:rsidR="00DE291E" w:rsidRPr="00DE291E" w:rsidRDefault="00DE291E" w:rsidP="00DE291E">
      <w:pPr>
        <w:rPr>
          <w:lang w:val="en-GB"/>
        </w:rPr>
      </w:pPr>
    </w:p>
    <w:p w14:paraId="52DF6E05" w14:textId="77777777" w:rsidR="0004561F" w:rsidRPr="00243940" w:rsidRDefault="0004561F" w:rsidP="006B049A">
      <w:pPr>
        <w:rPr>
          <w:lang w:val="en-GB"/>
        </w:rPr>
      </w:pPr>
      <w:r w:rsidRPr="00243940">
        <w:rPr>
          <w:lang w:val="en-GB"/>
        </w:rPr>
        <w:t>The key areas for the language are:</w:t>
      </w:r>
    </w:p>
    <w:p w14:paraId="608C8D68" w14:textId="77777777" w:rsidR="0004561F" w:rsidRPr="00243940" w:rsidRDefault="0004561F" w:rsidP="0004561F">
      <w:pPr>
        <w:pStyle w:val="Compact"/>
        <w:numPr>
          <w:ilvl w:val="0"/>
          <w:numId w:val="6"/>
        </w:numPr>
        <w:rPr>
          <w:lang w:val="en-GB"/>
        </w:rPr>
      </w:pPr>
      <w:r w:rsidRPr="00243940">
        <w:rPr>
          <w:lang w:val="en-GB"/>
        </w:rPr>
        <w:t>Types:</w:t>
      </w:r>
    </w:p>
    <w:p w14:paraId="0B19B596" w14:textId="77777777" w:rsidR="0004561F" w:rsidRPr="00243940" w:rsidRDefault="0004561F" w:rsidP="0004561F">
      <w:pPr>
        <w:pStyle w:val="Compact"/>
        <w:numPr>
          <w:ilvl w:val="1"/>
          <w:numId w:val="6"/>
        </w:numPr>
        <w:rPr>
          <w:lang w:val="en-GB"/>
        </w:rPr>
      </w:pPr>
      <w:r w:rsidRPr="00243940">
        <w:rPr>
          <w:lang w:val="en-GB"/>
        </w:rPr>
        <w:t>Primitive: boolean, number, string</w:t>
      </w:r>
    </w:p>
    <w:p w14:paraId="7457F70F" w14:textId="77777777" w:rsidR="0004561F" w:rsidRPr="00243940" w:rsidRDefault="0004561F" w:rsidP="0004561F">
      <w:pPr>
        <w:pStyle w:val="Compact"/>
        <w:numPr>
          <w:ilvl w:val="1"/>
          <w:numId w:val="6"/>
        </w:numPr>
        <w:rPr>
          <w:lang w:val="en-GB"/>
        </w:rPr>
      </w:pPr>
      <w:r w:rsidRPr="00243940">
        <w:rPr>
          <w:lang w:val="en-GB"/>
        </w:rPr>
        <w:t>Complex: A named “set” of Primitives / Complex items</w:t>
      </w:r>
    </w:p>
    <w:p w14:paraId="6DADE3CC" w14:textId="77777777" w:rsidR="0004561F" w:rsidRPr="00243940" w:rsidRDefault="0004561F" w:rsidP="0004561F">
      <w:pPr>
        <w:pStyle w:val="Compact"/>
        <w:numPr>
          <w:ilvl w:val="1"/>
          <w:numId w:val="6"/>
        </w:numPr>
        <w:rPr>
          <w:lang w:val="en-GB"/>
        </w:rPr>
      </w:pPr>
      <w:r w:rsidRPr="00243940">
        <w:rPr>
          <w:lang w:val="en-GB"/>
        </w:rPr>
        <w:t>Arrays: A “list” of Complex or Primitive items (limited to one type)</w:t>
      </w:r>
    </w:p>
    <w:p w14:paraId="4308F1EF" w14:textId="77777777" w:rsidR="0004561F" w:rsidRPr="00243940" w:rsidRDefault="0004561F" w:rsidP="0004561F">
      <w:pPr>
        <w:pStyle w:val="Compact"/>
        <w:numPr>
          <w:ilvl w:val="0"/>
          <w:numId w:val="6"/>
        </w:numPr>
        <w:rPr>
          <w:lang w:val="en-GB"/>
        </w:rPr>
      </w:pPr>
      <w:r w:rsidRPr="00243940">
        <w:rPr>
          <w:lang w:val="en-GB"/>
        </w:rPr>
        <w:t>Expressions: A single entity that can be evaluated to a value:</w:t>
      </w:r>
    </w:p>
    <w:p w14:paraId="49363C29" w14:textId="77777777" w:rsidR="0004561F" w:rsidRPr="00243940" w:rsidRDefault="0004561F" w:rsidP="0004561F">
      <w:pPr>
        <w:pStyle w:val="Compact"/>
        <w:numPr>
          <w:ilvl w:val="1"/>
          <w:numId w:val="6"/>
        </w:numPr>
        <w:rPr>
          <w:lang w:val="en-GB"/>
        </w:rPr>
      </w:pPr>
      <w:r w:rsidRPr="00243940">
        <w:rPr>
          <w:lang w:val="en-GB"/>
        </w:rPr>
        <w:t xml:space="preserve">Boolean: true, false, equality, greater, less, and, </w:t>
      </w:r>
      <w:proofErr w:type="gramStart"/>
      <w:r w:rsidRPr="00243940">
        <w:rPr>
          <w:lang w:val="en-GB"/>
        </w:rPr>
        <w:t>or,</w:t>
      </w:r>
      <w:proofErr w:type="gramEnd"/>
      <w:r w:rsidRPr="00243940">
        <w:rPr>
          <w:lang w:val="en-GB"/>
        </w:rPr>
        <w:t xml:space="preserve"> not etc.</w:t>
      </w:r>
    </w:p>
    <w:p w14:paraId="40AEBEAC" w14:textId="77777777" w:rsidR="0004561F" w:rsidRPr="00243940" w:rsidRDefault="0004561F" w:rsidP="0004561F">
      <w:pPr>
        <w:pStyle w:val="Compact"/>
        <w:numPr>
          <w:ilvl w:val="1"/>
          <w:numId w:val="6"/>
        </w:numPr>
        <w:rPr>
          <w:lang w:val="en-GB"/>
        </w:rPr>
      </w:pPr>
      <w:r w:rsidRPr="00243940">
        <w:rPr>
          <w:lang w:val="en-GB"/>
        </w:rPr>
        <w:t>Numeric: Plus, minus, multiplication, division, etc.</w:t>
      </w:r>
    </w:p>
    <w:p w14:paraId="0AD594CB" w14:textId="77777777" w:rsidR="0004561F" w:rsidRPr="00243940" w:rsidRDefault="0004561F" w:rsidP="0004561F">
      <w:pPr>
        <w:pStyle w:val="Compact"/>
        <w:numPr>
          <w:ilvl w:val="1"/>
          <w:numId w:val="6"/>
        </w:numPr>
        <w:rPr>
          <w:lang w:val="en-GB"/>
        </w:rPr>
      </w:pPr>
      <w:r w:rsidRPr="00243940">
        <w:rPr>
          <w:lang w:val="en-GB"/>
        </w:rPr>
        <w:t>String: Concatenation</w:t>
      </w:r>
    </w:p>
    <w:p w14:paraId="3EB9EE16" w14:textId="77777777" w:rsidR="0004561F" w:rsidRPr="00243940" w:rsidRDefault="0004561F" w:rsidP="0004561F">
      <w:pPr>
        <w:pStyle w:val="Compact"/>
        <w:numPr>
          <w:ilvl w:val="0"/>
          <w:numId w:val="6"/>
        </w:numPr>
        <w:rPr>
          <w:lang w:val="en-GB"/>
        </w:rPr>
      </w:pPr>
      <w:r w:rsidRPr="00243940">
        <w:rPr>
          <w:lang w:val="en-GB"/>
        </w:rPr>
        <w:t>Functions: An encapsulated set of expressions:</w:t>
      </w:r>
    </w:p>
    <w:p w14:paraId="7DEFA0A0" w14:textId="77777777" w:rsidR="0004561F" w:rsidRPr="00243940" w:rsidRDefault="0004561F" w:rsidP="0004561F">
      <w:pPr>
        <w:pStyle w:val="Compact"/>
        <w:numPr>
          <w:ilvl w:val="1"/>
          <w:numId w:val="6"/>
        </w:numPr>
        <w:rPr>
          <w:lang w:val="en-GB"/>
        </w:rPr>
      </w:pPr>
      <w:r w:rsidRPr="00243940">
        <w:rPr>
          <w:lang w:val="en-GB"/>
        </w:rPr>
        <w:t>Gated inputs (parameters)</w:t>
      </w:r>
    </w:p>
    <w:p w14:paraId="6CF203C6" w14:textId="77777777" w:rsidR="0004561F" w:rsidRPr="00243940" w:rsidRDefault="0004561F" w:rsidP="0004561F">
      <w:pPr>
        <w:pStyle w:val="Compact"/>
        <w:numPr>
          <w:ilvl w:val="1"/>
          <w:numId w:val="6"/>
        </w:numPr>
        <w:rPr>
          <w:lang w:val="en-GB"/>
        </w:rPr>
      </w:pPr>
      <w:r w:rsidRPr="00243940">
        <w:rPr>
          <w:lang w:val="en-GB"/>
        </w:rPr>
        <w:t>Internals should be private.</w:t>
      </w:r>
    </w:p>
    <w:p w14:paraId="1B87A144" w14:textId="77777777" w:rsidR="0004561F" w:rsidRPr="00243940" w:rsidRDefault="0004561F" w:rsidP="0004561F">
      <w:pPr>
        <w:pStyle w:val="Compact"/>
        <w:numPr>
          <w:ilvl w:val="1"/>
          <w:numId w:val="6"/>
        </w:numPr>
        <w:rPr>
          <w:lang w:val="en-GB"/>
        </w:rPr>
      </w:pPr>
      <w:r w:rsidRPr="00243940">
        <w:rPr>
          <w:lang w:val="en-GB"/>
        </w:rPr>
        <w:t>Single return value.</w:t>
      </w:r>
    </w:p>
    <w:p w14:paraId="3D427B8E" w14:textId="77777777" w:rsidR="0004561F" w:rsidRPr="00243940" w:rsidRDefault="0004561F" w:rsidP="0004561F">
      <w:pPr>
        <w:pStyle w:val="Compact"/>
        <w:numPr>
          <w:ilvl w:val="1"/>
          <w:numId w:val="6"/>
        </w:numPr>
        <w:rPr>
          <w:lang w:val="en-GB"/>
        </w:rPr>
      </w:pPr>
      <w:r w:rsidRPr="00243940">
        <w:rPr>
          <w:lang w:val="en-GB"/>
        </w:rPr>
        <w:t>Should be pure.</w:t>
      </w:r>
    </w:p>
    <w:p w14:paraId="3A8AC5DC" w14:textId="77777777" w:rsidR="0004561F" w:rsidRPr="00243940" w:rsidRDefault="0004561F" w:rsidP="0004561F">
      <w:pPr>
        <w:pStyle w:val="Compact"/>
        <w:numPr>
          <w:ilvl w:val="0"/>
          <w:numId w:val="6"/>
        </w:numPr>
        <w:rPr>
          <w:lang w:val="en-GB"/>
        </w:rPr>
      </w:pPr>
      <w:r w:rsidRPr="00243940">
        <w:rPr>
          <w:lang w:val="en-GB"/>
        </w:rPr>
        <w:t>Declaration: A named Type, Expression or Function</w:t>
      </w:r>
    </w:p>
    <w:p w14:paraId="78D56980" w14:textId="77777777" w:rsidR="0004561F" w:rsidRPr="00243940" w:rsidRDefault="0004561F" w:rsidP="0004561F">
      <w:pPr>
        <w:pStyle w:val="Compact"/>
        <w:numPr>
          <w:ilvl w:val="0"/>
          <w:numId w:val="6"/>
        </w:numPr>
        <w:rPr>
          <w:lang w:val="en-GB"/>
        </w:rPr>
      </w:pPr>
      <w:r w:rsidRPr="00243940">
        <w:rPr>
          <w:lang w:val="en-GB"/>
        </w:rPr>
        <w:t>Scoping:</w:t>
      </w:r>
    </w:p>
    <w:p w14:paraId="2E3D58E0" w14:textId="5F3EC184" w:rsidR="0004561F" w:rsidRPr="00243940" w:rsidRDefault="0004561F" w:rsidP="0004561F">
      <w:pPr>
        <w:pStyle w:val="Compact"/>
        <w:numPr>
          <w:ilvl w:val="1"/>
          <w:numId w:val="6"/>
        </w:numPr>
        <w:rPr>
          <w:lang w:val="en-GB"/>
        </w:rPr>
      </w:pPr>
      <w:r w:rsidRPr="00243940">
        <w:rPr>
          <w:lang w:val="en-GB"/>
        </w:rPr>
        <w:t xml:space="preserve">Files: Declarations inside a file will only be visible within that </w:t>
      </w:r>
      <w:r w:rsidR="00243940" w:rsidRPr="00243940">
        <w:rPr>
          <w:lang w:val="en-GB"/>
        </w:rPr>
        <w:t>file unless</w:t>
      </w:r>
      <w:r w:rsidRPr="00243940">
        <w:rPr>
          <w:lang w:val="en-GB"/>
        </w:rPr>
        <w:t xml:space="preserve"> a declaration is specifically exported.</w:t>
      </w:r>
    </w:p>
    <w:p w14:paraId="02874925" w14:textId="77777777" w:rsidR="0004561F" w:rsidRPr="00243940" w:rsidRDefault="0004561F" w:rsidP="0004561F">
      <w:pPr>
        <w:pStyle w:val="Compact"/>
        <w:numPr>
          <w:ilvl w:val="1"/>
          <w:numId w:val="6"/>
        </w:numPr>
        <w:rPr>
          <w:lang w:val="en-GB"/>
        </w:rPr>
      </w:pPr>
      <w:r w:rsidRPr="00243940">
        <w:rPr>
          <w:lang w:val="en-GB"/>
        </w:rPr>
        <w:t>Functions:</w:t>
      </w:r>
    </w:p>
    <w:p w14:paraId="1B0DB3A9" w14:textId="77777777" w:rsidR="0004561F" w:rsidRPr="00243940" w:rsidRDefault="0004561F" w:rsidP="0004561F">
      <w:pPr>
        <w:pStyle w:val="Compact"/>
        <w:numPr>
          <w:ilvl w:val="2"/>
          <w:numId w:val="6"/>
        </w:numPr>
        <w:rPr>
          <w:lang w:val="en-GB"/>
        </w:rPr>
      </w:pPr>
      <w:r w:rsidRPr="00243940">
        <w:rPr>
          <w:lang w:val="en-GB"/>
        </w:rPr>
        <w:t>Declarations within the function are only visible within that function.</w:t>
      </w:r>
    </w:p>
    <w:p w14:paraId="77B21C1B" w14:textId="77777777" w:rsidR="0004561F" w:rsidRPr="00243940" w:rsidRDefault="0004561F" w:rsidP="0004561F">
      <w:pPr>
        <w:pStyle w:val="Compact"/>
        <w:numPr>
          <w:ilvl w:val="2"/>
          <w:numId w:val="6"/>
        </w:numPr>
        <w:rPr>
          <w:lang w:val="en-GB"/>
        </w:rPr>
      </w:pPr>
      <w:r w:rsidRPr="00243940">
        <w:rPr>
          <w:lang w:val="en-GB"/>
        </w:rPr>
        <w:t>Declaration outside the function will not be visible within that function.</w:t>
      </w:r>
    </w:p>
    <w:p w14:paraId="06ED341E" w14:textId="77777777" w:rsidR="0004561F" w:rsidRPr="00243940" w:rsidRDefault="0004561F" w:rsidP="0004561F">
      <w:pPr>
        <w:pStyle w:val="Compact"/>
        <w:numPr>
          <w:ilvl w:val="2"/>
          <w:numId w:val="6"/>
        </w:numPr>
        <w:rPr>
          <w:lang w:val="en-GB"/>
        </w:rPr>
      </w:pPr>
      <w:r w:rsidRPr="00243940">
        <w:rPr>
          <w:lang w:val="en-GB"/>
        </w:rPr>
        <w:t>Parameters will be used to pass in expressions / declarations.</w:t>
      </w:r>
    </w:p>
    <w:p w14:paraId="54F52390" w14:textId="77777777" w:rsidR="0004561F" w:rsidRPr="00243940" w:rsidRDefault="0004561F" w:rsidP="0004561F">
      <w:pPr>
        <w:pStyle w:val="Compact"/>
        <w:numPr>
          <w:ilvl w:val="2"/>
          <w:numId w:val="6"/>
        </w:numPr>
        <w:rPr>
          <w:lang w:val="en-GB"/>
        </w:rPr>
      </w:pPr>
      <w:r w:rsidRPr="00243940">
        <w:rPr>
          <w:lang w:val="en-GB"/>
        </w:rPr>
        <w:t>Return value will be used to expose a result from the function.</w:t>
      </w:r>
    </w:p>
    <w:p w14:paraId="5B621BC9" w14:textId="77777777" w:rsidR="0004561F" w:rsidRPr="00243940" w:rsidRDefault="0004561F" w:rsidP="0004561F">
      <w:pPr>
        <w:pStyle w:val="Compact"/>
        <w:numPr>
          <w:ilvl w:val="2"/>
          <w:numId w:val="6"/>
        </w:numPr>
        <w:rPr>
          <w:lang w:val="en-GB"/>
        </w:rPr>
      </w:pPr>
      <w:r w:rsidRPr="00243940">
        <w:rPr>
          <w:lang w:val="en-GB"/>
        </w:rPr>
        <w:lastRenderedPageBreak/>
        <w:t>Functions are expected to be pure.</w:t>
      </w:r>
    </w:p>
    <w:p w14:paraId="5DD0CB01" w14:textId="04C55812" w:rsidR="0004561F" w:rsidRDefault="00135370" w:rsidP="0004561F">
      <w:pPr>
        <w:pStyle w:val="Compact"/>
        <w:numPr>
          <w:ilvl w:val="0"/>
          <w:numId w:val="6"/>
        </w:numPr>
        <w:rPr>
          <w:lang w:val="en-GB"/>
        </w:rPr>
      </w:pPr>
      <w:r w:rsidRPr="00243940">
        <w:rPr>
          <w:lang w:val="en-GB"/>
        </w:rPr>
        <w:t>Built-in</w:t>
      </w:r>
      <w:r w:rsidR="0004561F" w:rsidRPr="00243940">
        <w:rPr>
          <w:lang w:val="en-GB"/>
        </w:rPr>
        <w:t xml:space="preserve"> Functions: The language will have a set of data processing functions built into the language. It will also have </w:t>
      </w:r>
      <w:r w:rsidRPr="00243940">
        <w:rPr>
          <w:lang w:val="en-GB"/>
        </w:rPr>
        <w:t>built-in</w:t>
      </w:r>
      <w:r w:rsidR="0004561F" w:rsidRPr="00243940">
        <w:rPr>
          <w:lang w:val="en-GB"/>
        </w:rPr>
        <w:t xml:space="preserve"> support for unit testing.</w:t>
      </w:r>
    </w:p>
    <w:p w14:paraId="667D1F7E" w14:textId="77777777" w:rsidR="00DE291E" w:rsidRDefault="00DE291E" w:rsidP="00DE291E">
      <w:pPr>
        <w:rPr>
          <w:lang w:val="en-GB"/>
        </w:rPr>
      </w:pPr>
    </w:p>
    <w:p w14:paraId="066F0625" w14:textId="76BDB2B1" w:rsidR="00DE291E" w:rsidRPr="00DE291E" w:rsidRDefault="00DE291E" w:rsidP="00DE291E">
      <w:pPr>
        <w:rPr>
          <w:lang w:val="en-GB"/>
        </w:rPr>
      </w:pPr>
      <w:r w:rsidRPr="00DE291E">
        <w:rPr>
          <w:lang w:val="en-GB"/>
        </w:rPr>
        <w:t>**MORE**</w:t>
      </w:r>
    </w:p>
    <w:p w14:paraId="5F0653ED" w14:textId="4F940BC3" w:rsidR="00C91361" w:rsidRDefault="00C91361" w:rsidP="00C91361">
      <w:pPr>
        <w:pStyle w:val="Heading2"/>
        <w:rPr>
          <w:lang w:val="en-GB"/>
        </w:rPr>
      </w:pPr>
      <w:r>
        <w:rPr>
          <w:lang w:val="en-GB"/>
        </w:rPr>
        <w:t>Compiler</w:t>
      </w:r>
    </w:p>
    <w:p w14:paraId="37039487" w14:textId="77777777" w:rsidR="00C91361" w:rsidRPr="00DE291E" w:rsidRDefault="00C91361" w:rsidP="00C91361">
      <w:pPr>
        <w:rPr>
          <w:lang w:val="en-GB"/>
        </w:rPr>
      </w:pPr>
      <w:r w:rsidRPr="00DE291E">
        <w:rPr>
          <w:lang w:val="en-GB"/>
        </w:rPr>
        <w:t>**MORE**</w:t>
      </w:r>
    </w:p>
    <w:p w14:paraId="7D9422AF" w14:textId="77777777" w:rsidR="00C91361" w:rsidRPr="00C91361" w:rsidRDefault="00C91361" w:rsidP="00C91361">
      <w:pPr>
        <w:rPr>
          <w:lang w:val="en-GB"/>
        </w:rPr>
      </w:pPr>
    </w:p>
    <w:p w14:paraId="26D7657A" w14:textId="54885E74" w:rsidR="00C91361" w:rsidRDefault="00C91361" w:rsidP="00C91361">
      <w:pPr>
        <w:pStyle w:val="ListParagraph"/>
        <w:numPr>
          <w:ilvl w:val="0"/>
          <w:numId w:val="5"/>
        </w:numPr>
        <w:rPr>
          <w:lang w:val="en-GB"/>
        </w:rPr>
      </w:pPr>
      <w:r>
        <w:rPr>
          <w:lang w:val="en-GB"/>
        </w:rPr>
        <w:t>Grammar / Lexer</w:t>
      </w:r>
    </w:p>
    <w:p w14:paraId="0E9C7E28" w14:textId="067D24D6" w:rsidR="00C91361" w:rsidRPr="00C91361" w:rsidRDefault="00C91361" w:rsidP="00C91361">
      <w:pPr>
        <w:pStyle w:val="ListParagraph"/>
        <w:numPr>
          <w:ilvl w:val="0"/>
          <w:numId w:val="5"/>
        </w:numPr>
        <w:rPr>
          <w:lang w:val="en-GB"/>
        </w:rPr>
      </w:pPr>
      <w:r>
        <w:rPr>
          <w:lang w:val="en-GB"/>
        </w:rPr>
        <w:t>AST -&gt; CST</w:t>
      </w:r>
    </w:p>
    <w:p w14:paraId="44AAE8B6" w14:textId="77777777" w:rsidR="00C91361" w:rsidRPr="00DE291E" w:rsidRDefault="00C91361" w:rsidP="00C91361">
      <w:pPr>
        <w:rPr>
          <w:lang w:val="en-GB"/>
        </w:rPr>
      </w:pPr>
      <w:r w:rsidRPr="00DE291E">
        <w:rPr>
          <w:lang w:val="en-GB"/>
        </w:rPr>
        <w:t>**MORE**</w:t>
      </w:r>
    </w:p>
    <w:p w14:paraId="5315E3B7" w14:textId="0523AB44" w:rsidR="00C91361" w:rsidRDefault="00C91361" w:rsidP="00C91361">
      <w:pPr>
        <w:pStyle w:val="Heading2"/>
        <w:rPr>
          <w:lang w:val="en-GB"/>
        </w:rPr>
      </w:pPr>
      <w:r>
        <w:rPr>
          <w:lang w:val="en-GB"/>
        </w:rPr>
        <w:t>Code Generator</w:t>
      </w:r>
    </w:p>
    <w:p w14:paraId="56CD1990" w14:textId="77777777" w:rsidR="00C91361" w:rsidRDefault="00C91361" w:rsidP="00C91361">
      <w:pPr>
        <w:rPr>
          <w:lang w:val="en-GB"/>
        </w:rPr>
      </w:pPr>
    </w:p>
    <w:p w14:paraId="641C980B" w14:textId="4849EB1A" w:rsidR="00C91361" w:rsidRPr="00DE291E" w:rsidRDefault="00C91361" w:rsidP="00C91361">
      <w:pPr>
        <w:rPr>
          <w:lang w:val="en-GB"/>
        </w:rPr>
      </w:pPr>
      <w:r w:rsidRPr="00DE291E">
        <w:rPr>
          <w:lang w:val="en-GB"/>
        </w:rPr>
        <w:t>**MORE**</w:t>
      </w:r>
    </w:p>
    <w:p w14:paraId="446E1397" w14:textId="77777777" w:rsidR="00C91361" w:rsidRPr="00C91361" w:rsidRDefault="00C91361" w:rsidP="00C91361">
      <w:pPr>
        <w:rPr>
          <w:lang w:val="en-GB"/>
        </w:rPr>
      </w:pPr>
    </w:p>
    <w:p w14:paraId="09CDCCD5" w14:textId="77777777" w:rsidR="00C91361" w:rsidRDefault="00C91361" w:rsidP="00C91361">
      <w:pPr>
        <w:pStyle w:val="Heading2"/>
        <w:rPr>
          <w:lang w:val="en-GB"/>
        </w:rPr>
      </w:pPr>
      <w:r>
        <w:rPr>
          <w:lang w:val="en-GB"/>
        </w:rPr>
        <w:t xml:space="preserve">Visual Studio Code Hoshie Lang Extension </w:t>
      </w:r>
    </w:p>
    <w:p w14:paraId="1FA37E3C" w14:textId="5E2E880E" w:rsidR="00C91361" w:rsidRDefault="00C91361" w:rsidP="00C91361">
      <w:pPr>
        <w:rPr>
          <w:lang w:val="en-GB"/>
        </w:rPr>
      </w:pPr>
    </w:p>
    <w:p w14:paraId="155A9058" w14:textId="77777777" w:rsidR="00C91361" w:rsidRPr="00DE291E" w:rsidRDefault="00C91361" w:rsidP="00C91361">
      <w:pPr>
        <w:rPr>
          <w:lang w:val="en-GB"/>
        </w:rPr>
      </w:pPr>
      <w:r w:rsidRPr="00DE291E">
        <w:rPr>
          <w:lang w:val="en-GB"/>
        </w:rPr>
        <w:t>**MORE**</w:t>
      </w:r>
    </w:p>
    <w:p w14:paraId="7BE9787F" w14:textId="77777777" w:rsidR="00DE291E" w:rsidRDefault="00DE291E" w:rsidP="00DE291E">
      <w:pPr>
        <w:rPr>
          <w:lang w:val="en-GB"/>
        </w:rPr>
      </w:pPr>
    </w:p>
    <w:p w14:paraId="2B00A8E9" w14:textId="2EC5F8E0" w:rsidR="00DE291E" w:rsidRPr="00DE291E" w:rsidRDefault="00DE291E" w:rsidP="00DE291E">
      <w:pPr>
        <w:rPr>
          <w:lang w:val="en-GB"/>
        </w:rPr>
      </w:pPr>
      <w:r>
        <w:rPr>
          <w:lang w:val="en-GB"/>
        </w:rPr>
        <w:t>**MORE**</w:t>
      </w:r>
    </w:p>
    <w:p w14:paraId="23004405" w14:textId="1AA7C1D7" w:rsidR="0004561F" w:rsidRPr="00243940" w:rsidRDefault="0004561F" w:rsidP="0004561F">
      <w:pPr>
        <w:pStyle w:val="Compact"/>
        <w:numPr>
          <w:ilvl w:val="0"/>
          <w:numId w:val="6"/>
        </w:numPr>
        <w:rPr>
          <w:lang w:val="en-GB"/>
        </w:rPr>
      </w:pPr>
      <w:r w:rsidRPr="00243940">
        <w:rPr>
          <w:lang w:val="en-GB"/>
        </w:rPr>
        <w:t xml:space="preserve">Lexer: The set of known tokens, </w:t>
      </w:r>
      <w:r w:rsidR="00EF2C42" w:rsidRPr="00243940">
        <w:rPr>
          <w:lang w:val="en-GB"/>
        </w:rPr>
        <w:t>keywords,</w:t>
      </w:r>
      <w:r w:rsidRPr="00243940">
        <w:rPr>
          <w:lang w:val="en-GB"/>
        </w:rPr>
        <w:t xml:space="preserve"> and operators</w:t>
      </w:r>
    </w:p>
    <w:p w14:paraId="5C3E2B69" w14:textId="5406965B" w:rsidR="0004561F" w:rsidRDefault="0004561F" w:rsidP="0004561F">
      <w:pPr>
        <w:pStyle w:val="Compact"/>
        <w:numPr>
          <w:ilvl w:val="0"/>
          <w:numId w:val="6"/>
        </w:numPr>
        <w:rPr>
          <w:lang w:val="en-GB"/>
        </w:rPr>
      </w:pPr>
      <w:r w:rsidRPr="00243940">
        <w:rPr>
          <w:lang w:val="en-GB"/>
        </w:rPr>
        <w:t xml:space="preserve">Grammar: Defines how the tokens can be structured in a </w:t>
      </w:r>
      <w:r w:rsidR="00EF2C42" w:rsidRPr="00243940">
        <w:rPr>
          <w:lang w:val="en-GB"/>
        </w:rPr>
        <w:t>high-level</w:t>
      </w:r>
      <w:r w:rsidRPr="00243940">
        <w:rPr>
          <w:lang w:val="en-GB"/>
        </w:rPr>
        <w:t xml:space="preserve"> way</w:t>
      </w:r>
    </w:p>
    <w:p w14:paraId="1BC2F162" w14:textId="77777777" w:rsidR="00DE291E" w:rsidRPr="00243940" w:rsidRDefault="00DE291E" w:rsidP="00DE291E">
      <w:pPr>
        <w:pStyle w:val="Compact"/>
        <w:rPr>
          <w:lang w:val="en-GB"/>
        </w:rPr>
      </w:pPr>
    </w:p>
    <w:p w14:paraId="692E13E4" w14:textId="77777777" w:rsidR="00DE291E" w:rsidRPr="00DE291E" w:rsidRDefault="00DE291E" w:rsidP="00DE291E">
      <w:pPr>
        <w:rPr>
          <w:lang w:val="en-GB"/>
        </w:rPr>
      </w:pPr>
      <w:bookmarkStart w:id="21" w:name="design-conclusion"/>
      <w:bookmarkStart w:id="22" w:name="_Toc67743484"/>
      <w:r>
        <w:rPr>
          <w:lang w:val="en-GB"/>
        </w:rPr>
        <w:t>**MORE**</w:t>
      </w:r>
    </w:p>
    <w:p w14:paraId="581452CE" w14:textId="01BF8A27" w:rsidR="0004561F" w:rsidRDefault="0004561F" w:rsidP="0004561F">
      <w:pPr>
        <w:pStyle w:val="Heading2"/>
        <w:rPr>
          <w:lang w:val="en-GB"/>
        </w:rPr>
      </w:pPr>
      <w:r w:rsidRPr="00243940">
        <w:rPr>
          <w:lang w:val="en-GB"/>
        </w:rPr>
        <w:t>Design Conclusion</w:t>
      </w:r>
      <w:bookmarkEnd w:id="21"/>
      <w:bookmarkEnd w:id="22"/>
    </w:p>
    <w:p w14:paraId="2C23A361" w14:textId="7D1FACB6" w:rsidR="00DE291E" w:rsidRDefault="00DE291E" w:rsidP="00DE291E">
      <w:pPr>
        <w:rPr>
          <w:lang w:val="en-GB"/>
        </w:rPr>
      </w:pPr>
    </w:p>
    <w:p w14:paraId="68D2E01F" w14:textId="77777777" w:rsidR="00DE291E" w:rsidRPr="00DE291E" w:rsidRDefault="00DE291E" w:rsidP="00DE291E">
      <w:pPr>
        <w:rPr>
          <w:lang w:val="en-GB"/>
        </w:rPr>
      </w:pPr>
      <w:r>
        <w:rPr>
          <w:lang w:val="en-GB"/>
        </w:rPr>
        <w:t>**MORE**</w:t>
      </w:r>
    </w:p>
    <w:p w14:paraId="1EB985C0" w14:textId="3EBF3838" w:rsidR="0004561F" w:rsidRPr="00243940" w:rsidRDefault="0004561F" w:rsidP="006B049A">
      <w:pPr>
        <w:rPr>
          <w:lang w:val="en-GB"/>
        </w:rPr>
      </w:pPr>
      <w:r w:rsidRPr="00243940">
        <w:rPr>
          <w:lang w:val="en-GB"/>
        </w:rPr>
        <w:lastRenderedPageBreak/>
        <w:t xml:space="preserve">Primary development language would be TypeScript and the </w:t>
      </w:r>
      <w:r w:rsidR="006B049A" w:rsidRPr="00243940">
        <w:rPr>
          <w:lang w:val="en-GB"/>
        </w:rPr>
        <w:t>targeted</w:t>
      </w:r>
      <w:r w:rsidRPr="00243940">
        <w:rPr>
          <w:lang w:val="en-GB"/>
        </w:rPr>
        <w:t xml:space="preserve"> runtime environment would NodeJS / Browser (JavaScript). The key factors in this decision were:</w:t>
      </w:r>
    </w:p>
    <w:p w14:paraId="4E4CD337" w14:textId="77777777" w:rsidR="0004561F" w:rsidRPr="00243940" w:rsidRDefault="0004561F" w:rsidP="0004561F">
      <w:pPr>
        <w:pStyle w:val="Compact"/>
        <w:numPr>
          <w:ilvl w:val="0"/>
          <w:numId w:val="6"/>
        </w:numPr>
        <w:rPr>
          <w:lang w:val="en-GB"/>
        </w:rPr>
      </w:pPr>
      <w:r w:rsidRPr="00243940">
        <w:rPr>
          <w:lang w:val="en-GB"/>
        </w:rPr>
        <w:t>Antlr supports generating JavaScript (and experimental TypeScript) parsing and visitor code.</w:t>
      </w:r>
    </w:p>
    <w:p w14:paraId="744FD538" w14:textId="77777777" w:rsidR="0004561F" w:rsidRPr="00243940" w:rsidRDefault="0004561F" w:rsidP="0004561F">
      <w:pPr>
        <w:pStyle w:val="Compact"/>
        <w:numPr>
          <w:ilvl w:val="0"/>
          <w:numId w:val="6"/>
        </w:numPr>
        <w:rPr>
          <w:lang w:val="en-GB"/>
        </w:rPr>
      </w:pPr>
      <w:r w:rsidRPr="00243940">
        <w:rPr>
          <w:lang w:val="en-GB"/>
        </w:rPr>
        <w:t>VS Code extension authoring is written in TypeScript.</w:t>
      </w:r>
    </w:p>
    <w:p w14:paraId="35B3C94B" w14:textId="2D21C8AE" w:rsidR="0004561F" w:rsidRPr="00243940" w:rsidRDefault="0004561F" w:rsidP="0004561F">
      <w:pPr>
        <w:pStyle w:val="Compact"/>
        <w:numPr>
          <w:ilvl w:val="0"/>
          <w:numId w:val="6"/>
        </w:numPr>
        <w:rPr>
          <w:lang w:val="en-GB"/>
        </w:rPr>
      </w:pPr>
      <w:r w:rsidRPr="00243940">
        <w:rPr>
          <w:lang w:val="en-GB"/>
        </w:rPr>
        <w:t xml:space="preserve">NodeJS and Browser environments are cross-platform and </w:t>
      </w:r>
      <w:r w:rsidR="00EF2C42" w:rsidRPr="00243940">
        <w:rPr>
          <w:lang w:val="en-GB"/>
        </w:rPr>
        <w:t>widely</w:t>
      </w:r>
      <w:r w:rsidRPr="00243940">
        <w:rPr>
          <w:lang w:val="en-GB"/>
        </w:rPr>
        <w:t xml:space="preserve"> available.</w:t>
      </w:r>
    </w:p>
    <w:p w14:paraId="450F9478" w14:textId="77777777" w:rsidR="00DE291E" w:rsidRDefault="00DE291E" w:rsidP="00DE291E">
      <w:pPr>
        <w:rPr>
          <w:lang w:val="en-GB"/>
        </w:rPr>
      </w:pPr>
      <w:bookmarkStart w:id="23" w:name="implementation"/>
    </w:p>
    <w:p w14:paraId="661139F4" w14:textId="77564E87" w:rsidR="00DE291E" w:rsidRPr="00DE291E" w:rsidRDefault="00DE291E" w:rsidP="00DE291E">
      <w:pPr>
        <w:rPr>
          <w:lang w:val="en-GB"/>
        </w:rPr>
      </w:pPr>
      <w:r w:rsidRPr="00DE291E">
        <w:rPr>
          <w:lang w:val="en-GB"/>
        </w:rPr>
        <w:t>**MORE**</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4D3E1724" w14:textId="15A753E3" w:rsidR="0004561F" w:rsidRDefault="0004561F" w:rsidP="0004561F">
      <w:pPr>
        <w:pStyle w:val="Heading1"/>
        <w:rPr>
          <w:lang w:val="en-GB"/>
        </w:rPr>
      </w:pPr>
      <w:bookmarkStart w:id="24" w:name="_Toc67743485"/>
      <w:r w:rsidRPr="00243940">
        <w:rPr>
          <w:lang w:val="en-GB"/>
        </w:rPr>
        <w:lastRenderedPageBreak/>
        <w:t>Implementation</w:t>
      </w:r>
      <w:bookmarkEnd w:id="23"/>
      <w:bookmarkEnd w:id="24"/>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25" w:name="development-environment"/>
      <w:bookmarkStart w:id="26" w:name="_Toc67743486"/>
      <w:r w:rsidRPr="00243940">
        <w:rPr>
          <w:lang w:val="en-GB"/>
        </w:rPr>
        <w:t>Development Environment</w:t>
      </w:r>
      <w:bookmarkEnd w:id="25"/>
      <w:bookmarkEnd w:id="26"/>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55921C49" w:rsidR="00A13AA4" w:rsidRPr="00243940" w:rsidRDefault="00A13AA4" w:rsidP="00A13AA4">
      <w:pPr>
        <w:pStyle w:val="Compact"/>
        <w:numPr>
          <w:ilvl w:val="0"/>
          <w:numId w:val="5"/>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and a popular package manager to define versioned dependencies - </w:t>
      </w:r>
      <w:hyperlink r:id="rId10" w:history="1">
        <w:r w:rsidRPr="00243940">
          <w:rPr>
            <w:rStyle w:val="Hyperlink"/>
            <w:lang w:val="en-GB"/>
          </w:rPr>
          <w:t>https://nodejs.org/en/</w:t>
        </w:r>
      </w:hyperlink>
    </w:p>
    <w:p w14:paraId="4D1787B5" w14:textId="30768BA8" w:rsidR="00A13AA4" w:rsidRPr="00243940" w:rsidRDefault="00A13AA4" w:rsidP="00A13AA4">
      <w:pPr>
        <w:pStyle w:val="Compact"/>
        <w:numPr>
          <w:ilvl w:val="0"/>
          <w:numId w:val="5"/>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JavaScript more robust - </w:t>
      </w:r>
      <w:hyperlink r:id="rId11" w:history="1">
        <w:r w:rsidRPr="00243940">
          <w:rPr>
            <w:rStyle w:val="Hyperlink"/>
            <w:lang w:val="en-GB"/>
          </w:rPr>
          <w:t>https://www.typescriptlang.org/</w:t>
        </w:r>
      </w:hyperlink>
    </w:p>
    <w:p w14:paraId="1ABE16BA" w14:textId="787A2694" w:rsidR="00A13AA4" w:rsidRPr="00243940" w:rsidRDefault="00A13AA4" w:rsidP="00A13AA4">
      <w:pPr>
        <w:pStyle w:val="Compact"/>
        <w:numPr>
          <w:ilvl w:val="0"/>
          <w:numId w:val="5"/>
        </w:numPr>
        <w:rPr>
          <w:lang w:val="en-GB"/>
        </w:rPr>
      </w:pPr>
      <w:r w:rsidRPr="00243940">
        <w:rPr>
          <w:b/>
          <w:bCs/>
          <w:lang w:val="en-GB"/>
        </w:rPr>
        <w:t>Antlr</w:t>
      </w:r>
      <w:r w:rsidRPr="00243940">
        <w:rPr>
          <w:lang w:val="en-GB"/>
        </w:rPr>
        <w:t xml:space="preserve">:  A </w:t>
      </w:r>
      <w:r w:rsidR="00243940" w:rsidRPr="00243940">
        <w:rPr>
          <w:lang w:val="en-GB"/>
        </w:rPr>
        <w:t>“</w:t>
      </w:r>
      <w:r w:rsidRPr="00243940">
        <w:rPr>
          <w:lang w:val="en-GB"/>
        </w:rPr>
        <w:t xml:space="preserve">compiler </w:t>
      </w:r>
      <w:proofErr w:type="spellStart"/>
      <w:r w:rsidRPr="00243940">
        <w:rPr>
          <w:lang w:val="en-GB"/>
        </w:rPr>
        <w:t>compiler</w:t>
      </w:r>
      <w:proofErr w:type="spellEnd"/>
      <w:r w:rsidR="00243940" w:rsidRPr="00243940">
        <w:rPr>
          <w:lang w:val="en-GB"/>
        </w:rPr>
        <w:t>”</w:t>
      </w:r>
      <w:r w:rsidRPr="00243940">
        <w:rPr>
          <w:lang w:val="en-GB"/>
        </w:rPr>
        <w:t xml:space="preserve"> which takes </w:t>
      </w:r>
      <w:r w:rsidR="00243940" w:rsidRPr="00243940">
        <w:rPr>
          <w:lang w:val="en-GB"/>
        </w:rPr>
        <w:t>Lexer,</w:t>
      </w:r>
      <w:r w:rsidRPr="00243940">
        <w:rPr>
          <w:lang w:val="en-GB"/>
        </w:rPr>
        <w:t xml:space="preserve"> and grammar definition files and generates parsers, abstract syntax trees with associated walkers and visitors - </w:t>
      </w:r>
      <w:hyperlink r:id="rId12" w:history="1">
        <w:r w:rsidRPr="00243940">
          <w:rPr>
            <w:rStyle w:val="Hyperlink"/>
            <w:lang w:val="en-GB"/>
          </w:rPr>
          <w:t>https://www.antlr.org/</w:t>
        </w:r>
      </w:hyperlink>
    </w:p>
    <w:p w14:paraId="097AAD99" w14:textId="37487177" w:rsidR="00A13AA4" w:rsidRPr="00243940" w:rsidRDefault="00A13AA4" w:rsidP="00A13AA4">
      <w:pPr>
        <w:pStyle w:val="Compact"/>
        <w:numPr>
          <w:ilvl w:val="0"/>
          <w:numId w:val="5"/>
        </w:numPr>
        <w:rPr>
          <w:lang w:val="en-GB"/>
        </w:rPr>
      </w:pPr>
      <w:r w:rsidRPr="00243940">
        <w:rPr>
          <w:b/>
          <w:bCs/>
          <w:lang w:val="en-GB"/>
        </w:rPr>
        <w:t>Mocha</w:t>
      </w:r>
      <w:r w:rsidRPr="00243940">
        <w:rPr>
          <w:lang w:val="en-GB"/>
        </w:rPr>
        <w:t xml:space="preserve">:  JavaScript test framework - </w:t>
      </w:r>
      <w:hyperlink r:id="rId13" w:history="1">
        <w:r w:rsidRPr="00243940">
          <w:rPr>
            <w:rStyle w:val="Hyperlink"/>
            <w:lang w:val="en-GB"/>
          </w:rPr>
          <w:t>https://mochajs.org/</w:t>
        </w:r>
      </w:hyperlink>
    </w:p>
    <w:p w14:paraId="426279C2" w14:textId="78A2057F" w:rsidR="00A13AA4" w:rsidRPr="00F02581" w:rsidRDefault="00A13AA4" w:rsidP="00A13AA4">
      <w:pPr>
        <w:pStyle w:val="Compact"/>
        <w:numPr>
          <w:ilvl w:val="0"/>
          <w:numId w:val="5"/>
        </w:numPr>
        <w:rPr>
          <w:rStyle w:val="Hyperlink"/>
          <w:color w:val="auto"/>
          <w:lang w:val="en-GB"/>
        </w:rPr>
      </w:pPr>
      <w:r w:rsidRPr="00243940">
        <w:rPr>
          <w:b/>
          <w:bCs/>
          <w:lang w:val="en-GB"/>
        </w:rPr>
        <w:t>Chai</w:t>
      </w:r>
      <w:r w:rsidRPr="00243940">
        <w:rPr>
          <w:lang w:val="en-GB"/>
        </w:rPr>
        <w:t xml:space="preserve">:  A JavaScript assertion library, commonly used in conjunction with Mocha - </w:t>
      </w:r>
      <w:hyperlink r:id="rId14" w:history="1">
        <w:r w:rsidRPr="00243940">
          <w:rPr>
            <w:rStyle w:val="Hyperlink"/>
            <w:lang w:val="en-GB"/>
          </w:rPr>
          <w:t>https://www.chaijs.com/</w:t>
        </w:r>
      </w:hyperlink>
    </w:p>
    <w:p w14:paraId="7AB9E373" w14:textId="2E7AA33D" w:rsidR="00F02581" w:rsidRPr="00243940" w:rsidRDefault="00F02581" w:rsidP="00A13AA4">
      <w:pPr>
        <w:pStyle w:val="Compact"/>
        <w:numPr>
          <w:ilvl w:val="0"/>
          <w:numId w:val="5"/>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 </w:t>
      </w:r>
      <w:hyperlink r:id="rId15" w:history="1">
        <w:r w:rsidR="00C22E4C" w:rsidRPr="00CD1CE5">
          <w:rPr>
            <w:rStyle w:val="Hyperlink"/>
            <w:lang w:val="en-GB"/>
          </w:rPr>
          <w:t>https://github.com/Marak/Faker.js</w:t>
        </w:r>
      </w:hyperlink>
      <w:r>
        <w:rPr>
          <w:lang w:val="en-GB"/>
        </w:rPr>
        <w:t xml:space="preserve"> </w:t>
      </w:r>
    </w:p>
    <w:p w14:paraId="56E5E3A3" w14:textId="645FA76B" w:rsidR="00A13AA4" w:rsidRPr="00243940" w:rsidRDefault="00A13AA4" w:rsidP="00A13AA4">
      <w:pPr>
        <w:pStyle w:val="Compact"/>
        <w:numPr>
          <w:ilvl w:val="0"/>
          <w:numId w:val="5"/>
        </w:numPr>
        <w:rPr>
          <w:lang w:val="en-GB"/>
        </w:rPr>
      </w:pPr>
      <w:r w:rsidRPr="00243940">
        <w:rPr>
          <w:b/>
          <w:bCs/>
          <w:lang w:val="en-GB"/>
        </w:rPr>
        <w:t>rimraf</w:t>
      </w:r>
      <w:r w:rsidRPr="00243940">
        <w:rPr>
          <w:lang w:val="en-GB"/>
        </w:rPr>
        <w:t xml:space="preserve">:  Emulated the "rm -rf" command line in JavaScript.  Used for running "clean" commands - </w:t>
      </w:r>
      <w:hyperlink r:id="rId16" w:history="1">
        <w:r w:rsidRPr="00243940">
          <w:rPr>
            <w:rStyle w:val="Hyperlink"/>
            <w:lang w:val="en-GB"/>
          </w:rPr>
          <w:t>https://github.com/isaacs/rimraf</w:t>
        </w:r>
      </w:hyperlink>
    </w:p>
    <w:p w14:paraId="4C5ACE17" w14:textId="02B05439" w:rsidR="00A13AA4" w:rsidRPr="00243940" w:rsidRDefault="00A13AA4" w:rsidP="00A13AA4">
      <w:pPr>
        <w:pStyle w:val="Compact"/>
        <w:numPr>
          <w:ilvl w:val="0"/>
          <w:numId w:val="5"/>
        </w:numPr>
        <w:rPr>
          <w:lang w:val="en-GB"/>
        </w:rPr>
      </w:pPr>
      <w:r w:rsidRPr="00243940">
        <w:rPr>
          <w:b/>
          <w:bCs/>
          <w:lang w:val="en-GB"/>
        </w:rPr>
        <w:t>npm-run-all</w:t>
      </w:r>
      <w:r w:rsidRPr="00243940">
        <w:rPr>
          <w:lang w:val="en-GB"/>
        </w:rPr>
        <w:t xml:space="preserve">:  Allows sequential and parallel execution of "npm run" commands.  Used for "build-all" type commands - </w:t>
      </w:r>
      <w:hyperlink r:id="rId17" w:history="1">
        <w:r w:rsidRPr="00243940">
          <w:rPr>
            <w:rStyle w:val="Hyperlink"/>
            <w:lang w:val="en-GB"/>
          </w:rPr>
          <w:t>https://github.com/mysticatea/npm-run-all</w:t>
        </w:r>
      </w:hyperlink>
    </w:p>
    <w:p w14:paraId="52A11515" w14:textId="76ADD658" w:rsidR="00A13AA4" w:rsidRPr="00243940" w:rsidRDefault="00A13AA4" w:rsidP="00A13AA4">
      <w:pPr>
        <w:pStyle w:val="Compact"/>
        <w:numPr>
          <w:ilvl w:val="0"/>
          <w:numId w:val="5"/>
        </w:numPr>
        <w:rPr>
          <w:lang w:val="en-GB"/>
        </w:rPr>
      </w:pPr>
      <w:r w:rsidRPr="00243940">
        <w:rPr>
          <w:b/>
          <w:bCs/>
          <w:lang w:val="en-GB"/>
        </w:rPr>
        <w:t>watch</w:t>
      </w:r>
      <w:r w:rsidRPr="00243940">
        <w:rPr>
          <w:lang w:val="en-GB"/>
        </w:rPr>
        <w:t xml:space="preserve">:  Monitors a folder for changes, used to detect when files change so they can be automatically recompiled - </w:t>
      </w:r>
      <w:hyperlink r:id="rId18" w:history="1">
        <w:r w:rsidRPr="00243940">
          <w:rPr>
            <w:rStyle w:val="Hyperlink"/>
            <w:lang w:val="en-GB"/>
          </w:rPr>
          <w:t>https://github.com/mikeal/watch</w:t>
        </w:r>
      </w:hyperlink>
    </w:p>
    <w:p w14:paraId="08B2A079" w14:textId="022C7E91" w:rsidR="00A13AA4" w:rsidRPr="00243940" w:rsidRDefault="00A13AA4" w:rsidP="00A13AA4">
      <w:pPr>
        <w:pStyle w:val="Compact"/>
        <w:numPr>
          <w:ilvl w:val="0"/>
          <w:numId w:val="5"/>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xml:space="preserve">, used to convert markdown to Microsoft Word formats (and back again), allow initial report writing to be done in markdown - </w:t>
      </w:r>
      <w:hyperlink r:id="rId19" w:history="1">
        <w:r w:rsidRPr="00243940">
          <w:rPr>
            <w:rStyle w:val="Hyperlink"/>
            <w:lang w:val="en-GB"/>
          </w:rPr>
          <w:t>https://pandoc.org/</w:t>
        </w:r>
      </w:hyperlink>
    </w:p>
    <w:p w14:paraId="47C2ED44" w14:textId="3A3ACC92" w:rsidR="00A13AA4" w:rsidRPr="00243940" w:rsidRDefault="00A13AA4" w:rsidP="00A13AA4">
      <w:pPr>
        <w:pStyle w:val="Compact"/>
        <w:numPr>
          <w:ilvl w:val="0"/>
          <w:numId w:val="5"/>
        </w:numPr>
        <w:rPr>
          <w:lang w:val="en-GB"/>
        </w:rPr>
      </w:pPr>
      <w:r w:rsidRPr="00243940">
        <w:rPr>
          <w:b/>
          <w:bCs/>
          <w:lang w:val="en-GB"/>
        </w:rPr>
        <w:t>Visual Studio Code</w:t>
      </w:r>
      <w:r w:rsidRPr="00243940">
        <w:rPr>
          <w:lang w:val="en-GB"/>
        </w:rPr>
        <w:t xml:space="preserve">:  Development environment - </w:t>
      </w:r>
      <w:hyperlink r:id="rId20" w:history="1">
        <w:r w:rsidRPr="00243940">
          <w:rPr>
            <w:rStyle w:val="Hyperlink"/>
            <w:lang w:val="en-GB"/>
          </w:rPr>
          <w:t>https://code.visualstudio.com/</w:t>
        </w:r>
      </w:hyperlink>
      <w:r w:rsidRPr="00243940">
        <w:rPr>
          <w:lang w:val="en-GB"/>
        </w:rPr>
        <w:t>, including the following extensions:</w:t>
      </w:r>
    </w:p>
    <w:p w14:paraId="1C152318" w14:textId="0C9BCFEE" w:rsidR="00A13AA4" w:rsidRPr="00243940" w:rsidRDefault="00A13AA4" w:rsidP="00A13AA4">
      <w:pPr>
        <w:pStyle w:val="Compact"/>
        <w:numPr>
          <w:ilvl w:val="1"/>
          <w:numId w:val="5"/>
        </w:numPr>
        <w:rPr>
          <w:lang w:val="en-GB"/>
        </w:rPr>
      </w:pPr>
      <w:r w:rsidRPr="00243940">
        <w:rPr>
          <w:b/>
          <w:bCs/>
          <w:lang w:val="en-GB"/>
        </w:rPr>
        <w:lastRenderedPageBreak/>
        <w:t>ANTLR4 grammar syntax support</w:t>
      </w:r>
      <w:r w:rsidRPr="00243940">
        <w:rPr>
          <w:lang w:val="en-GB"/>
        </w:rPr>
        <w:t xml:space="preserve">:  IDE support for Antlr lexer and grammar files - </w:t>
      </w:r>
      <w:hyperlink r:id="rId21" w:history="1">
        <w:r w:rsidRPr="00243940">
          <w:rPr>
            <w:rStyle w:val="Hyperlink"/>
            <w:lang w:val="en-GB"/>
          </w:rPr>
          <w:t>https://marketplace.visualstudio.com/items?itemName=mike-lischke.</w:t>
        </w:r>
        <w:r w:rsidR="00243940">
          <w:rPr>
            <w:rStyle w:val="Hyperlink"/>
            <w:lang w:val="en-GB"/>
          </w:rPr>
          <w:t>Visual Studio Code</w:t>
        </w:r>
        <w:r w:rsidRPr="00243940">
          <w:rPr>
            <w:rStyle w:val="Hyperlink"/>
            <w:lang w:val="en-GB"/>
          </w:rPr>
          <w:t>-antlr4</w:t>
        </w:r>
      </w:hyperlink>
    </w:p>
    <w:p w14:paraId="114C0EBA" w14:textId="42D85991" w:rsidR="00A13AA4" w:rsidRPr="008E7797" w:rsidRDefault="00A13AA4" w:rsidP="00FE65E7">
      <w:pPr>
        <w:pStyle w:val="Compact"/>
        <w:numPr>
          <w:ilvl w:val="1"/>
          <w:numId w:val="5"/>
        </w:numPr>
        <w:rPr>
          <w:rStyle w:val="Hyperlink"/>
          <w:color w:val="auto"/>
          <w:lang w:val="en-GB"/>
        </w:rPr>
      </w:pPr>
      <w:r w:rsidRPr="00243940">
        <w:rPr>
          <w:b/>
          <w:bCs/>
          <w:lang w:val="en-GB"/>
        </w:rPr>
        <w:t>ESLint</w:t>
      </w:r>
      <w:r w:rsidRPr="00243940">
        <w:rPr>
          <w:lang w:val="en-GB"/>
        </w:rPr>
        <w:t xml:space="preserve">:  IDE support for TypeScript linting tools - </w:t>
      </w:r>
      <w:hyperlink r:id="rId22" w:history="1">
        <w:r w:rsidRPr="00243940">
          <w:rPr>
            <w:rStyle w:val="Hyperlink"/>
            <w:lang w:val="en-GB"/>
          </w:rPr>
          <w:t>https://marketplace.visualstudio.com/items?itemName=dbaeumer.</w:t>
        </w:r>
        <w:r w:rsidR="00243940">
          <w:rPr>
            <w:rStyle w:val="Hyperlink"/>
            <w:lang w:val="en-GB"/>
          </w:rPr>
          <w:t>Visual Studio Code</w:t>
        </w:r>
        <w:r w:rsidRPr="00243940">
          <w:rPr>
            <w:rStyle w:val="Hyperlink"/>
            <w:lang w:val="en-GB"/>
          </w:rPr>
          <w:t>-</w:t>
        </w:r>
        <w:proofErr w:type="spellStart"/>
        <w:r w:rsidRPr="00243940">
          <w:rPr>
            <w:rStyle w:val="Hyperlink"/>
            <w:lang w:val="en-GB"/>
          </w:rPr>
          <w:t>eslint</w:t>
        </w:r>
        <w:proofErr w:type="spellEnd"/>
      </w:hyperlink>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27" w:name="_Toc67743487"/>
      <w:r>
        <w:rPr>
          <w:lang w:val="en-GB"/>
        </w:rPr>
        <w:t>Hoshi Lang Parsing</w:t>
      </w:r>
      <w:bookmarkEnd w:id="27"/>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0B4EBD2B" w:rsidR="00B878E5" w:rsidRDefault="00F82869" w:rsidP="00C82DD4">
      <w:r>
        <w:rPr>
          <w:lang w:val="en-GB"/>
        </w:rPr>
        <w:t xml:space="preserve">The Hoshie Lang parser was developed using a tool called ANTLR - </w:t>
      </w:r>
      <w:r w:rsidRPr="00F82869">
        <w:rPr>
          <w:i/>
          <w:iCs/>
          <w:lang w:val="en-GB"/>
        </w:rPr>
        <w:t>“(</w:t>
      </w:r>
      <w:proofErr w:type="spellStart"/>
      <w:r w:rsidRPr="001D24A6">
        <w:rPr>
          <w:b/>
          <w:bCs/>
          <w:i/>
          <w:iCs/>
          <w:lang w:val="en-GB"/>
        </w:rPr>
        <w:t>AN</w:t>
      </w:r>
      <w:r w:rsidRPr="00F82869">
        <w:rPr>
          <w:i/>
          <w:iCs/>
          <w:lang w:val="en-GB"/>
        </w:rPr>
        <w:t>other</w:t>
      </w:r>
      <w:proofErr w:type="spellEnd"/>
      <w:r w:rsidRPr="00F82869">
        <w:rPr>
          <w:i/>
          <w:iCs/>
          <w:lang w:val="en-GB"/>
        </w:rPr>
        <w:t xml:space="preserve"> </w:t>
      </w:r>
      <w:r w:rsidRPr="001D24A6">
        <w:rPr>
          <w:b/>
          <w:bCs/>
          <w:i/>
          <w:iCs/>
          <w:lang w:val="en-GB"/>
        </w:rPr>
        <w:t>T</w:t>
      </w:r>
      <w:r w:rsidRPr="00F82869">
        <w:rPr>
          <w:i/>
          <w:iCs/>
          <w:lang w:val="en-GB"/>
        </w:rPr>
        <w:t xml:space="preserve">ool for </w:t>
      </w:r>
      <w:r w:rsidRPr="001D24A6">
        <w:rPr>
          <w:b/>
          <w:bCs/>
          <w:i/>
          <w:iCs/>
          <w:lang w:val="en-GB"/>
        </w:rPr>
        <w:t>L</w:t>
      </w:r>
      <w:r w:rsidRPr="00F82869">
        <w:rPr>
          <w:i/>
          <w:iCs/>
          <w:lang w:val="en-GB"/>
        </w:rPr>
        <w:t xml:space="preserve">anguage </w:t>
      </w:r>
      <w:r w:rsidRPr="001D24A6">
        <w:rPr>
          <w:b/>
          <w:bCs/>
          <w:i/>
          <w:iCs/>
          <w:lang w:val="en-GB"/>
        </w:rPr>
        <w:t>R</w:t>
      </w:r>
      <w:r w:rsidRPr="00F82869">
        <w:rPr>
          <w:i/>
          <w:iCs/>
          <w:lang w:val="en-GB"/>
        </w:rPr>
        <w:t xml:space="preserve">ecognition) is a powerful parser generator for reading, processing, executing, or translating structured text or binary files. </w:t>
      </w:r>
      <w:proofErr w:type="gramStart"/>
      <w:r w:rsidRPr="00F82869">
        <w:rPr>
          <w:i/>
          <w:iCs/>
          <w:lang w:val="en-GB"/>
        </w:rPr>
        <w:t>It's</w:t>
      </w:r>
      <w:proofErr w:type="gramEnd"/>
      <w:r w:rsidRPr="00F82869">
        <w:rPr>
          <w:i/>
          <w:iCs/>
          <w:lang w:val="en-GB"/>
        </w:rPr>
        <w:t xml:space="preserve"> widely used to build languages, tools, and frameworks. From a grammar, ANTLR generates a parser that can build and walk parse trees.”</w:t>
      </w:r>
      <w:r w:rsidR="00BD131D" w:rsidRPr="00F82869">
        <w:rPr>
          <w:i/>
          <w:iCs/>
          <w:lang w:val="en-GB"/>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5122D6">
            <w:rPr>
              <w:noProof/>
              <w:lang w:val="en-US"/>
            </w:rPr>
            <w:t>(ANTLR Homepage, n.d.)</w:t>
          </w:r>
          <w:r>
            <w:rPr>
              <w:i/>
              <w:iCs/>
              <w:lang w:val="en-GB"/>
            </w:rPr>
            <w:fldChar w:fldCharType="end"/>
          </w:r>
        </w:sdtContent>
      </w:sdt>
      <w:r w:rsidRPr="00F82869">
        <w:t>.</w:t>
      </w:r>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and interrogating the AST, in our case these helpers are referred to as </w:t>
      </w:r>
      <w:r w:rsidR="00B878E5">
        <w:lastRenderedPageBreak/>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28" w:name="_Toc67743488"/>
      <w:r>
        <w:t>Hoshie Lang Grammar</w:t>
      </w:r>
      <w:bookmarkEnd w:id="28"/>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460968">
      <w:pPr>
        <w:pStyle w:val="ListParagraph"/>
        <w:numPr>
          <w:ilvl w:val="0"/>
          <w:numId w:val="5"/>
        </w:numPr>
      </w:pPr>
      <w:r>
        <w:t>Lexer</w:t>
      </w:r>
    </w:p>
    <w:p w14:paraId="0F965030" w14:textId="023E9880" w:rsidR="00460968" w:rsidRPr="008E7797" w:rsidRDefault="00460968" w:rsidP="00460968">
      <w:pPr>
        <w:pStyle w:val="ListParagraph"/>
        <w:numPr>
          <w:ilvl w:val="0"/>
          <w:numId w:val="5"/>
        </w:numPr>
      </w:pPr>
      <w:r>
        <w:t>Parser</w:t>
      </w:r>
    </w:p>
    <w:p w14:paraId="6E84DA79" w14:textId="45F9AB53" w:rsidR="00A247A2" w:rsidRDefault="00A43596" w:rsidP="00A247A2">
      <w:r>
        <w:t xml:space="preserve">This is akin to how a human might read a book, humans </w:t>
      </w:r>
      <w:proofErr w:type="gramStart"/>
      <w:r>
        <w:t>don’t</w:t>
      </w:r>
      <w:proofErr w:type="gramEnd"/>
      <w:r>
        <w:t xml:space="preserve">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2CAB4FAE"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23"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5122D6">
            <w:rPr>
              <w:noProof/>
            </w:rPr>
            <w:t>(Lexer Rules, n.d.)</w:t>
          </w:r>
          <w:r w:rsidR="00007411" w:rsidRPr="00D63FD0">
            <w:fldChar w:fldCharType="end"/>
          </w:r>
        </w:sdtContent>
      </w:sdt>
      <w:r w:rsidR="00D63FD0" w:rsidRPr="00D63FD0">
        <w:t xml:space="preserve">. </w:t>
      </w:r>
    </w:p>
    <w:p w14:paraId="52A20FDC" w14:textId="5C68F20E"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24"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5122D6">
            <w:rPr>
              <w:noProof/>
            </w:rPr>
            <w:t>(Parser Rules, n.d.)</w:t>
          </w:r>
          <w:r w:rsidR="00D63FD0">
            <w:fldChar w:fldCharType="end"/>
          </w:r>
        </w:sdtContent>
      </w:sdt>
    </w:p>
    <w:p w14:paraId="63ECF85E" w14:textId="77777777"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For </w:t>
      </w:r>
      <w:proofErr w:type="gramStart"/>
      <w:r w:rsidR="00AF1392">
        <w:t>example</w:t>
      </w:r>
      <w:proofErr w:type="gramEnd"/>
      <w:r w:rsidR="00AF1392">
        <w:t xml:space="preserve"> the AST could be used to:</w:t>
      </w:r>
    </w:p>
    <w:p w14:paraId="6ED697BD" w14:textId="1044DD7C" w:rsidR="00AF1392" w:rsidRDefault="00AF1392" w:rsidP="00AF1392">
      <w:pPr>
        <w:pStyle w:val="ListParagraph"/>
        <w:numPr>
          <w:ilvl w:val="0"/>
          <w:numId w:val="5"/>
        </w:numPr>
      </w:pPr>
      <w:r>
        <w:t>Colourise the program in an IDE.</w:t>
      </w:r>
    </w:p>
    <w:p w14:paraId="0D760A56" w14:textId="28A5A175" w:rsidR="00095EB4" w:rsidRDefault="00AF1392" w:rsidP="00AF1392">
      <w:pPr>
        <w:pStyle w:val="ListParagraph"/>
        <w:numPr>
          <w:ilvl w:val="0"/>
          <w:numId w:val="5"/>
        </w:numPr>
      </w:pPr>
      <w:r>
        <w:t xml:space="preserve">Reformat the original text in the program to a consistent structure, based on a set of rules (tabs or spaces, “=” versus </w:t>
      </w:r>
      <w:proofErr w:type="gramStart"/>
      <w:r>
        <w:t>“ =</w:t>
      </w:r>
      <w:proofErr w:type="gramEnd"/>
      <w:r>
        <w:t xml:space="preserve"> “ etc.).</w:t>
      </w:r>
    </w:p>
    <w:p w14:paraId="36E97848" w14:textId="0BF6A5D7" w:rsidR="00AF1392" w:rsidRDefault="00AF1392" w:rsidP="00AF1392">
      <w:pPr>
        <w:pStyle w:val="ListParagraph"/>
        <w:numPr>
          <w:ilvl w:val="0"/>
          <w:numId w:val="5"/>
        </w:numPr>
      </w:pPr>
      <w:r>
        <w:t xml:space="preserve">Generate executable code (ASM, </w:t>
      </w:r>
      <w:proofErr w:type="spellStart"/>
      <w:r>
        <w:t>c++</w:t>
      </w:r>
      <w:proofErr w:type="spellEnd"/>
      <w:r>
        <w:t>, JavaScript etc.).</w:t>
      </w:r>
    </w:p>
    <w:p w14:paraId="48C60292" w14:textId="7BCD3EFF" w:rsidR="00AF1392" w:rsidRDefault="00AF1392" w:rsidP="00AF1392">
      <w:pPr>
        <w:pStyle w:val="ListParagraph"/>
        <w:numPr>
          <w:ilvl w:val="0"/>
          <w:numId w:val="5"/>
        </w:numPr>
      </w:pPr>
      <w:r>
        <w:t>Generate HTML documentation.</w:t>
      </w:r>
    </w:p>
    <w:p w14:paraId="780D12B8" w14:textId="3C0724F9" w:rsidR="00095EB4" w:rsidRDefault="00007411" w:rsidP="00007411">
      <w:pPr>
        <w:pStyle w:val="Heading4"/>
      </w:pPr>
      <w:r>
        <w:t>Hoshie Lang Lexer Definition</w:t>
      </w:r>
    </w:p>
    <w:p w14:paraId="792225F1" w14:textId="75F0ABDB" w:rsidR="00007411" w:rsidRDefault="00D63FD0" w:rsidP="00007411">
      <w:r>
        <w:t xml:space="preserve">The source code the Hoshie Lang Lexer can </w:t>
      </w:r>
      <w:proofErr w:type="gramStart"/>
      <w:r>
        <w:t>be located in</w:t>
      </w:r>
      <w:proofErr w:type="gramEnd"/>
      <w:r>
        <w:t xml:space="preserve">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911B12">
      <w:pPr>
        <w:pStyle w:val="ListParagraph"/>
        <w:numPr>
          <w:ilvl w:val="0"/>
          <w:numId w:val="5"/>
        </w:numPr>
        <w:jc w:val="left"/>
      </w:pPr>
      <w:r>
        <w:lastRenderedPageBreak/>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7A237DA" w14:textId="3C37CCF4" w:rsidR="00911B12" w:rsidRDefault="00911B12" w:rsidP="00911B12">
      <w:pPr>
        <w:pStyle w:val="ListParagraph"/>
        <w:jc w:val="left"/>
      </w:pPr>
    </w:p>
    <w:p w14:paraId="5FA7B074" w14:textId="78ED6055" w:rsidR="00911B12" w:rsidRDefault="00911B12" w:rsidP="00911B12">
      <w:pPr>
        <w:pStyle w:val="ListParagraph"/>
        <w:numPr>
          <w:ilvl w:val="0"/>
          <w:numId w:val="5"/>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446BD507" w14:textId="77777777" w:rsidR="00911B12" w:rsidRDefault="00911B12" w:rsidP="00911B12"/>
    <w:p w14:paraId="121BD70A" w14:textId="6C0022C6" w:rsidR="00911B12" w:rsidRDefault="00911B12" w:rsidP="00911B12">
      <w:pPr>
        <w:pStyle w:val="ListParagraph"/>
        <w:numPr>
          <w:ilvl w:val="0"/>
          <w:numId w:val="5"/>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proofErr w:type="gramStart"/>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roofErr w:type="gramEnd"/>
    </w:p>
    <w:p w14:paraId="6C7F002A" w14:textId="77777777" w:rsidR="00911B12" w:rsidRDefault="00911B12" w:rsidP="00911B12"/>
    <w:p w14:paraId="136E15A9" w14:textId="42191009" w:rsidR="00911B12" w:rsidRDefault="00911B12" w:rsidP="00911B12">
      <w:pPr>
        <w:pStyle w:val="ListParagraph"/>
        <w:numPr>
          <w:ilvl w:val="0"/>
          <w:numId w:val="5"/>
        </w:numPr>
      </w:pPr>
      <w:r>
        <w:t>Literals:  Covers literal values, like boolean, numbers, strings etc.</w:t>
      </w:r>
      <w:r w:rsidR="00CC0F58">
        <w:t>:</w:t>
      </w:r>
    </w:p>
    <w:p w14:paraId="1147BF84"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Null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null</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proofErr w:type="gramStart"/>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w:t>
      </w:r>
      <w:proofErr w:type="gramEnd"/>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roofErr w:type="gramStart"/>
      <w:r w:rsidRPr="00CC0F58">
        <w:rPr>
          <w:rFonts w:ascii="Consolas" w:eastAsia="Times New Roman" w:hAnsi="Consolas" w:cs="Times New Roman"/>
          <w:color w:val="D4D4D4"/>
          <w:sz w:val="21"/>
          <w:szCs w:val="21"/>
          <w:lang w:eastAsia="en-IE"/>
        </w:rPr>
        <w:t>];</w:t>
      </w:r>
      <w:proofErr w:type="gramEnd"/>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911B12">
      <w:pPr>
        <w:pStyle w:val="ListParagraph"/>
        <w:numPr>
          <w:ilvl w:val="0"/>
          <w:numId w:val="5"/>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proofErr w:type="gramStart"/>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roofErr w:type="gramEnd"/>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lastRenderedPageBreak/>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roofErr w:type="gramStart"/>
      <w:r w:rsidRPr="00CC0F58">
        <w:rPr>
          <w:rFonts w:ascii="Consolas" w:eastAsia="Times New Roman" w:hAnsi="Consolas" w:cs="Times New Roman"/>
          <w:color w:val="D4D4D4"/>
          <w:sz w:val="21"/>
          <w:szCs w:val="21"/>
          <w:lang w:eastAsia="en-IE"/>
        </w:rPr>
        <w:t>];</w:t>
      </w:r>
      <w:proofErr w:type="gramEnd"/>
    </w:p>
    <w:p w14:paraId="07701BF8" w14:textId="77777777" w:rsidR="00CC0F58" w:rsidRDefault="00CC0F58" w:rsidP="00CC0F58"/>
    <w:p w14:paraId="656BD60B" w14:textId="13B4C410" w:rsidR="00911B12" w:rsidRDefault="00911B12" w:rsidP="00911B12">
      <w:pPr>
        <w:pStyle w:val="ListParagraph"/>
        <w:numPr>
          <w:ilvl w:val="0"/>
          <w:numId w:val="5"/>
        </w:numPr>
      </w:pPr>
      <w:r>
        <w:t>Strings</w:t>
      </w:r>
      <w:r w:rsidR="00CC0F58">
        <w:t>:  Single, double quote strings and escape character definitions</w:t>
      </w:r>
    </w:p>
    <w:p w14:paraId="1849AED4" w14:textId="736F0EAE" w:rsidR="00911B12" w:rsidRDefault="00911B12" w:rsidP="00911B12">
      <w:pPr>
        <w:pStyle w:val="ListParagraph"/>
        <w:numPr>
          <w:ilvl w:val="0"/>
          <w:numId w:val="5"/>
        </w:numPr>
      </w:pPr>
      <w:r>
        <w:t>Other</w:t>
      </w:r>
      <w:r w:rsidR="00CC0F58">
        <w:t>:  Whitespace and comment markers</w:t>
      </w:r>
    </w:p>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w:t>
      </w:r>
      <w:proofErr w:type="gramStart"/>
      <w:r>
        <w:t>be located in</w:t>
      </w:r>
      <w:proofErr w:type="gramEnd"/>
      <w:r>
        <w:t xml:space="preserve"> the sources at “grammar/HLParser.g4”.  The entire grammar </w:t>
      </w:r>
      <w:r w:rsidR="00391415">
        <w:t>is complex and heavily interlinked, but some of the highlights are:</w:t>
      </w:r>
    </w:p>
    <w:p w14:paraId="2B2D0834" w14:textId="0116E74D" w:rsidR="00391415" w:rsidRDefault="00391415" w:rsidP="00391415">
      <w:pPr>
        <w:pStyle w:val="ListParagraph"/>
        <w:numPr>
          <w:ilvl w:val="0"/>
          <w:numId w:val="5"/>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w:t>
      </w:r>
      <w:proofErr w:type="gramStart"/>
      <w:r w:rsidRPr="00391415">
        <w:rPr>
          <w:rFonts w:ascii="Consolas" w:eastAsia="Times New Roman" w:hAnsi="Consolas" w:cs="Times New Roman"/>
          <w:color w:val="D4D4D4"/>
          <w:sz w:val="21"/>
          <w:szCs w:val="21"/>
          <w:lang w:eastAsia="en-IE"/>
        </w:rPr>
        <w:t>EOF;</w:t>
      </w:r>
      <w:proofErr w:type="gramEnd"/>
    </w:p>
    <w:p w14:paraId="777802FB" w14:textId="1D73370A" w:rsidR="00391415" w:rsidRDefault="00391415" w:rsidP="00391415"/>
    <w:p w14:paraId="68134A21" w14:textId="6C03300F" w:rsidR="00391415" w:rsidRDefault="00391415" w:rsidP="00391415">
      <w:pPr>
        <w:pStyle w:val="ListParagraph"/>
        <w:numPr>
          <w:ilvl w:val="0"/>
          <w:numId w:val="5"/>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391415">
      <w:pPr>
        <w:pStyle w:val="ListParagraph"/>
        <w:numPr>
          <w:ilvl w:val="0"/>
          <w:numId w:val="5"/>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proofErr w:type="gram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roofErr w:type="gramEnd"/>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proofErr w:type="gram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roofErr w:type="gramEnd"/>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391415">
      <w:pPr>
        <w:pStyle w:val="ListParagraph"/>
        <w:numPr>
          <w:ilvl w:val="0"/>
          <w:numId w:val="5"/>
        </w:numPr>
      </w:pPr>
      <w:r>
        <w:t xml:space="preserve">Single Expressions – these appear in many places, for example in function calls, on the </w:t>
      </w:r>
      <w:proofErr w:type="gramStart"/>
      <w:r>
        <w:t>right hand</w:t>
      </w:r>
      <w:proofErr w:type="gramEnd"/>
      <w:r>
        <w:t xml:space="preserve">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lastRenderedPageBreak/>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proofErr w:type="gramStart"/>
      <w:r w:rsidRPr="00391415">
        <w:rPr>
          <w:rFonts w:ascii="Consolas" w:eastAsia="Times New Roman" w:hAnsi="Consolas" w:cs="Times New Roman"/>
          <w:color w:val="CE9178"/>
          <w:sz w:val="21"/>
          <w:szCs w:val="21"/>
          <w:lang w:eastAsia="en-IE"/>
        </w:rPr>
        <w:t>'!=</w:t>
      </w:r>
      <w:proofErr w:type="gramEnd"/>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ayLiteral</w:t>
      </w:r>
      <w:proofErr w:type="spellEnd"/>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owFunction</w:t>
      </w:r>
      <w:proofErr w:type="spellEnd"/>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0CC9E" w:rsidR="00391415" w:rsidRDefault="00391415" w:rsidP="00391415"/>
    <w:p w14:paraId="4F16A4A9" w14:textId="76EA9B53"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17532B">
      <w:pPr>
        <w:pStyle w:val="ListParagraph"/>
        <w:numPr>
          <w:ilvl w:val="0"/>
          <w:numId w:val="5"/>
        </w:numPr>
      </w:pPr>
      <w:r>
        <w:t>Lexer / Tokenizer</w:t>
      </w:r>
    </w:p>
    <w:p w14:paraId="4BCF7F75" w14:textId="49167247" w:rsidR="0017532B" w:rsidRDefault="00034185" w:rsidP="0017532B">
      <w:pPr>
        <w:pStyle w:val="ListParagraph"/>
        <w:numPr>
          <w:ilvl w:val="0"/>
          <w:numId w:val="5"/>
        </w:numPr>
      </w:pPr>
      <w:r>
        <w:t>Parser</w:t>
      </w:r>
    </w:p>
    <w:p w14:paraId="7D2AE23C" w14:textId="3FF19114" w:rsidR="00034185" w:rsidRDefault="00034185" w:rsidP="0017532B">
      <w:pPr>
        <w:pStyle w:val="ListParagraph"/>
        <w:numPr>
          <w:ilvl w:val="0"/>
          <w:numId w:val="5"/>
        </w:numPr>
      </w:pPr>
      <w:r>
        <w:t>Error Listener</w:t>
      </w:r>
    </w:p>
    <w:p w14:paraId="315793AB" w14:textId="2ABE714A" w:rsidR="00034185" w:rsidRDefault="00034185" w:rsidP="0017532B">
      <w:pPr>
        <w:pStyle w:val="ListParagraph"/>
        <w:numPr>
          <w:ilvl w:val="0"/>
          <w:numId w:val="5"/>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034185">
      <w:pPr>
        <w:pStyle w:val="ListParagraph"/>
        <w:numPr>
          <w:ilvl w:val="0"/>
          <w:numId w:val="5"/>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034185">
      <w:pPr>
        <w:pStyle w:val="ListParagraph"/>
        <w:numPr>
          <w:ilvl w:val="0"/>
          <w:numId w:val="5"/>
        </w:numPr>
      </w:pPr>
      <w:r>
        <w:t>-o:  S</w:t>
      </w:r>
      <w:r w:rsidRPr="00034185">
        <w:t>pecif</w:t>
      </w:r>
      <w:r>
        <w:t>ies</w:t>
      </w:r>
      <w:r w:rsidRPr="00034185">
        <w:t xml:space="preserve"> output directory where all output is generated</w:t>
      </w:r>
      <w:r>
        <w:t>.</w:t>
      </w:r>
    </w:p>
    <w:p w14:paraId="4B9B7166" w14:textId="769D5B5D" w:rsidR="00034185" w:rsidRDefault="00034185" w:rsidP="00034185">
      <w:pPr>
        <w:pStyle w:val="ListParagraph"/>
        <w:numPr>
          <w:ilvl w:val="0"/>
          <w:numId w:val="5"/>
        </w:numPr>
      </w:pPr>
      <w:r>
        <w:t>-lib:  S</w:t>
      </w:r>
      <w:r w:rsidRPr="00034185">
        <w:t>pecif</w:t>
      </w:r>
      <w:r>
        <w:t>ies</w:t>
      </w:r>
      <w:r w:rsidRPr="00034185">
        <w:t xml:space="preserve"> location of grammars, tokens files</w:t>
      </w:r>
      <w:r>
        <w:t>.</w:t>
      </w:r>
    </w:p>
    <w:p w14:paraId="5B69B8D9" w14:textId="6CE67CBA" w:rsidR="00034185" w:rsidRDefault="00034185" w:rsidP="00034185">
      <w:pPr>
        <w:pStyle w:val="ListParagraph"/>
        <w:numPr>
          <w:ilvl w:val="0"/>
          <w:numId w:val="5"/>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034185">
      <w:pPr>
        <w:pStyle w:val="ListParagraph"/>
        <w:numPr>
          <w:ilvl w:val="0"/>
          <w:numId w:val="5"/>
        </w:numPr>
      </w:pPr>
      <w:r>
        <w:t>&lt;</w:t>
      </w:r>
      <w:r w:rsidR="00034185">
        <w:t>input files</w:t>
      </w:r>
      <w:r>
        <w:t>&gt;</w:t>
      </w:r>
    </w:p>
    <w:p w14:paraId="5030BA4D" w14:textId="690E55D8" w:rsidR="00034185" w:rsidRDefault="00B53CE6" w:rsidP="00B53CE6">
      <w:pPr>
        <w:pStyle w:val="Heading3"/>
      </w:pPr>
      <w:bookmarkStart w:id="29" w:name="_Toc67743489"/>
      <w:r>
        <w:lastRenderedPageBreak/>
        <w:t>Creating the Abstract Syntax Tree</w:t>
      </w:r>
      <w:bookmarkEnd w:id="29"/>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3950AAFC" w:rsidR="00AA3F86" w:rsidRDefault="00AA3F86" w:rsidP="00C82DD4">
      <w:r>
        <w:t xml:space="preserve">The actual code can be viewed in:  </w:t>
      </w:r>
      <w:proofErr w:type="spellStart"/>
      <w:r w:rsidRPr="00AA3F86">
        <w:t>src</w:t>
      </w:r>
      <w:proofErr w:type="spellEnd"/>
      <w:r>
        <w:t>/</w:t>
      </w:r>
      <w:proofErr w:type="spellStart"/>
      <w:r w:rsidRPr="00AA3F86">
        <w:t>hlcc</w:t>
      </w:r>
      <w:proofErr w:type="spellEnd"/>
      <w:r>
        <w:t>/</w:t>
      </w:r>
      <w:proofErr w:type="spellStart"/>
      <w:r w:rsidRPr="00AA3F86">
        <w:t>parser.ts</w:t>
      </w:r>
      <w:proofErr w:type="spellEnd"/>
    </w:p>
    <w:p w14:paraId="66BC509F" w14:textId="71A2A2A1" w:rsidR="002943EE" w:rsidRDefault="002943EE" w:rsidP="002943EE">
      <w:pPr>
        <w:pStyle w:val="Heading3"/>
      </w:pPr>
      <w:bookmarkStart w:id="30" w:name="_Toc67743490"/>
      <w:r>
        <w:t>Navigating the Abstract Syntax Tree</w:t>
      </w:r>
      <w:bookmarkEnd w:id="30"/>
    </w:p>
    <w:p w14:paraId="0C9D9E41" w14:textId="77777777" w:rsidR="00DE291E" w:rsidRDefault="00DE291E" w:rsidP="00DE291E">
      <w:pPr>
        <w:rPr>
          <w:lang w:val="en-GB"/>
        </w:rPr>
      </w:pPr>
    </w:p>
    <w:p w14:paraId="46C09925" w14:textId="25D58D62" w:rsidR="00DE291E" w:rsidRPr="00DE291E" w:rsidRDefault="00DE291E" w:rsidP="00DE291E">
      <w:pPr>
        <w:rPr>
          <w:lang w:val="en-GB"/>
        </w:rPr>
      </w:pPr>
      <w:r>
        <w:rPr>
          <w:lang w:val="en-GB"/>
        </w:rPr>
        <w:t>**MORE**</w:t>
      </w:r>
    </w:p>
    <w:p w14:paraId="30259856" w14:textId="77777777" w:rsidR="00AA3F86" w:rsidRDefault="00AA3F86" w:rsidP="00C82DD4"/>
    <w:p w14:paraId="7CBD6BBF" w14:textId="15CCD931" w:rsidR="0004561F" w:rsidRDefault="0004561F" w:rsidP="0004561F">
      <w:pPr>
        <w:pStyle w:val="Heading2"/>
        <w:rPr>
          <w:lang w:val="en-GB"/>
        </w:rPr>
      </w:pPr>
      <w:bookmarkStart w:id="31" w:name="integrated-development-environment-1"/>
      <w:bookmarkStart w:id="32" w:name="_Toc67743491"/>
      <w:r w:rsidRPr="00243940">
        <w:rPr>
          <w:lang w:val="en-GB"/>
        </w:rPr>
        <w:t>Integrated Development Environment</w:t>
      </w:r>
      <w:bookmarkEnd w:id="31"/>
      <w:bookmarkEnd w:id="32"/>
    </w:p>
    <w:p w14:paraId="271497AE" w14:textId="77777777" w:rsidR="00DE291E" w:rsidRPr="00DE291E" w:rsidRDefault="00DE291E" w:rsidP="00DE291E">
      <w:pPr>
        <w:rPr>
          <w:lang w:val="en-GB"/>
        </w:rPr>
      </w:pPr>
      <w:r>
        <w:rPr>
          <w:lang w:val="en-GB"/>
        </w:rPr>
        <w:t>**MORE**</w:t>
      </w:r>
    </w:p>
    <w:p w14:paraId="09DB7500" w14:textId="77777777" w:rsidR="0004561F" w:rsidRPr="00243940" w:rsidRDefault="0004561F" w:rsidP="006B049A">
      <w:pPr>
        <w:rPr>
          <w:lang w:val="en-GB"/>
        </w:rPr>
      </w:pPr>
      <w:r w:rsidRPr="00243940">
        <w:rPr>
          <w:lang w:val="en-GB"/>
        </w:rPr>
        <w:t xml:space="preserve">A critical part of any programming language is good support for associated development tools, VS Code is currently one of the most popular cross </w:t>
      </w:r>
      <w:proofErr w:type="gramStart"/>
      <w:r w:rsidRPr="00243940">
        <w:rPr>
          <w:lang w:val="en-GB"/>
        </w:rPr>
        <w:t>platform</w:t>
      </w:r>
      <w:proofErr w:type="gramEnd"/>
      <w:r w:rsidRPr="00243940">
        <w:rPr>
          <w:lang w:val="en-GB"/>
        </w:rPr>
        <w:t>, general purpose programming IDEs available. https://code.visualstudio.com/</w:t>
      </w:r>
    </w:p>
    <w:p w14:paraId="43244928" w14:textId="77777777" w:rsidR="0004561F" w:rsidRPr="00243940" w:rsidRDefault="0004561F" w:rsidP="0004561F">
      <w:pPr>
        <w:pStyle w:val="Heading3"/>
        <w:rPr>
          <w:lang w:val="en-GB"/>
        </w:rPr>
      </w:pPr>
      <w:bookmarkStart w:id="33" w:name="contribution-points"/>
      <w:bookmarkStart w:id="34" w:name="_Toc67743492"/>
      <w:r w:rsidRPr="00243940">
        <w:rPr>
          <w:lang w:val="en-GB"/>
        </w:rPr>
        <w:t>Contribution Points</w:t>
      </w:r>
      <w:bookmarkEnd w:id="33"/>
      <w:bookmarkEnd w:id="34"/>
    </w:p>
    <w:p w14:paraId="62175A4C" w14:textId="27220024" w:rsidR="0004561F" w:rsidRPr="00243940" w:rsidRDefault="0004561F" w:rsidP="006B049A">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Pr="00243940">
        <w:rPr>
          <w:lang w:val="en-GB"/>
        </w:rPr>
        <w:t>. https://code.visualstudio.com/api/references/contribution-points</w:t>
      </w:r>
    </w:p>
    <w:p w14:paraId="34EFFC7D" w14:textId="77777777" w:rsidR="0004561F" w:rsidRPr="00243940" w:rsidRDefault="0004561F" w:rsidP="0004561F">
      <w:pPr>
        <w:pStyle w:val="Compact"/>
        <w:numPr>
          <w:ilvl w:val="0"/>
          <w:numId w:val="6"/>
        </w:numPr>
        <w:rPr>
          <w:lang w:val="en-GB"/>
        </w:rPr>
      </w:pPr>
      <w:r w:rsidRPr="00243940">
        <w:rPr>
          <w:b/>
          <w:bCs/>
          <w:lang w:val="en-GB"/>
        </w:rPr>
        <w:t>languages</w:t>
      </w:r>
      <w:r w:rsidRPr="00243940">
        <w:rPr>
          <w:lang w:val="en-GB"/>
        </w:rPr>
        <w:t>: Every extension will need to declare some global information about itself, this includes:</w:t>
      </w:r>
    </w:p>
    <w:p w14:paraId="75B609F2" w14:textId="77777777" w:rsidR="0004561F" w:rsidRPr="00243940" w:rsidRDefault="0004561F" w:rsidP="0004561F">
      <w:pPr>
        <w:pStyle w:val="Compact"/>
        <w:numPr>
          <w:ilvl w:val="1"/>
          <w:numId w:val="6"/>
        </w:numPr>
        <w:rPr>
          <w:lang w:val="en-GB"/>
        </w:rPr>
      </w:pPr>
      <w:r w:rsidRPr="00243940">
        <w:rPr>
          <w:b/>
          <w:bCs/>
          <w:lang w:val="en-GB"/>
        </w:rPr>
        <w:lastRenderedPageBreak/>
        <w:t>id</w:t>
      </w:r>
      <w:r w:rsidRPr="00243940">
        <w:rPr>
          <w:lang w:val="en-GB"/>
        </w:rPr>
        <w:t>: A unique ID associated with the extension (hoshie)</w:t>
      </w:r>
    </w:p>
    <w:p w14:paraId="63A86E24" w14:textId="769A52DD" w:rsidR="0004561F" w:rsidRPr="00243940" w:rsidRDefault="0004561F" w:rsidP="0004561F">
      <w:pPr>
        <w:pStyle w:val="Compact"/>
        <w:numPr>
          <w:ilvl w:val="1"/>
          <w:numId w:val="6"/>
        </w:numPr>
        <w:rPr>
          <w:lang w:val="en-GB"/>
        </w:rPr>
      </w:pPr>
      <w:r w:rsidRPr="00243940">
        <w:rPr>
          <w:b/>
          <w:bCs/>
          <w:lang w:val="en-GB"/>
        </w:rPr>
        <w:t>extensions</w:t>
      </w:r>
      <w:r w:rsidRPr="00243940">
        <w:rPr>
          <w:lang w:val="en-GB"/>
        </w:rPr>
        <w:t xml:space="preserve">: File extension IDs that VS Code can use to </w:t>
      </w:r>
      <w:r w:rsidR="00243940" w:rsidRPr="00243940">
        <w:rPr>
          <w:lang w:val="en-GB"/>
        </w:rPr>
        <w:t>associate</w:t>
      </w:r>
      <w:r w:rsidRPr="00243940">
        <w:rPr>
          <w:lang w:val="en-GB"/>
        </w:rPr>
        <w:t xml:space="preserve"> a file with the extension </w:t>
      </w:r>
      <w:proofErr w:type="gramStart"/>
      <w:r w:rsidRPr="00243940">
        <w:rPr>
          <w:lang w:val="en-GB"/>
        </w:rPr>
        <w:t>(.ho</w:t>
      </w:r>
      <w:proofErr w:type="gramEnd"/>
      <w:r w:rsidRPr="00243940">
        <w:rPr>
          <w:lang w:val="en-GB"/>
        </w:rPr>
        <w:t>)</w:t>
      </w:r>
    </w:p>
    <w:p w14:paraId="4F964434" w14:textId="0D904607" w:rsidR="0004561F" w:rsidRPr="00243940" w:rsidRDefault="0004561F" w:rsidP="0004561F">
      <w:pPr>
        <w:pStyle w:val="Compact"/>
        <w:numPr>
          <w:ilvl w:val="1"/>
          <w:numId w:val="6"/>
        </w:numPr>
        <w:rPr>
          <w:lang w:val="en-GB"/>
        </w:rPr>
      </w:pPr>
      <w:r w:rsidRPr="00243940">
        <w:rPr>
          <w:b/>
          <w:bCs/>
          <w:lang w:val="en-GB"/>
        </w:rPr>
        <w:t>configuration</w:t>
      </w:r>
      <w:r w:rsidRPr="00243940">
        <w:rPr>
          <w:lang w:val="en-GB"/>
        </w:rPr>
        <w:t>: Some general rules for the language to help the editor handle common operations (.</w:t>
      </w:r>
      <w:r w:rsidR="00243940" w:rsidRPr="00243940">
        <w:rPr>
          <w:lang w:val="en-GB"/>
        </w:rPr>
        <w:t>/</w:t>
      </w:r>
      <w:r w:rsidRPr="00243940">
        <w:rPr>
          <w:lang w:val="en-GB"/>
        </w:rPr>
        <w:t xml:space="preserve">configuration.json) and includes - </w:t>
      </w:r>
      <w:hyperlink r:id="rId25">
        <w:r w:rsidRPr="00243940">
          <w:rPr>
            <w:rStyle w:val="Hyperlink"/>
            <w:lang w:val="en-GB"/>
          </w:rPr>
          <w:t>link</w:t>
        </w:r>
      </w:hyperlink>
      <w:r w:rsidRPr="00243940">
        <w:rPr>
          <w:lang w:val="en-GB"/>
        </w:rPr>
        <w:t>:</w:t>
      </w:r>
    </w:p>
    <w:p w14:paraId="52C352A9" w14:textId="77777777" w:rsidR="0004561F" w:rsidRPr="00243940" w:rsidRDefault="0004561F" w:rsidP="0004561F">
      <w:pPr>
        <w:pStyle w:val="Compact"/>
        <w:numPr>
          <w:ilvl w:val="2"/>
          <w:numId w:val="6"/>
        </w:numPr>
        <w:rPr>
          <w:lang w:val="en-GB"/>
        </w:rPr>
      </w:pPr>
      <w:r w:rsidRPr="00243940">
        <w:rPr>
          <w:lang w:val="en-GB"/>
        </w:rPr>
        <w:t>Comment toggling</w:t>
      </w:r>
    </w:p>
    <w:p w14:paraId="2A46FA15" w14:textId="1E27327D" w:rsidR="0004561F" w:rsidRPr="00243940" w:rsidRDefault="00243940" w:rsidP="0004561F">
      <w:pPr>
        <w:pStyle w:val="Compact"/>
        <w:numPr>
          <w:ilvl w:val="2"/>
          <w:numId w:val="6"/>
        </w:numPr>
        <w:rPr>
          <w:lang w:val="en-GB"/>
        </w:rPr>
      </w:pPr>
      <w:r w:rsidRPr="00243940">
        <w:rPr>
          <w:lang w:val="en-GB"/>
        </w:rPr>
        <w:t>Bracket’s</w:t>
      </w:r>
      <w:r w:rsidR="0004561F" w:rsidRPr="00243940">
        <w:rPr>
          <w:lang w:val="en-GB"/>
        </w:rPr>
        <w:t xml:space="preserve"> definition</w:t>
      </w:r>
    </w:p>
    <w:p w14:paraId="7FF4C58D" w14:textId="7C25A5EF" w:rsidR="0004561F" w:rsidRPr="00243940" w:rsidRDefault="00243940" w:rsidP="0004561F">
      <w:pPr>
        <w:pStyle w:val="Compact"/>
        <w:numPr>
          <w:ilvl w:val="2"/>
          <w:numId w:val="6"/>
        </w:numPr>
        <w:rPr>
          <w:lang w:val="en-GB"/>
        </w:rPr>
      </w:pPr>
      <w:r w:rsidRPr="00243940">
        <w:rPr>
          <w:lang w:val="en-GB"/>
        </w:rPr>
        <w:t>Auto closing</w:t>
      </w:r>
    </w:p>
    <w:p w14:paraId="6C4BAED3" w14:textId="21CB6154" w:rsidR="0004561F" w:rsidRPr="00243940" w:rsidRDefault="00243940" w:rsidP="0004561F">
      <w:pPr>
        <w:pStyle w:val="Compact"/>
        <w:numPr>
          <w:ilvl w:val="2"/>
          <w:numId w:val="6"/>
        </w:numPr>
        <w:rPr>
          <w:lang w:val="en-GB"/>
        </w:rPr>
      </w:pPr>
      <w:r w:rsidRPr="00243940">
        <w:rPr>
          <w:lang w:val="en-GB"/>
        </w:rPr>
        <w:t>Auto surrounding</w:t>
      </w:r>
    </w:p>
    <w:p w14:paraId="2E7ED78E" w14:textId="77777777" w:rsidR="0004561F" w:rsidRPr="00243940" w:rsidRDefault="0004561F" w:rsidP="0004561F">
      <w:pPr>
        <w:pStyle w:val="Compact"/>
        <w:numPr>
          <w:ilvl w:val="2"/>
          <w:numId w:val="6"/>
        </w:numPr>
        <w:rPr>
          <w:lang w:val="en-GB"/>
        </w:rPr>
      </w:pPr>
      <w:r w:rsidRPr="00243940">
        <w:rPr>
          <w:lang w:val="en-GB"/>
        </w:rPr>
        <w:t>Folding</w:t>
      </w:r>
    </w:p>
    <w:p w14:paraId="532022A6" w14:textId="77777777" w:rsidR="0004561F" w:rsidRPr="00243940" w:rsidRDefault="0004561F" w:rsidP="0004561F">
      <w:pPr>
        <w:pStyle w:val="Compact"/>
        <w:numPr>
          <w:ilvl w:val="2"/>
          <w:numId w:val="6"/>
        </w:numPr>
        <w:rPr>
          <w:lang w:val="en-GB"/>
        </w:rPr>
      </w:pPr>
      <w:r w:rsidRPr="00243940">
        <w:rPr>
          <w:lang w:val="en-GB"/>
        </w:rPr>
        <w:t>Word pattern</w:t>
      </w:r>
    </w:p>
    <w:p w14:paraId="12DE1FC3" w14:textId="77777777" w:rsidR="0004561F" w:rsidRPr="00243940" w:rsidRDefault="0004561F" w:rsidP="0004561F">
      <w:pPr>
        <w:pStyle w:val="Compact"/>
        <w:numPr>
          <w:ilvl w:val="2"/>
          <w:numId w:val="6"/>
        </w:numPr>
        <w:rPr>
          <w:lang w:val="en-GB"/>
        </w:rPr>
      </w:pPr>
      <w:r w:rsidRPr="00243940">
        <w:rPr>
          <w:lang w:val="en-GB"/>
        </w:rPr>
        <w:t>Indentation Rules</w:t>
      </w:r>
    </w:p>
    <w:p w14:paraId="204ECBFB" w14:textId="06C9A795" w:rsidR="0004561F" w:rsidRPr="00243940" w:rsidRDefault="0004561F" w:rsidP="00EC4F57">
      <w:pPr>
        <w:pStyle w:val="Compact"/>
        <w:numPr>
          <w:ilvl w:val="0"/>
          <w:numId w:val="6"/>
        </w:numPr>
        <w:rPr>
          <w:lang w:val="en-GB"/>
        </w:rPr>
      </w:pPr>
      <w:r w:rsidRPr="00243940">
        <w:rPr>
          <w:b/>
          <w:bCs/>
          <w:lang w:val="en-GB"/>
        </w:rPr>
        <w:t>grammars</w:t>
      </w:r>
      <w:r w:rsidRPr="00243940">
        <w:rPr>
          <w:lang w:val="en-GB"/>
        </w:rPr>
        <w:t xml:space="preserve">: VS Code uses </w:t>
      </w:r>
      <w:hyperlink r:id="rId26">
        <w:r w:rsidRPr="00243940">
          <w:rPr>
            <w:rStyle w:val="Hyperlink"/>
            <w:lang w:val="en-GB"/>
          </w:rPr>
          <w:t>TextMate grammar definitions</w:t>
        </w:r>
      </w:hyperlink>
      <w:r w:rsidRPr="00243940">
        <w:rPr>
          <w:lang w:val="en-GB"/>
        </w:rPr>
        <w:t xml:space="preserve"> for its default syntax colouring. This contribution point associates hoshie lang with a Text Mate language file </w:t>
      </w:r>
      <w:r w:rsidRPr="00243940">
        <w:rPr>
          <w:b/>
          <w:bCs/>
          <w:lang w:val="en-GB"/>
        </w:rPr>
        <w:t>./syntaxes/hoshie.tmLanguage.json</w:t>
      </w:r>
      <w:r w:rsidRPr="00243940">
        <w:rPr>
          <w:lang w:val="en-GB"/>
        </w:rPr>
        <w:t>.</w:t>
      </w:r>
    </w:p>
    <w:p w14:paraId="012EB4C8" w14:textId="25E3045C" w:rsidR="00EC4F57" w:rsidRPr="00243940" w:rsidRDefault="00EC4F57" w:rsidP="00EC4F57">
      <w:pPr>
        <w:pStyle w:val="Compact"/>
        <w:numPr>
          <w:ilvl w:val="0"/>
          <w:numId w:val="6"/>
        </w:numPr>
        <w:rPr>
          <w:lang w:val="en-GB"/>
        </w:rPr>
      </w:pPr>
      <w:r w:rsidRPr="00243940">
        <w:rPr>
          <w:b/>
          <w:bCs/>
          <w:lang w:val="en-GB"/>
        </w:rPr>
        <w:t>commands</w:t>
      </w:r>
      <w:r w:rsidRPr="00243940">
        <w:rPr>
          <w:lang w:val="en-GB"/>
        </w:rPr>
        <w:t xml:space="preserve">:  </w:t>
      </w:r>
      <w:proofErr w:type="spellStart"/>
      <w:r w:rsidRPr="00243940">
        <w:rPr>
          <w:lang w:val="en-GB"/>
        </w:rPr>
        <w:t>scasc</w:t>
      </w:r>
      <w:proofErr w:type="spellEnd"/>
    </w:p>
    <w:p w14:paraId="09F417C1" w14:textId="1E5D386A" w:rsidR="0004561F" w:rsidRDefault="0004561F" w:rsidP="0004561F">
      <w:pPr>
        <w:pStyle w:val="Heading1"/>
        <w:rPr>
          <w:lang w:val="en-GB"/>
        </w:rPr>
      </w:pPr>
      <w:bookmarkStart w:id="35" w:name="evaluation"/>
      <w:bookmarkStart w:id="36" w:name="_Toc67743493"/>
      <w:r w:rsidRPr="00243940">
        <w:rPr>
          <w:lang w:val="en-GB"/>
        </w:rPr>
        <w:t>Evaluation</w:t>
      </w:r>
      <w:bookmarkEnd w:id="35"/>
      <w:bookmarkEnd w:id="36"/>
    </w:p>
    <w:p w14:paraId="7949FF37" w14:textId="26D0D07A" w:rsidR="00DE291E" w:rsidRDefault="00DE291E" w:rsidP="00DE291E">
      <w:pPr>
        <w:rPr>
          <w:lang w:val="en-GB"/>
        </w:rPr>
      </w:pPr>
    </w:p>
    <w:p w14:paraId="3ABA73C9" w14:textId="77777777" w:rsidR="00DE291E" w:rsidRPr="00DE291E" w:rsidRDefault="00DE291E" w:rsidP="00DE291E">
      <w:pPr>
        <w:rPr>
          <w:lang w:val="en-GB"/>
        </w:rPr>
      </w:pPr>
      <w:r>
        <w:rPr>
          <w:lang w:val="en-GB"/>
        </w:rPr>
        <w:t>**MORE**</w:t>
      </w:r>
    </w:p>
    <w:p w14:paraId="74400A19" w14:textId="4A83D6C6" w:rsidR="0004561F" w:rsidRDefault="0004561F" w:rsidP="0004561F">
      <w:pPr>
        <w:pStyle w:val="Heading1"/>
        <w:rPr>
          <w:lang w:val="en-GB"/>
        </w:rPr>
      </w:pPr>
      <w:bookmarkStart w:id="37" w:name="conclusions"/>
      <w:bookmarkStart w:id="38" w:name="_Toc67743494"/>
      <w:r w:rsidRPr="00243940">
        <w:rPr>
          <w:lang w:val="en-GB"/>
        </w:rPr>
        <w:t>Conclusions</w:t>
      </w:r>
      <w:bookmarkEnd w:id="37"/>
      <w:bookmarkEnd w:id="38"/>
    </w:p>
    <w:p w14:paraId="3ED333CF" w14:textId="477769C9" w:rsidR="00DE291E" w:rsidRDefault="00DE291E" w:rsidP="00DE291E">
      <w:pPr>
        <w:rPr>
          <w:lang w:val="en-GB"/>
        </w:rPr>
      </w:pPr>
    </w:p>
    <w:p w14:paraId="0486B377" w14:textId="77777777" w:rsidR="00DE291E" w:rsidRPr="00DE291E" w:rsidRDefault="00DE291E" w:rsidP="00DE291E">
      <w:pPr>
        <w:rPr>
          <w:lang w:val="en-GB"/>
        </w:rPr>
      </w:pPr>
      <w:r>
        <w:rPr>
          <w:lang w:val="en-GB"/>
        </w:rPr>
        <w:t>**MORE**</w:t>
      </w:r>
    </w:p>
    <w:p w14:paraId="57D049C1" w14:textId="77777777" w:rsidR="0004561F" w:rsidRPr="00243940" w:rsidRDefault="0004561F" w:rsidP="0004561F">
      <w:pPr>
        <w:pStyle w:val="Heading1"/>
        <w:rPr>
          <w:lang w:val="en-GB"/>
        </w:rPr>
      </w:pPr>
      <w:bookmarkStart w:id="39" w:name="appendix"/>
      <w:bookmarkStart w:id="40" w:name="_Toc67743495"/>
      <w:r w:rsidRPr="00243940">
        <w:rPr>
          <w:lang w:val="en-GB"/>
        </w:rPr>
        <w:t>Appendix</w:t>
      </w:r>
      <w:bookmarkEnd w:id="39"/>
      <w:bookmarkEnd w:id="40"/>
    </w:p>
    <w:p w14:paraId="6CAA67DF" w14:textId="77777777" w:rsidR="0004561F" w:rsidRPr="00243940" w:rsidRDefault="0004561F" w:rsidP="0004561F">
      <w:pPr>
        <w:pStyle w:val="Heading1"/>
        <w:rPr>
          <w:lang w:val="en-GB"/>
        </w:rPr>
      </w:pPr>
      <w:bookmarkStart w:id="41" w:name="references"/>
      <w:bookmarkStart w:id="42" w:name="_Toc67743496"/>
      <w:r w:rsidRPr="00243940">
        <w:rPr>
          <w:lang w:val="en-GB"/>
        </w:rPr>
        <w:t>References</w:t>
      </w:r>
      <w:bookmarkEnd w:id="41"/>
      <w:bookmarkEnd w:id="42"/>
    </w:p>
    <w:p w14:paraId="605FD264" w14:textId="77777777" w:rsidR="0004561F" w:rsidRPr="00243940" w:rsidRDefault="0004561F" w:rsidP="0004561F">
      <w:pPr>
        <w:pStyle w:val="Compact"/>
        <w:numPr>
          <w:ilvl w:val="0"/>
          <w:numId w:val="6"/>
        </w:numPr>
        <w:rPr>
          <w:lang w:val="en-GB"/>
        </w:rPr>
      </w:pPr>
      <w:r w:rsidRPr="00243940">
        <w:rPr>
          <w:lang w:val="en-GB"/>
        </w:rPr>
        <w:t>Grammar naming conventions and layout based on:</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lastRenderedPageBreak/>
        <w:t>https://github.com/antlr/grammars-v4/blob/master/javascript/javascript/JavaScriptLexer.g4</w:t>
      </w:r>
    </w:p>
    <w:p w14:paraId="16176AC9" w14:textId="36DD2FF0"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s on</w:t>
      </w:r>
    </w:p>
    <w:p w14:paraId="1B6855B2" w14:textId="27FA2F45" w:rsidR="0004561F" w:rsidRPr="00243940" w:rsidRDefault="0004561F" w:rsidP="0004561F">
      <w:pPr>
        <w:pStyle w:val="Compact"/>
        <w:numPr>
          <w:ilvl w:val="1"/>
          <w:numId w:val="6"/>
        </w:numPr>
        <w:rPr>
          <w:lang w:val="en-GB"/>
        </w:rPr>
      </w:pPr>
      <w:r w:rsidRPr="00243940">
        <w:rPr>
          <w:lang w:val="en-GB"/>
        </w:rPr>
        <w:t>https://github.com/microsoft/</w:t>
      </w:r>
      <w:r w:rsidR="00243940">
        <w:rPr>
          <w:lang w:val="en-GB"/>
        </w:rPr>
        <w:t>Visual Studio Code</w:t>
      </w:r>
      <w:r w:rsidRPr="00243940">
        <w:rPr>
          <w:lang w:val="en-GB"/>
        </w:rPr>
        <w:t>/blob/master/extensions/javascript/syntaxes/JavaScript.tmLanguage.json</w:t>
      </w:r>
    </w:p>
    <w:bookmarkStart w:id="43" w:name="_Toc67743497" w:displacedByCustomXml="next"/>
    <w:sdt>
      <w:sdtPr>
        <w:rPr>
          <w:rFonts w:asciiTheme="minorHAnsi" w:eastAsiaTheme="minorHAnsi" w:hAnsiTheme="minorHAnsi" w:cstheme="minorBidi"/>
          <w:color w:val="auto"/>
          <w:sz w:val="24"/>
          <w:szCs w:val="24"/>
        </w:rPr>
        <w:id w:val="-1393498187"/>
        <w:docPartObj>
          <w:docPartGallery w:val="Bibliographies"/>
          <w:docPartUnique/>
        </w:docPartObj>
      </w:sdtPr>
      <w:sdtContent>
        <w:p w14:paraId="1D6730BB" w14:textId="79603E1E" w:rsidR="008E7797" w:rsidRDefault="008E7797">
          <w:pPr>
            <w:pStyle w:val="Heading1"/>
          </w:pPr>
          <w:r>
            <w:t>References</w:t>
          </w:r>
          <w:bookmarkEnd w:id="43"/>
        </w:p>
        <w:sdt>
          <w:sdtPr>
            <w:id w:val="-573587230"/>
            <w:bibliography/>
          </w:sdtPr>
          <w:sdtContent>
            <w:p w14:paraId="166CC25B" w14:textId="77777777" w:rsidR="005122D6" w:rsidRDefault="008E7797" w:rsidP="005122D6">
              <w:pPr>
                <w:pStyle w:val="Bibliography"/>
                <w:ind w:left="720" w:hanging="720"/>
                <w:rPr>
                  <w:noProof/>
                </w:rPr>
              </w:pPr>
              <w:r>
                <w:fldChar w:fldCharType="begin"/>
              </w:r>
              <w:r>
                <w:instrText xml:space="preserve"> BIBLIOGRAPHY </w:instrText>
              </w:r>
              <w:r>
                <w:fldChar w:fldCharType="separate"/>
              </w:r>
              <w:r w:rsidR="005122D6">
                <w:rPr>
                  <w:i/>
                  <w:iCs/>
                  <w:noProof/>
                </w:rPr>
                <w:t>ANTLR Homepage</w:t>
              </w:r>
              <w:r w:rsidR="005122D6">
                <w:rPr>
                  <w:noProof/>
                </w:rPr>
                <w:t>. (n.d.). Retrieved from https://www.antlr.org/</w:t>
              </w:r>
            </w:p>
            <w:p w14:paraId="6568DFD1" w14:textId="77777777" w:rsidR="005122D6" w:rsidRDefault="005122D6" w:rsidP="005122D6">
              <w:pPr>
                <w:pStyle w:val="Bibliography"/>
                <w:ind w:left="720" w:hanging="720"/>
                <w:rPr>
                  <w:noProof/>
                </w:rPr>
              </w:pPr>
              <w:r>
                <w:rPr>
                  <w:i/>
                  <w:iCs/>
                  <w:noProof/>
                </w:rPr>
                <w:t>Lexer Rules</w:t>
              </w:r>
              <w:r>
                <w:rPr>
                  <w:noProof/>
                </w:rPr>
                <w:t>. (n.d.). Retrieved from https://github.com/antlr/antlr4/blob/master/doc/lexer-rules.md</w:t>
              </w:r>
            </w:p>
            <w:p w14:paraId="035F4F10" w14:textId="77777777" w:rsidR="005122D6" w:rsidRDefault="005122D6" w:rsidP="005122D6">
              <w:pPr>
                <w:pStyle w:val="Bibliography"/>
                <w:ind w:left="720" w:hanging="720"/>
                <w:rPr>
                  <w:noProof/>
                </w:rPr>
              </w:pPr>
              <w:r>
                <w:rPr>
                  <w:i/>
                  <w:iCs/>
                  <w:noProof/>
                </w:rPr>
                <w:t>Most Popular Development Environments</w:t>
              </w:r>
              <w:r>
                <w:rPr>
                  <w:noProof/>
                </w:rPr>
                <w:t>. (2019). Retrieved from https://insights.stackoverflow.com/survey/2019#technology-_-most-popular-development-environments</w:t>
              </w:r>
            </w:p>
            <w:p w14:paraId="7A68CF22" w14:textId="77777777" w:rsidR="005122D6" w:rsidRDefault="005122D6" w:rsidP="005122D6">
              <w:pPr>
                <w:pStyle w:val="Bibliography"/>
                <w:ind w:left="720" w:hanging="720"/>
                <w:rPr>
                  <w:noProof/>
                </w:rPr>
              </w:pPr>
              <w:r>
                <w:rPr>
                  <w:i/>
                  <w:iCs/>
                  <w:noProof/>
                </w:rPr>
                <w:t>Parser Rules</w:t>
              </w:r>
              <w:r>
                <w:rPr>
                  <w:noProof/>
                </w:rPr>
                <w:t>. (n.d.). Retrieved from https://github.com/antlr/antlr4/blob/master/doc/parser-rules.md</w:t>
              </w:r>
            </w:p>
            <w:p w14:paraId="1AC53759" w14:textId="73E6D402" w:rsidR="008E7797" w:rsidRDefault="008E7797" w:rsidP="005122D6">
              <w:r>
                <w:rPr>
                  <w:b/>
                  <w:bCs/>
                  <w:noProof/>
                </w:rPr>
                <w:fldChar w:fldCharType="end"/>
              </w:r>
            </w:p>
          </w:sdtContent>
        </w:sdt>
      </w:sdtContent>
    </w:sdt>
    <w:p w14:paraId="131E25EE" w14:textId="77777777" w:rsidR="00156020" w:rsidRPr="00243940" w:rsidRDefault="00156020" w:rsidP="00F90D79">
      <w:pPr>
        <w:jc w:val="left"/>
        <w:rPr>
          <w:rFonts w:asciiTheme="majorHAnsi" w:eastAsiaTheme="majorEastAsia" w:hAnsiTheme="majorHAnsi" w:cstheme="majorBidi"/>
          <w:color w:val="2F5496" w:themeColor="accent1" w:themeShade="BF"/>
          <w:sz w:val="28"/>
          <w:szCs w:val="28"/>
          <w:lang w:val="en-GB"/>
        </w:rPr>
      </w:pPr>
    </w:p>
    <w:sectPr w:rsidR="00156020" w:rsidRPr="00243940" w:rsidSect="00D301AA">
      <w:footerReference w:type="default" r:id="rId27"/>
      <w:pgSz w:w="11906" w:h="16838"/>
      <w:pgMar w:top="2268" w:right="2268" w:bottom="2268" w:left="226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6C550" w14:textId="77777777" w:rsidR="00503E13" w:rsidRDefault="00503E13" w:rsidP="00B661F2">
      <w:pPr>
        <w:spacing w:after="0" w:line="240" w:lineRule="auto"/>
      </w:pPr>
      <w:r>
        <w:separator/>
      </w:r>
    </w:p>
  </w:endnote>
  <w:endnote w:type="continuationSeparator" w:id="0">
    <w:p w14:paraId="1AEE413F" w14:textId="77777777" w:rsidR="00503E13" w:rsidRDefault="00503E13"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120821"/>
      <w:docPartObj>
        <w:docPartGallery w:val="Page Numbers (Bottom of Page)"/>
        <w:docPartUnique/>
      </w:docPartObj>
    </w:sdtPr>
    <w:sdtEndPr>
      <w:rPr>
        <w:noProof/>
      </w:rPr>
    </w:sdtEndPr>
    <w:sdtContent>
      <w:p w14:paraId="4D07137B" w14:textId="7C38B400" w:rsidR="0064191B" w:rsidRDefault="006419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207E47" w14:textId="77777777" w:rsidR="0064191B" w:rsidRDefault="00641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C858F8" w14:textId="77777777" w:rsidR="00503E13" w:rsidRDefault="00503E13" w:rsidP="00B661F2">
      <w:pPr>
        <w:spacing w:after="0" w:line="240" w:lineRule="auto"/>
      </w:pPr>
      <w:r>
        <w:separator/>
      </w:r>
    </w:p>
  </w:footnote>
  <w:footnote w:type="continuationSeparator" w:id="0">
    <w:p w14:paraId="0FA2E20E" w14:textId="77777777" w:rsidR="00503E13" w:rsidRDefault="00503E13" w:rsidP="00B661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1A676E"/>
    <w:multiLevelType w:val="hybridMultilevel"/>
    <w:tmpl w:val="F6BC0AD0"/>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5A67C2E"/>
    <w:multiLevelType w:val="hybridMultilevel"/>
    <w:tmpl w:val="A7E0C5A4"/>
    <w:lvl w:ilvl="0" w:tplc="8C46FDD8">
      <w:start w:val="1"/>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A8C47CD"/>
    <w:multiLevelType w:val="hybridMultilevel"/>
    <w:tmpl w:val="99060A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7"/>
  </w:num>
  <w:num w:numId="3">
    <w:abstractNumId w:val="4"/>
  </w:num>
  <w:num w:numId="4">
    <w:abstractNumId w:val="2"/>
  </w:num>
  <w:num w:numId="5">
    <w:abstractNumId w:val="3"/>
  </w:num>
  <w:num w:numId="6">
    <w:abstractNumId w:val="0"/>
  </w:num>
  <w:num w:numId="7">
    <w:abstractNumId w:val="10"/>
  </w:num>
  <w:num w:numId="8">
    <w:abstractNumId w:val="6"/>
  </w:num>
  <w:num w:numId="9">
    <w:abstractNumId w:val="1"/>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34185"/>
    <w:rsid w:val="00045212"/>
    <w:rsid w:val="0004561F"/>
    <w:rsid w:val="000612AE"/>
    <w:rsid w:val="00076A35"/>
    <w:rsid w:val="00087E0E"/>
    <w:rsid w:val="00091091"/>
    <w:rsid w:val="00092443"/>
    <w:rsid w:val="00093D20"/>
    <w:rsid w:val="00094365"/>
    <w:rsid w:val="00095EB4"/>
    <w:rsid w:val="0009780F"/>
    <w:rsid w:val="00097D4B"/>
    <w:rsid w:val="000A253F"/>
    <w:rsid w:val="000C3187"/>
    <w:rsid w:val="000D0207"/>
    <w:rsid w:val="000D135B"/>
    <w:rsid w:val="000D4C64"/>
    <w:rsid w:val="000E0E14"/>
    <w:rsid w:val="00106F77"/>
    <w:rsid w:val="001128DD"/>
    <w:rsid w:val="001233B2"/>
    <w:rsid w:val="00135370"/>
    <w:rsid w:val="00151948"/>
    <w:rsid w:val="00153E76"/>
    <w:rsid w:val="00156020"/>
    <w:rsid w:val="0017532B"/>
    <w:rsid w:val="0017534C"/>
    <w:rsid w:val="00180263"/>
    <w:rsid w:val="001862C2"/>
    <w:rsid w:val="00186A18"/>
    <w:rsid w:val="001971A8"/>
    <w:rsid w:val="001B16DA"/>
    <w:rsid w:val="001C5572"/>
    <w:rsid w:val="001C7EBC"/>
    <w:rsid w:val="001D24A6"/>
    <w:rsid w:val="001D532B"/>
    <w:rsid w:val="001D7526"/>
    <w:rsid w:val="001E737A"/>
    <w:rsid w:val="001E782D"/>
    <w:rsid w:val="001F6266"/>
    <w:rsid w:val="00224A5E"/>
    <w:rsid w:val="002309ED"/>
    <w:rsid w:val="00241EC0"/>
    <w:rsid w:val="00243940"/>
    <w:rsid w:val="00246309"/>
    <w:rsid w:val="002652E4"/>
    <w:rsid w:val="00287F5E"/>
    <w:rsid w:val="002943EE"/>
    <w:rsid w:val="0029781D"/>
    <w:rsid w:val="002A6676"/>
    <w:rsid w:val="002C707C"/>
    <w:rsid w:val="002E6954"/>
    <w:rsid w:val="002F1478"/>
    <w:rsid w:val="002F1BE3"/>
    <w:rsid w:val="002F24CB"/>
    <w:rsid w:val="002F3AC5"/>
    <w:rsid w:val="002F723F"/>
    <w:rsid w:val="00303164"/>
    <w:rsid w:val="0035695C"/>
    <w:rsid w:val="00365597"/>
    <w:rsid w:val="00367A13"/>
    <w:rsid w:val="00374DBB"/>
    <w:rsid w:val="0037520B"/>
    <w:rsid w:val="003841DE"/>
    <w:rsid w:val="00391415"/>
    <w:rsid w:val="00392FC4"/>
    <w:rsid w:val="00394F27"/>
    <w:rsid w:val="003A50D7"/>
    <w:rsid w:val="003B2780"/>
    <w:rsid w:val="003E3A23"/>
    <w:rsid w:val="003E7A42"/>
    <w:rsid w:val="00406644"/>
    <w:rsid w:val="00406D1F"/>
    <w:rsid w:val="004127EE"/>
    <w:rsid w:val="004300A8"/>
    <w:rsid w:val="004348AB"/>
    <w:rsid w:val="0043571E"/>
    <w:rsid w:val="00435C68"/>
    <w:rsid w:val="00440295"/>
    <w:rsid w:val="00441DF7"/>
    <w:rsid w:val="004458E6"/>
    <w:rsid w:val="00445B40"/>
    <w:rsid w:val="00453FAC"/>
    <w:rsid w:val="00460968"/>
    <w:rsid w:val="004778A3"/>
    <w:rsid w:val="0048414B"/>
    <w:rsid w:val="00485B4F"/>
    <w:rsid w:val="004957E5"/>
    <w:rsid w:val="004B0AE9"/>
    <w:rsid w:val="004E16D1"/>
    <w:rsid w:val="004F74D1"/>
    <w:rsid w:val="00500873"/>
    <w:rsid w:val="00503E13"/>
    <w:rsid w:val="005122D6"/>
    <w:rsid w:val="005130F1"/>
    <w:rsid w:val="005166F7"/>
    <w:rsid w:val="0054097E"/>
    <w:rsid w:val="0056194C"/>
    <w:rsid w:val="0056670C"/>
    <w:rsid w:val="00581AC7"/>
    <w:rsid w:val="005927B5"/>
    <w:rsid w:val="00594CF1"/>
    <w:rsid w:val="005B5FC4"/>
    <w:rsid w:val="005D6653"/>
    <w:rsid w:val="005E3962"/>
    <w:rsid w:val="00602C15"/>
    <w:rsid w:val="00620720"/>
    <w:rsid w:val="0064191B"/>
    <w:rsid w:val="006451CC"/>
    <w:rsid w:val="00645900"/>
    <w:rsid w:val="006555A7"/>
    <w:rsid w:val="00665AB1"/>
    <w:rsid w:val="006B049A"/>
    <w:rsid w:val="006C2338"/>
    <w:rsid w:val="006C5F94"/>
    <w:rsid w:val="006C6077"/>
    <w:rsid w:val="006D3BD4"/>
    <w:rsid w:val="006D52CB"/>
    <w:rsid w:val="006D705E"/>
    <w:rsid w:val="006E01F6"/>
    <w:rsid w:val="006E1C9B"/>
    <w:rsid w:val="006E6AB9"/>
    <w:rsid w:val="006E7243"/>
    <w:rsid w:val="006F0F04"/>
    <w:rsid w:val="00720534"/>
    <w:rsid w:val="00722D5B"/>
    <w:rsid w:val="00725272"/>
    <w:rsid w:val="007518DC"/>
    <w:rsid w:val="0077362C"/>
    <w:rsid w:val="0078054D"/>
    <w:rsid w:val="00780C01"/>
    <w:rsid w:val="007B6EEA"/>
    <w:rsid w:val="007D0392"/>
    <w:rsid w:val="007E39BD"/>
    <w:rsid w:val="007E6400"/>
    <w:rsid w:val="00802E1D"/>
    <w:rsid w:val="00813E18"/>
    <w:rsid w:val="00831169"/>
    <w:rsid w:val="00834B4C"/>
    <w:rsid w:val="00850BF8"/>
    <w:rsid w:val="00856436"/>
    <w:rsid w:val="00872FBF"/>
    <w:rsid w:val="0087513D"/>
    <w:rsid w:val="0088406D"/>
    <w:rsid w:val="00890E48"/>
    <w:rsid w:val="0089685D"/>
    <w:rsid w:val="00897E6C"/>
    <w:rsid w:val="008B26DA"/>
    <w:rsid w:val="008D69DA"/>
    <w:rsid w:val="008E6786"/>
    <w:rsid w:val="008E7797"/>
    <w:rsid w:val="00902353"/>
    <w:rsid w:val="00903D66"/>
    <w:rsid w:val="00910979"/>
    <w:rsid w:val="00911B12"/>
    <w:rsid w:val="00913F44"/>
    <w:rsid w:val="00914FC9"/>
    <w:rsid w:val="009A15C9"/>
    <w:rsid w:val="009A353B"/>
    <w:rsid w:val="009E05D5"/>
    <w:rsid w:val="009E7A78"/>
    <w:rsid w:val="009F0E25"/>
    <w:rsid w:val="00A0059D"/>
    <w:rsid w:val="00A13AA4"/>
    <w:rsid w:val="00A1794F"/>
    <w:rsid w:val="00A247A2"/>
    <w:rsid w:val="00A35198"/>
    <w:rsid w:val="00A40251"/>
    <w:rsid w:val="00A43596"/>
    <w:rsid w:val="00A4400B"/>
    <w:rsid w:val="00A63A6F"/>
    <w:rsid w:val="00A758A7"/>
    <w:rsid w:val="00A77467"/>
    <w:rsid w:val="00A80253"/>
    <w:rsid w:val="00A846CE"/>
    <w:rsid w:val="00AA3F86"/>
    <w:rsid w:val="00AA47F5"/>
    <w:rsid w:val="00AB647C"/>
    <w:rsid w:val="00AC5D68"/>
    <w:rsid w:val="00AE067E"/>
    <w:rsid w:val="00AE7541"/>
    <w:rsid w:val="00AF1392"/>
    <w:rsid w:val="00AF2E3A"/>
    <w:rsid w:val="00B13FAC"/>
    <w:rsid w:val="00B43E86"/>
    <w:rsid w:val="00B53CE6"/>
    <w:rsid w:val="00B60A63"/>
    <w:rsid w:val="00B61E02"/>
    <w:rsid w:val="00B661F2"/>
    <w:rsid w:val="00B803CF"/>
    <w:rsid w:val="00B86AD3"/>
    <w:rsid w:val="00B878E5"/>
    <w:rsid w:val="00B90EC6"/>
    <w:rsid w:val="00B975EB"/>
    <w:rsid w:val="00BA0B06"/>
    <w:rsid w:val="00BA6C73"/>
    <w:rsid w:val="00BC374B"/>
    <w:rsid w:val="00BD131D"/>
    <w:rsid w:val="00BF4ECA"/>
    <w:rsid w:val="00C044CC"/>
    <w:rsid w:val="00C15207"/>
    <w:rsid w:val="00C22E4C"/>
    <w:rsid w:val="00C418EC"/>
    <w:rsid w:val="00C450E1"/>
    <w:rsid w:val="00C54419"/>
    <w:rsid w:val="00C7792C"/>
    <w:rsid w:val="00C82DD4"/>
    <w:rsid w:val="00C91361"/>
    <w:rsid w:val="00C96F56"/>
    <w:rsid w:val="00C970B6"/>
    <w:rsid w:val="00CA3703"/>
    <w:rsid w:val="00CB1E21"/>
    <w:rsid w:val="00CC09A6"/>
    <w:rsid w:val="00CC0F58"/>
    <w:rsid w:val="00CE028D"/>
    <w:rsid w:val="00CF238C"/>
    <w:rsid w:val="00D10AFF"/>
    <w:rsid w:val="00D134C4"/>
    <w:rsid w:val="00D17635"/>
    <w:rsid w:val="00D301AA"/>
    <w:rsid w:val="00D404B8"/>
    <w:rsid w:val="00D4051B"/>
    <w:rsid w:val="00D41F88"/>
    <w:rsid w:val="00D457D4"/>
    <w:rsid w:val="00D63FD0"/>
    <w:rsid w:val="00D834EC"/>
    <w:rsid w:val="00D915EF"/>
    <w:rsid w:val="00DC108B"/>
    <w:rsid w:val="00DC74DF"/>
    <w:rsid w:val="00DD3B6B"/>
    <w:rsid w:val="00DE0642"/>
    <w:rsid w:val="00DE291E"/>
    <w:rsid w:val="00E06F99"/>
    <w:rsid w:val="00E35367"/>
    <w:rsid w:val="00E41D5E"/>
    <w:rsid w:val="00E448E9"/>
    <w:rsid w:val="00E560E8"/>
    <w:rsid w:val="00E7380D"/>
    <w:rsid w:val="00E93273"/>
    <w:rsid w:val="00EA28B9"/>
    <w:rsid w:val="00EA49D6"/>
    <w:rsid w:val="00EB6651"/>
    <w:rsid w:val="00EC4F57"/>
    <w:rsid w:val="00ED0F11"/>
    <w:rsid w:val="00EE4E69"/>
    <w:rsid w:val="00EF2C42"/>
    <w:rsid w:val="00F0198A"/>
    <w:rsid w:val="00F02581"/>
    <w:rsid w:val="00F027AE"/>
    <w:rsid w:val="00F3468C"/>
    <w:rsid w:val="00F40F8C"/>
    <w:rsid w:val="00F5061E"/>
    <w:rsid w:val="00F61ECB"/>
    <w:rsid w:val="00F748C2"/>
    <w:rsid w:val="00F82869"/>
    <w:rsid w:val="00F90D79"/>
    <w:rsid w:val="00F97D15"/>
    <w:rsid w:val="00FA2713"/>
    <w:rsid w:val="00FA4BCE"/>
    <w:rsid w:val="00FA7FA3"/>
    <w:rsid w:val="00FD3BC7"/>
    <w:rsid w:val="00FD438D"/>
    <w:rsid w:val="00FD5C75"/>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361"/>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8E7797"/>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ochajs.org/" TargetMode="External"/><Relationship Id="rId18" Type="http://schemas.openxmlformats.org/officeDocument/2006/relationships/hyperlink" Target="https://github.com/mikeal/watch" TargetMode="External"/><Relationship Id="rId26" Type="http://schemas.openxmlformats.org/officeDocument/2006/relationships/hyperlink" Target="https://macromates.com/manual/en/language_grammars" TargetMode="External"/><Relationship Id="rId3" Type="http://schemas.openxmlformats.org/officeDocument/2006/relationships/styles" Target="styles.xml"/><Relationship Id="rId21" Type="http://schemas.openxmlformats.org/officeDocument/2006/relationships/hyperlink" Target="https://marketplace.visualstudio.com/items?itemName=mike-lischke.vscode-antlr4" TargetMode="External"/><Relationship Id="rId7" Type="http://schemas.openxmlformats.org/officeDocument/2006/relationships/endnotes" Target="endnotes.xml"/><Relationship Id="rId12" Type="http://schemas.openxmlformats.org/officeDocument/2006/relationships/hyperlink" Target="https://www.antlr.org/" TargetMode="External"/><Relationship Id="rId17" Type="http://schemas.openxmlformats.org/officeDocument/2006/relationships/hyperlink" Target="https://github.com/mysticatea/npm-run-all" TargetMode="External"/><Relationship Id="rId25" Type="http://schemas.openxmlformats.org/officeDocument/2006/relationships/hyperlink" Target="https://code.visualstudio.com/api/language-extensions/language-configuration-guide" TargetMode="External"/><Relationship Id="rId2" Type="http://schemas.openxmlformats.org/officeDocument/2006/relationships/numbering" Target="numbering.xml"/><Relationship Id="rId16" Type="http://schemas.openxmlformats.org/officeDocument/2006/relationships/hyperlink" Target="https://github.com/isaacs/rimraf" TargetMode="External"/><Relationship Id="rId20" Type="http://schemas.openxmlformats.org/officeDocument/2006/relationships/hyperlink" Target="https://code.visualstudio.co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ypescriptlang.org/" TargetMode="External"/><Relationship Id="rId24" Type="http://schemas.openxmlformats.org/officeDocument/2006/relationships/hyperlink" Target="https://github.com/antlr/antlr4/blob/master/doc/parser-rules.md" TargetMode="External"/><Relationship Id="rId5" Type="http://schemas.openxmlformats.org/officeDocument/2006/relationships/webSettings" Target="webSettings.xml"/><Relationship Id="rId15" Type="http://schemas.openxmlformats.org/officeDocument/2006/relationships/hyperlink" Target="https://github.com/Marak/Faker.js" TargetMode="External"/><Relationship Id="rId23" Type="http://schemas.openxmlformats.org/officeDocument/2006/relationships/hyperlink" Target="https://github.com/antlr/antlr4/blob/master/doc/lexer-rules.md" TargetMode="External"/><Relationship Id="rId28" Type="http://schemas.openxmlformats.org/officeDocument/2006/relationships/fontTable" Target="fontTable.xml"/><Relationship Id="rId10" Type="http://schemas.openxmlformats.org/officeDocument/2006/relationships/hyperlink" Target="https://nodejs.org/en/" TargetMode="External"/><Relationship Id="rId19" Type="http://schemas.openxmlformats.org/officeDocument/2006/relationships/hyperlink" Target="https://pandoc.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haijs.com/" TargetMode="External"/><Relationship Id="rId22" Type="http://schemas.openxmlformats.org/officeDocument/2006/relationships/hyperlink" Target="https://marketplace.visualstudio.com/items?itemName=dbaeumer.vscode-eslin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T</b:Tag>
    <b:SourceType>InternetSite</b:SourceType>
    <b:Guid>{6AAB45A4-383F-43F1-8732-8F5F10C02466}</b:Guid>
    <b:Title>ANTLR Homepage</b:Title>
    <b:URL>https://www.antlr.org/</b:URL>
    <b:RefOrder>2</b:RefOrder>
  </b:Source>
  <b:Source>
    <b:Tag>LexerRules</b:Tag>
    <b:SourceType>InternetSite</b:SourceType>
    <b:Guid>{AF9CB740-1AAE-4C5E-BB46-3A8801B6DC5F}</b:Guid>
    <b:Title>Lexer Rules</b:Title>
    <b:URL>https://github.com/antlr/antlr4/blob/master/doc/lexer-rules.md</b:URL>
    <b:RefOrder>3</b:RefOrder>
  </b:Source>
  <b:Source>
    <b:Tag>ParserRules</b:Tag>
    <b:SourceType>InternetSite</b:SourceType>
    <b:Guid>{3FF29E58-D5A7-4AC1-9FA2-AF2C63D5FFDD}</b:Guid>
    <b:Title>Parser Rules</b:Title>
    <b:URL>https://github.com/antlr/antlr4/blob/master/doc/parser-rules.md</b:URL>
    <b:RefOrder>4</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s>
</file>

<file path=customXml/itemProps1.xml><?xml version="1.0" encoding="utf-8"?>
<ds:datastoreItem xmlns:ds="http://schemas.openxmlformats.org/officeDocument/2006/customXml" ds:itemID="{41F459E9-44A1-499C-A4DF-26039FD41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7</TotalTime>
  <Pages>1</Pages>
  <Words>4828</Words>
  <Characters>2752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Smith</dc:creator>
  <cp:keywords/>
  <dc:description/>
  <cp:lastModifiedBy>Gordon Smith</cp:lastModifiedBy>
  <cp:revision>44</cp:revision>
  <cp:lastPrinted>2021-04-12T06:05:00Z</cp:lastPrinted>
  <dcterms:created xsi:type="dcterms:W3CDTF">2021-03-11T06:42:00Z</dcterms:created>
  <dcterms:modified xsi:type="dcterms:W3CDTF">2021-04-13T10:09:00Z</dcterms:modified>
</cp:coreProperties>
</file>